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hAnsi="Arial" w:cs="Arial"/>
          <w:color w:val="080946"/>
          <w:sz w:val="32"/>
          <w:szCs w:val="32"/>
        </w:rPr>
        <w:id w:val="1706521945"/>
        <w:docPartObj>
          <w:docPartGallery w:val="Table of Contents"/>
          <w:docPartUnique/>
        </w:docPartObj>
      </w:sdtPr>
      <w:sdtEndPr>
        <w:rPr>
          <w:rFonts w:asciiTheme="minorHAnsi" w:eastAsiaTheme="minorHAnsi" w:hAnsiTheme="minorHAnsi" w:cstheme="minorBidi"/>
          <w:noProof/>
          <w:color w:val="auto"/>
          <w:sz w:val="22"/>
          <w:szCs w:val="22"/>
        </w:rPr>
      </w:sdtEndPr>
      <w:sdtContent>
        <w:p w14:paraId="281D17F5" w14:textId="68698338" w:rsidR="00A2780F" w:rsidRPr="00A2780F" w:rsidRDefault="00A2780F">
          <w:pPr>
            <w:pStyle w:val="TOCHeading"/>
            <w:rPr>
              <w:rFonts w:ascii="Arial" w:hAnsi="Arial" w:cs="Arial"/>
              <w:color w:val="080946"/>
              <w:sz w:val="32"/>
              <w:szCs w:val="32"/>
            </w:rPr>
          </w:pPr>
          <w:r w:rsidRPr="00A2780F">
            <w:rPr>
              <w:rFonts w:ascii="Arial" w:hAnsi="Arial" w:cs="Arial"/>
              <w:color w:val="080946"/>
              <w:sz w:val="32"/>
              <w:szCs w:val="32"/>
            </w:rPr>
            <w:t>Table of Contents</w:t>
          </w:r>
        </w:p>
        <w:p w14:paraId="46EE9A0E" w14:textId="7F60F886" w:rsidR="00A2780F" w:rsidRDefault="00A2780F">
          <w:pPr>
            <w:pStyle w:val="TOC1"/>
            <w:tabs>
              <w:tab w:val="right" w:leader="dot" w:pos="1439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50818449" w:history="1">
            <w:r w:rsidRPr="00103C36">
              <w:rPr>
                <w:rStyle w:val="Hyperlink"/>
                <w:noProof/>
              </w:rPr>
              <w:t>Resource List</w:t>
            </w:r>
            <w:r>
              <w:rPr>
                <w:noProof/>
                <w:webHidden/>
              </w:rPr>
              <w:tab/>
            </w:r>
            <w:r>
              <w:rPr>
                <w:noProof/>
                <w:webHidden/>
              </w:rPr>
              <w:fldChar w:fldCharType="begin"/>
            </w:r>
            <w:r>
              <w:rPr>
                <w:noProof/>
                <w:webHidden/>
              </w:rPr>
              <w:instrText xml:space="preserve"> PAGEREF _Toc50818449 \h </w:instrText>
            </w:r>
            <w:r>
              <w:rPr>
                <w:noProof/>
                <w:webHidden/>
              </w:rPr>
            </w:r>
            <w:r>
              <w:rPr>
                <w:noProof/>
                <w:webHidden/>
              </w:rPr>
              <w:fldChar w:fldCharType="separate"/>
            </w:r>
            <w:r>
              <w:rPr>
                <w:noProof/>
                <w:webHidden/>
              </w:rPr>
              <w:t>1</w:t>
            </w:r>
            <w:r>
              <w:rPr>
                <w:noProof/>
                <w:webHidden/>
              </w:rPr>
              <w:fldChar w:fldCharType="end"/>
            </w:r>
          </w:hyperlink>
        </w:p>
        <w:p w14:paraId="4A98F4F6" w14:textId="467607C8" w:rsidR="00A2780F" w:rsidRDefault="00A2780F">
          <w:pPr>
            <w:pStyle w:val="TOC1"/>
            <w:tabs>
              <w:tab w:val="right" w:leader="dot" w:pos="14390"/>
            </w:tabs>
            <w:rPr>
              <w:rFonts w:eastAsiaTheme="minorEastAsia" w:cstheme="minorBidi"/>
              <w:b w:val="0"/>
              <w:bCs w:val="0"/>
              <w:i w:val="0"/>
              <w:iCs w:val="0"/>
              <w:noProof/>
            </w:rPr>
          </w:pPr>
          <w:hyperlink w:anchor="_Toc50818450" w:history="1">
            <w:r w:rsidRPr="00103C36">
              <w:rPr>
                <w:rStyle w:val="Hyperlink"/>
                <w:noProof/>
              </w:rPr>
              <w:t>Preparation</w:t>
            </w:r>
            <w:r>
              <w:rPr>
                <w:noProof/>
                <w:webHidden/>
              </w:rPr>
              <w:tab/>
            </w:r>
            <w:r>
              <w:rPr>
                <w:noProof/>
                <w:webHidden/>
              </w:rPr>
              <w:fldChar w:fldCharType="begin"/>
            </w:r>
            <w:r>
              <w:rPr>
                <w:noProof/>
                <w:webHidden/>
              </w:rPr>
              <w:instrText xml:space="preserve"> PAGEREF _Toc50818450 \h </w:instrText>
            </w:r>
            <w:r>
              <w:rPr>
                <w:noProof/>
                <w:webHidden/>
              </w:rPr>
            </w:r>
            <w:r>
              <w:rPr>
                <w:noProof/>
                <w:webHidden/>
              </w:rPr>
              <w:fldChar w:fldCharType="separate"/>
            </w:r>
            <w:r>
              <w:rPr>
                <w:noProof/>
                <w:webHidden/>
              </w:rPr>
              <w:t>2</w:t>
            </w:r>
            <w:r>
              <w:rPr>
                <w:noProof/>
                <w:webHidden/>
              </w:rPr>
              <w:fldChar w:fldCharType="end"/>
            </w:r>
          </w:hyperlink>
        </w:p>
        <w:p w14:paraId="68FA4E17" w14:textId="5428182F" w:rsidR="00A2780F" w:rsidRDefault="00A2780F">
          <w:pPr>
            <w:pStyle w:val="TOC2"/>
            <w:tabs>
              <w:tab w:val="right" w:leader="dot" w:pos="14390"/>
            </w:tabs>
            <w:rPr>
              <w:rFonts w:eastAsiaTheme="minorEastAsia" w:cstheme="minorBidi"/>
              <w:b w:val="0"/>
              <w:bCs w:val="0"/>
              <w:noProof/>
              <w:sz w:val="24"/>
              <w:szCs w:val="24"/>
            </w:rPr>
          </w:pPr>
          <w:hyperlink w:anchor="_Toc50818451" w:history="1">
            <w:r w:rsidRPr="00103C36">
              <w:rPr>
                <w:rStyle w:val="Hyperlink"/>
                <w:noProof/>
              </w:rPr>
              <w:t>Customize Your Deck</w:t>
            </w:r>
            <w:r>
              <w:rPr>
                <w:noProof/>
                <w:webHidden/>
              </w:rPr>
              <w:tab/>
            </w:r>
            <w:r>
              <w:rPr>
                <w:noProof/>
                <w:webHidden/>
              </w:rPr>
              <w:fldChar w:fldCharType="begin"/>
            </w:r>
            <w:r>
              <w:rPr>
                <w:noProof/>
                <w:webHidden/>
              </w:rPr>
              <w:instrText xml:space="preserve"> PAGEREF _Toc50818451 \h </w:instrText>
            </w:r>
            <w:r>
              <w:rPr>
                <w:noProof/>
                <w:webHidden/>
              </w:rPr>
            </w:r>
            <w:r>
              <w:rPr>
                <w:noProof/>
                <w:webHidden/>
              </w:rPr>
              <w:fldChar w:fldCharType="separate"/>
            </w:r>
            <w:r>
              <w:rPr>
                <w:noProof/>
                <w:webHidden/>
              </w:rPr>
              <w:t>2</w:t>
            </w:r>
            <w:r>
              <w:rPr>
                <w:noProof/>
                <w:webHidden/>
              </w:rPr>
              <w:fldChar w:fldCharType="end"/>
            </w:r>
          </w:hyperlink>
        </w:p>
        <w:p w14:paraId="6592C88E" w14:textId="0871EA37" w:rsidR="00A2780F" w:rsidRDefault="00A2780F">
          <w:pPr>
            <w:pStyle w:val="TOC2"/>
            <w:tabs>
              <w:tab w:val="right" w:leader="dot" w:pos="14390"/>
            </w:tabs>
            <w:rPr>
              <w:rFonts w:eastAsiaTheme="minorEastAsia" w:cstheme="minorBidi"/>
              <w:b w:val="0"/>
              <w:bCs w:val="0"/>
              <w:noProof/>
              <w:sz w:val="24"/>
              <w:szCs w:val="24"/>
            </w:rPr>
          </w:pPr>
          <w:hyperlink w:anchor="_Toc50818452" w:history="1">
            <w:r w:rsidRPr="00103C36">
              <w:rPr>
                <w:rStyle w:val="Hyperlink"/>
                <w:noProof/>
              </w:rPr>
              <w:t>Monitor/Screen</w:t>
            </w:r>
            <w:r>
              <w:rPr>
                <w:noProof/>
                <w:webHidden/>
              </w:rPr>
              <w:tab/>
            </w:r>
            <w:r>
              <w:rPr>
                <w:noProof/>
                <w:webHidden/>
              </w:rPr>
              <w:fldChar w:fldCharType="begin"/>
            </w:r>
            <w:r>
              <w:rPr>
                <w:noProof/>
                <w:webHidden/>
              </w:rPr>
              <w:instrText xml:space="preserve"> PAGEREF _Toc50818452 \h </w:instrText>
            </w:r>
            <w:r>
              <w:rPr>
                <w:noProof/>
                <w:webHidden/>
              </w:rPr>
            </w:r>
            <w:r>
              <w:rPr>
                <w:noProof/>
                <w:webHidden/>
              </w:rPr>
              <w:fldChar w:fldCharType="separate"/>
            </w:r>
            <w:r>
              <w:rPr>
                <w:noProof/>
                <w:webHidden/>
              </w:rPr>
              <w:t>2</w:t>
            </w:r>
            <w:r>
              <w:rPr>
                <w:noProof/>
                <w:webHidden/>
              </w:rPr>
              <w:fldChar w:fldCharType="end"/>
            </w:r>
          </w:hyperlink>
        </w:p>
        <w:p w14:paraId="4B24E79F" w14:textId="3BE63869" w:rsidR="00A2780F" w:rsidRDefault="00A2780F">
          <w:pPr>
            <w:pStyle w:val="TOC2"/>
            <w:tabs>
              <w:tab w:val="right" w:leader="dot" w:pos="14390"/>
            </w:tabs>
            <w:rPr>
              <w:rFonts w:eastAsiaTheme="minorEastAsia" w:cstheme="minorBidi"/>
              <w:b w:val="0"/>
              <w:bCs w:val="0"/>
              <w:noProof/>
              <w:sz w:val="24"/>
              <w:szCs w:val="24"/>
            </w:rPr>
          </w:pPr>
          <w:hyperlink w:anchor="_Toc50818453" w:history="1">
            <w:r w:rsidRPr="00103C36">
              <w:rPr>
                <w:rStyle w:val="Hyperlink"/>
                <w:noProof/>
              </w:rPr>
              <w:t>Zoom Polls Set Up</w:t>
            </w:r>
            <w:r>
              <w:rPr>
                <w:noProof/>
                <w:webHidden/>
              </w:rPr>
              <w:tab/>
            </w:r>
            <w:r>
              <w:rPr>
                <w:noProof/>
                <w:webHidden/>
              </w:rPr>
              <w:fldChar w:fldCharType="begin"/>
            </w:r>
            <w:r>
              <w:rPr>
                <w:noProof/>
                <w:webHidden/>
              </w:rPr>
              <w:instrText xml:space="preserve"> PAGEREF _Toc50818453 \h </w:instrText>
            </w:r>
            <w:r>
              <w:rPr>
                <w:noProof/>
                <w:webHidden/>
              </w:rPr>
            </w:r>
            <w:r>
              <w:rPr>
                <w:noProof/>
                <w:webHidden/>
              </w:rPr>
              <w:fldChar w:fldCharType="separate"/>
            </w:r>
            <w:r>
              <w:rPr>
                <w:noProof/>
                <w:webHidden/>
              </w:rPr>
              <w:t>3</w:t>
            </w:r>
            <w:r>
              <w:rPr>
                <w:noProof/>
                <w:webHidden/>
              </w:rPr>
              <w:fldChar w:fldCharType="end"/>
            </w:r>
          </w:hyperlink>
        </w:p>
        <w:p w14:paraId="61D69826" w14:textId="67DA1D97" w:rsidR="00A2780F" w:rsidRDefault="00A2780F">
          <w:pPr>
            <w:pStyle w:val="TOC2"/>
            <w:tabs>
              <w:tab w:val="right" w:leader="dot" w:pos="14390"/>
            </w:tabs>
            <w:rPr>
              <w:rFonts w:eastAsiaTheme="minorEastAsia" w:cstheme="minorBidi"/>
              <w:b w:val="0"/>
              <w:bCs w:val="0"/>
              <w:noProof/>
              <w:sz w:val="24"/>
              <w:szCs w:val="24"/>
            </w:rPr>
          </w:pPr>
          <w:hyperlink w:anchor="_Toc50818454" w:history="1">
            <w:r w:rsidRPr="00103C36">
              <w:rPr>
                <w:rStyle w:val="Hyperlink"/>
                <w:noProof/>
              </w:rPr>
              <w:t>Zoom Breakout Rooms</w:t>
            </w:r>
            <w:r>
              <w:rPr>
                <w:noProof/>
                <w:webHidden/>
              </w:rPr>
              <w:tab/>
            </w:r>
            <w:r>
              <w:rPr>
                <w:noProof/>
                <w:webHidden/>
              </w:rPr>
              <w:fldChar w:fldCharType="begin"/>
            </w:r>
            <w:r>
              <w:rPr>
                <w:noProof/>
                <w:webHidden/>
              </w:rPr>
              <w:instrText xml:space="preserve"> PAGEREF _Toc50818454 \h </w:instrText>
            </w:r>
            <w:r>
              <w:rPr>
                <w:noProof/>
                <w:webHidden/>
              </w:rPr>
            </w:r>
            <w:r>
              <w:rPr>
                <w:noProof/>
                <w:webHidden/>
              </w:rPr>
              <w:fldChar w:fldCharType="separate"/>
            </w:r>
            <w:r>
              <w:rPr>
                <w:noProof/>
                <w:webHidden/>
              </w:rPr>
              <w:t>4</w:t>
            </w:r>
            <w:r>
              <w:rPr>
                <w:noProof/>
                <w:webHidden/>
              </w:rPr>
              <w:fldChar w:fldCharType="end"/>
            </w:r>
          </w:hyperlink>
        </w:p>
        <w:p w14:paraId="0097DE66" w14:textId="5022F248" w:rsidR="00A2780F" w:rsidRDefault="00A2780F">
          <w:pPr>
            <w:pStyle w:val="TOC1"/>
            <w:tabs>
              <w:tab w:val="right" w:leader="dot" w:pos="14390"/>
            </w:tabs>
            <w:rPr>
              <w:rFonts w:eastAsiaTheme="minorEastAsia" w:cstheme="minorBidi"/>
              <w:b w:val="0"/>
              <w:bCs w:val="0"/>
              <w:i w:val="0"/>
              <w:iCs w:val="0"/>
              <w:noProof/>
            </w:rPr>
          </w:pPr>
          <w:hyperlink w:anchor="_Toc50818455" w:history="1">
            <w:r w:rsidRPr="00103C36">
              <w:rPr>
                <w:rStyle w:val="Hyperlink"/>
                <w:noProof/>
              </w:rPr>
              <w:t>Lesson Plan</w:t>
            </w:r>
            <w:r>
              <w:rPr>
                <w:noProof/>
                <w:webHidden/>
              </w:rPr>
              <w:tab/>
            </w:r>
            <w:r>
              <w:rPr>
                <w:noProof/>
                <w:webHidden/>
              </w:rPr>
              <w:fldChar w:fldCharType="begin"/>
            </w:r>
            <w:r>
              <w:rPr>
                <w:noProof/>
                <w:webHidden/>
              </w:rPr>
              <w:instrText xml:space="preserve"> PAGEREF _Toc50818455 \h </w:instrText>
            </w:r>
            <w:r>
              <w:rPr>
                <w:noProof/>
                <w:webHidden/>
              </w:rPr>
            </w:r>
            <w:r>
              <w:rPr>
                <w:noProof/>
                <w:webHidden/>
              </w:rPr>
              <w:fldChar w:fldCharType="separate"/>
            </w:r>
            <w:r>
              <w:rPr>
                <w:noProof/>
                <w:webHidden/>
              </w:rPr>
              <w:t>5</w:t>
            </w:r>
            <w:r>
              <w:rPr>
                <w:noProof/>
                <w:webHidden/>
              </w:rPr>
              <w:fldChar w:fldCharType="end"/>
            </w:r>
          </w:hyperlink>
        </w:p>
        <w:p w14:paraId="5D3B9471" w14:textId="698D162F" w:rsidR="00A2780F" w:rsidRDefault="00A2780F">
          <w:pPr>
            <w:pStyle w:val="TOC2"/>
            <w:tabs>
              <w:tab w:val="right" w:leader="dot" w:pos="14390"/>
            </w:tabs>
            <w:rPr>
              <w:rFonts w:eastAsiaTheme="minorEastAsia" w:cstheme="minorBidi"/>
              <w:b w:val="0"/>
              <w:bCs w:val="0"/>
              <w:noProof/>
              <w:sz w:val="24"/>
              <w:szCs w:val="24"/>
            </w:rPr>
          </w:pPr>
          <w:hyperlink w:anchor="_Toc50818456" w:history="1">
            <w:r w:rsidRPr="00103C36">
              <w:rPr>
                <w:rStyle w:val="Hyperlink"/>
                <w:noProof/>
              </w:rPr>
              <w:t>Introduction/Impact of Stress (00:00 – 00:25)</w:t>
            </w:r>
            <w:r>
              <w:rPr>
                <w:noProof/>
                <w:webHidden/>
              </w:rPr>
              <w:tab/>
            </w:r>
            <w:r>
              <w:rPr>
                <w:noProof/>
                <w:webHidden/>
              </w:rPr>
              <w:fldChar w:fldCharType="begin"/>
            </w:r>
            <w:r>
              <w:rPr>
                <w:noProof/>
                <w:webHidden/>
              </w:rPr>
              <w:instrText xml:space="preserve"> PAGEREF _Toc50818456 \h </w:instrText>
            </w:r>
            <w:r>
              <w:rPr>
                <w:noProof/>
                <w:webHidden/>
              </w:rPr>
            </w:r>
            <w:r>
              <w:rPr>
                <w:noProof/>
                <w:webHidden/>
              </w:rPr>
              <w:fldChar w:fldCharType="separate"/>
            </w:r>
            <w:r>
              <w:rPr>
                <w:noProof/>
                <w:webHidden/>
              </w:rPr>
              <w:t>6</w:t>
            </w:r>
            <w:r>
              <w:rPr>
                <w:noProof/>
                <w:webHidden/>
              </w:rPr>
              <w:fldChar w:fldCharType="end"/>
            </w:r>
          </w:hyperlink>
        </w:p>
        <w:p w14:paraId="51BAA564" w14:textId="5BD22D71" w:rsidR="00A2780F" w:rsidRDefault="00A2780F">
          <w:pPr>
            <w:pStyle w:val="TOC2"/>
            <w:tabs>
              <w:tab w:val="right" w:leader="dot" w:pos="14390"/>
            </w:tabs>
            <w:rPr>
              <w:rFonts w:eastAsiaTheme="minorEastAsia" w:cstheme="minorBidi"/>
              <w:b w:val="0"/>
              <w:bCs w:val="0"/>
              <w:noProof/>
              <w:sz w:val="24"/>
              <w:szCs w:val="24"/>
            </w:rPr>
          </w:pPr>
          <w:hyperlink w:anchor="_Toc50818457" w:history="1">
            <w:r w:rsidRPr="00103C36">
              <w:rPr>
                <w:rStyle w:val="Hyperlink"/>
                <w:noProof/>
              </w:rPr>
              <w:t>Outcome 1: Increase your Wellness (00:25 – 0:45)</w:t>
            </w:r>
            <w:r>
              <w:rPr>
                <w:noProof/>
                <w:webHidden/>
              </w:rPr>
              <w:tab/>
            </w:r>
            <w:r>
              <w:rPr>
                <w:noProof/>
                <w:webHidden/>
              </w:rPr>
              <w:fldChar w:fldCharType="begin"/>
            </w:r>
            <w:r>
              <w:rPr>
                <w:noProof/>
                <w:webHidden/>
              </w:rPr>
              <w:instrText xml:space="preserve"> PAGEREF _Toc50818457 \h </w:instrText>
            </w:r>
            <w:r>
              <w:rPr>
                <w:noProof/>
                <w:webHidden/>
              </w:rPr>
            </w:r>
            <w:r>
              <w:rPr>
                <w:noProof/>
                <w:webHidden/>
              </w:rPr>
              <w:fldChar w:fldCharType="separate"/>
            </w:r>
            <w:r>
              <w:rPr>
                <w:noProof/>
                <w:webHidden/>
              </w:rPr>
              <w:t>10</w:t>
            </w:r>
            <w:r>
              <w:rPr>
                <w:noProof/>
                <w:webHidden/>
              </w:rPr>
              <w:fldChar w:fldCharType="end"/>
            </w:r>
          </w:hyperlink>
        </w:p>
        <w:p w14:paraId="0067D9AE" w14:textId="68D4591A" w:rsidR="00A2780F" w:rsidRDefault="00A2780F">
          <w:pPr>
            <w:pStyle w:val="TOC2"/>
            <w:tabs>
              <w:tab w:val="right" w:leader="dot" w:pos="14390"/>
            </w:tabs>
            <w:rPr>
              <w:rFonts w:eastAsiaTheme="minorEastAsia" w:cstheme="minorBidi"/>
              <w:b w:val="0"/>
              <w:bCs w:val="0"/>
              <w:noProof/>
              <w:sz w:val="24"/>
              <w:szCs w:val="24"/>
            </w:rPr>
          </w:pPr>
          <w:hyperlink w:anchor="_Toc50818458" w:history="1">
            <w:r w:rsidRPr="00103C36">
              <w:rPr>
                <w:rStyle w:val="Hyperlink"/>
                <w:noProof/>
              </w:rPr>
              <w:t>Outcome 2: Support Each Other (00:45 – 01:30)</w:t>
            </w:r>
            <w:r>
              <w:rPr>
                <w:noProof/>
                <w:webHidden/>
              </w:rPr>
              <w:tab/>
            </w:r>
            <w:r>
              <w:rPr>
                <w:noProof/>
                <w:webHidden/>
              </w:rPr>
              <w:fldChar w:fldCharType="begin"/>
            </w:r>
            <w:r>
              <w:rPr>
                <w:noProof/>
                <w:webHidden/>
              </w:rPr>
              <w:instrText xml:space="preserve"> PAGEREF _Toc50818458 \h </w:instrText>
            </w:r>
            <w:r>
              <w:rPr>
                <w:noProof/>
                <w:webHidden/>
              </w:rPr>
            </w:r>
            <w:r>
              <w:rPr>
                <w:noProof/>
                <w:webHidden/>
              </w:rPr>
              <w:fldChar w:fldCharType="separate"/>
            </w:r>
            <w:r>
              <w:rPr>
                <w:noProof/>
                <w:webHidden/>
              </w:rPr>
              <w:t>12</w:t>
            </w:r>
            <w:r>
              <w:rPr>
                <w:noProof/>
                <w:webHidden/>
              </w:rPr>
              <w:fldChar w:fldCharType="end"/>
            </w:r>
          </w:hyperlink>
        </w:p>
        <w:p w14:paraId="7F2CDDFA" w14:textId="2B168E5A" w:rsidR="00A2780F" w:rsidRDefault="00A2780F">
          <w:r>
            <w:rPr>
              <w:b/>
              <w:bCs/>
              <w:noProof/>
            </w:rPr>
            <w:fldChar w:fldCharType="end"/>
          </w:r>
        </w:p>
      </w:sdtContent>
    </w:sdt>
    <w:p w14:paraId="39A17C6C" w14:textId="77777777" w:rsidR="00A2780F" w:rsidRPr="00A2780F" w:rsidRDefault="00A2780F" w:rsidP="00A2780F"/>
    <w:p w14:paraId="7D685556" w14:textId="4FC08C6F" w:rsidR="00BA1FF1" w:rsidRDefault="00BA1FF1" w:rsidP="00F27C20">
      <w:pPr>
        <w:pStyle w:val="Heading1"/>
      </w:pPr>
      <w:bookmarkStart w:id="0" w:name="_Toc50818449"/>
      <w:r>
        <w:t>Resource List</w:t>
      </w:r>
      <w:bookmarkEnd w:id="0"/>
    </w:p>
    <w:p w14:paraId="041BC5F7" w14:textId="11C453E2" w:rsidR="00BA1FF1" w:rsidRPr="00BA1FF1" w:rsidRDefault="00CA0399" w:rsidP="00BA1FF1">
      <w:pPr>
        <w:pStyle w:val="ListParagraph"/>
        <w:numPr>
          <w:ilvl w:val="0"/>
          <w:numId w:val="39"/>
        </w:numPr>
      </w:pPr>
      <w:hyperlink w:anchor="_Lesson_Plan" w:history="1">
        <w:r w:rsidRPr="00CA0399">
          <w:rPr>
            <w:rStyle w:val="Hyperlink"/>
          </w:rPr>
          <w:t>Lesson Plan</w:t>
        </w:r>
      </w:hyperlink>
      <w:r w:rsidR="00BA1FF1" w:rsidRPr="00BA1FF1">
        <w:t xml:space="preserve"> (if you have a printer</w:t>
      </w:r>
      <w:r w:rsidR="00F27C20">
        <w:t>, you might want to print</w:t>
      </w:r>
      <w:r w:rsidR="00BA1FF1" w:rsidRPr="00BA1FF1">
        <w:t xml:space="preserve"> a copy to keep by your computer during the session)</w:t>
      </w:r>
    </w:p>
    <w:p w14:paraId="38863925" w14:textId="0BB21663" w:rsidR="00BA1FF1" w:rsidRPr="00BA1FF1" w:rsidRDefault="00BA1FF1" w:rsidP="00BA1FF1">
      <w:pPr>
        <w:pStyle w:val="ListParagraph"/>
        <w:numPr>
          <w:ilvl w:val="0"/>
          <w:numId w:val="39"/>
        </w:numPr>
      </w:pPr>
      <w:r w:rsidRPr="00BA1FF1">
        <w:t>Customized Facilitator Deck</w:t>
      </w:r>
    </w:p>
    <w:p w14:paraId="104B24EC" w14:textId="6F310E4B" w:rsidR="00BA1FF1" w:rsidRPr="00BA1FF1" w:rsidRDefault="00BA1FF1" w:rsidP="00BA1FF1">
      <w:pPr>
        <w:pStyle w:val="ListParagraph"/>
        <w:numPr>
          <w:ilvl w:val="0"/>
          <w:numId w:val="39"/>
        </w:numPr>
      </w:pPr>
      <w:r w:rsidRPr="00BA1FF1">
        <w:t>Digital Handout (</w:t>
      </w:r>
      <w:r w:rsidR="00F27C20">
        <w:t>save</w:t>
      </w:r>
      <w:r w:rsidRPr="00BA1FF1">
        <w:t xml:space="preserve"> to your desktop so that it's easy to upload to the Zoom chat)</w:t>
      </w:r>
    </w:p>
    <w:p w14:paraId="2DD43B77" w14:textId="77777777" w:rsidR="00BA1FF1" w:rsidRPr="00BA1FF1" w:rsidRDefault="00BA1FF1" w:rsidP="00BA1FF1">
      <w:pPr>
        <w:pStyle w:val="ListParagraph"/>
        <w:numPr>
          <w:ilvl w:val="0"/>
          <w:numId w:val="39"/>
        </w:numPr>
      </w:pPr>
      <w:r w:rsidRPr="00BA1FF1">
        <w:t>Technology Resources:</w:t>
      </w:r>
    </w:p>
    <w:p w14:paraId="41FA13E1" w14:textId="77777777" w:rsidR="00BA1FF1" w:rsidRPr="00BA1FF1" w:rsidRDefault="00BA1FF1" w:rsidP="00BA1FF1">
      <w:pPr>
        <w:pStyle w:val="ListParagraph"/>
        <w:numPr>
          <w:ilvl w:val="1"/>
          <w:numId w:val="39"/>
        </w:numPr>
      </w:pPr>
      <w:r w:rsidRPr="00BA1FF1">
        <w:t>A quiet space</w:t>
      </w:r>
    </w:p>
    <w:p w14:paraId="31D97BCD" w14:textId="77777777" w:rsidR="00BA1FF1" w:rsidRPr="00BA1FF1" w:rsidRDefault="00BA1FF1" w:rsidP="00BA1FF1">
      <w:pPr>
        <w:pStyle w:val="ListParagraph"/>
        <w:numPr>
          <w:ilvl w:val="1"/>
          <w:numId w:val="39"/>
        </w:numPr>
      </w:pPr>
      <w:r w:rsidRPr="00BA1FF1">
        <w:t>Computer with power cord</w:t>
      </w:r>
    </w:p>
    <w:p w14:paraId="7F6F31DF" w14:textId="77777777" w:rsidR="00BA1FF1" w:rsidRPr="00BA1FF1" w:rsidRDefault="00BA1FF1" w:rsidP="00BA1FF1">
      <w:pPr>
        <w:pStyle w:val="ListParagraph"/>
        <w:numPr>
          <w:ilvl w:val="1"/>
          <w:numId w:val="39"/>
        </w:numPr>
      </w:pPr>
      <w:r w:rsidRPr="00BA1FF1">
        <w:t>Strong Wi-Fi</w:t>
      </w:r>
    </w:p>
    <w:p w14:paraId="67D94660" w14:textId="77777777" w:rsidR="00BA1FF1" w:rsidRPr="00BA1FF1" w:rsidRDefault="00BA1FF1" w:rsidP="00BA1FF1">
      <w:pPr>
        <w:pStyle w:val="ListParagraph"/>
        <w:numPr>
          <w:ilvl w:val="1"/>
          <w:numId w:val="39"/>
        </w:numPr>
      </w:pPr>
      <w:r w:rsidRPr="00BA1FF1">
        <w:t>Zoom, webcam and audio</w:t>
      </w:r>
    </w:p>
    <w:p w14:paraId="156DAF36" w14:textId="77777777" w:rsidR="00BA1FF1" w:rsidRPr="00BA1FF1" w:rsidRDefault="00BA1FF1" w:rsidP="00BA1FF1">
      <w:pPr>
        <w:pStyle w:val="ListParagraph"/>
        <w:numPr>
          <w:ilvl w:val="1"/>
          <w:numId w:val="39"/>
        </w:numPr>
      </w:pPr>
      <w:r w:rsidRPr="00BA1FF1">
        <w:t>A timer (e.g. on your phone)</w:t>
      </w:r>
    </w:p>
    <w:p w14:paraId="01A4C3DD" w14:textId="77777777" w:rsidR="00F27C20" w:rsidRPr="00F27C20" w:rsidRDefault="00BA1FF1" w:rsidP="00BA1FF1">
      <w:pPr>
        <w:pStyle w:val="ListParagraph"/>
        <w:numPr>
          <w:ilvl w:val="1"/>
          <w:numId w:val="39"/>
        </w:numPr>
        <w:rPr>
          <w:b/>
          <w:bCs/>
        </w:rPr>
      </w:pPr>
      <w:r w:rsidRPr="00BA1FF1">
        <w:t>A second monitor, or an extra-wide monitor (not required but makes it easier to manage all the components)</w:t>
      </w:r>
    </w:p>
    <w:p w14:paraId="624733F6" w14:textId="0316CB1D" w:rsidR="00F27C20" w:rsidRPr="0074517B" w:rsidRDefault="00F27C20" w:rsidP="0074517B">
      <w:pPr>
        <w:pStyle w:val="Heading1"/>
      </w:pPr>
      <w:bookmarkStart w:id="1" w:name="_Toc50818450"/>
      <w:r w:rsidRPr="0074517B">
        <w:lastRenderedPageBreak/>
        <w:t>Preparation</w:t>
      </w:r>
      <w:bookmarkEnd w:id="1"/>
    </w:p>
    <w:p w14:paraId="7909FD67" w14:textId="77777777" w:rsidR="00F27C20" w:rsidRPr="00F27C20" w:rsidRDefault="00F27C20" w:rsidP="00BE704F">
      <w:pPr>
        <w:pStyle w:val="Heading2"/>
      </w:pPr>
      <w:bookmarkStart w:id="2" w:name="_Toc50818451"/>
      <w:r w:rsidRPr="00F27C20">
        <w:t>Customize Your Deck</w:t>
      </w:r>
      <w:bookmarkEnd w:id="2"/>
    </w:p>
    <w:p w14:paraId="7A921211" w14:textId="45DBDC2F" w:rsidR="00F27C20" w:rsidRPr="005C0A47" w:rsidRDefault="00F27C20" w:rsidP="00F27C20">
      <w:pPr>
        <w:spacing w:line="240" w:lineRule="auto"/>
        <w:rPr>
          <w:i/>
          <w:iCs/>
        </w:rPr>
      </w:pPr>
      <w:r w:rsidRPr="005C0A47">
        <w:rPr>
          <w:i/>
          <w:iCs/>
        </w:rPr>
        <w:t>You need to make some minor customizations - sharing your personal story will encourage attendees to engage!</w:t>
      </w:r>
    </w:p>
    <w:p w14:paraId="50CC1999" w14:textId="77777777" w:rsidR="00F27C20" w:rsidRPr="00F27C20" w:rsidRDefault="00F27C20" w:rsidP="00F27C20">
      <w:pPr>
        <w:spacing w:line="240" w:lineRule="auto"/>
      </w:pPr>
      <w:r w:rsidRPr="00F27C20">
        <w:t>Slide 1:</w:t>
      </w:r>
    </w:p>
    <w:p w14:paraId="40FEF380" w14:textId="1E9AD2A4" w:rsidR="00F27C20" w:rsidRPr="00F27C20" w:rsidRDefault="00F27C20" w:rsidP="00F27C20">
      <w:pPr>
        <w:pStyle w:val="ListParagraph"/>
        <w:numPr>
          <w:ilvl w:val="0"/>
          <w:numId w:val="40"/>
        </w:numPr>
        <w:spacing w:line="240" w:lineRule="auto"/>
      </w:pPr>
      <w:r w:rsidRPr="00F27C20">
        <w:t>Add your name to the slide</w:t>
      </w:r>
    </w:p>
    <w:p w14:paraId="0FD04514" w14:textId="348F8FB5" w:rsidR="00F27C20" w:rsidRPr="00F27C20" w:rsidRDefault="00F27C20" w:rsidP="00F27C20">
      <w:pPr>
        <w:pStyle w:val="ListParagraph"/>
        <w:numPr>
          <w:ilvl w:val="0"/>
          <w:numId w:val="40"/>
        </w:numPr>
        <w:spacing w:line="240" w:lineRule="auto"/>
      </w:pPr>
      <w:r w:rsidRPr="00F27C20">
        <w:t>Prepare a couple bullets about yourself, such as:</w:t>
      </w:r>
    </w:p>
    <w:p w14:paraId="43F6BFFF" w14:textId="77777777" w:rsidR="00F27C20" w:rsidRPr="00F27C20" w:rsidRDefault="00F27C20" w:rsidP="00CA0399">
      <w:pPr>
        <w:pStyle w:val="ListParagraph"/>
        <w:numPr>
          <w:ilvl w:val="1"/>
          <w:numId w:val="45"/>
        </w:numPr>
        <w:spacing w:line="240" w:lineRule="auto"/>
        <w:ind w:left="1080"/>
      </w:pPr>
      <w:r w:rsidRPr="00F27C20">
        <w:t>Why you wanted to facilitate this workshop</w:t>
      </w:r>
    </w:p>
    <w:p w14:paraId="6C306829" w14:textId="77777777" w:rsidR="00F27C20" w:rsidRPr="00F27C20" w:rsidRDefault="00F27C20" w:rsidP="00CA0399">
      <w:pPr>
        <w:pStyle w:val="ListParagraph"/>
        <w:numPr>
          <w:ilvl w:val="1"/>
          <w:numId w:val="45"/>
        </w:numPr>
        <w:spacing w:line="240" w:lineRule="auto"/>
        <w:ind w:left="1080"/>
      </w:pPr>
      <w:r w:rsidRPr="00F27C20">
        <w:t>What you do for your “day job”</w:t>
      </w:r>
    </w:p>
    <w:p w14:paraId="0B9DD440" w14:textId="23519B95" w:rsidR="00F27C20" w:rsidRPr="00F27C20" w:rsidRDefault="00F27C20" w:rsidP="00F27C20">
      <w:pPr>
        <w:pStyle w:val="ListParagraph"/>
        <w:numPr>
          <w:ilvl w:val="0"/>
          <w:numId w:val="40"/>
        </w:numPr>
        <w:spacing w:line="240" w:lineRule="auto"/>
      </w:pPr>
      <w:r w:rsidRPr="00F27C20">
        <w:t>Replace the photo with one showing you in your WFH environment (points for funny/cute)</w:t>
      </w:r>
    </w:p>
    <w:p w14:paraId="40E45E3C" w14:textId="77777777" w:rsidR="00F27C20" w:rsidRPr="00F27C20" w:rsidRDefault="00F27C20" w:rsidP="00F27C20">
      <w:pPr>
        <w:spacing w:line="240" w:lineRule="auto"/>
      </w:pPr>
      <w:r w:rsidRPr="00F27C20">
        <w:t>Slide 10:</w:t>
      </w:r>
    </w:p>
    <w:p w14:paraId="60EB4E47" w14:textId="72305897" w:rsidR="00F27C20" w:rsidRPr="00F27C20" w:rsidRDefault="00F27C20" w:rsidP="00F27C20">
      <w:pPr>
        <w:pStyle w:val="ListParagraph"/>
        <w:numPr>
          <w:ilvl w:val="0"/>
          <w:numId w:val="41"/>
        </w:numPr>
        <w:spacing w:line="240" w:lineRule="auto"/>
      </w:pPr>
      <w:r w:rsidRPr="00F27C20">
        <w:t>Replace the example to reflect your own signs of stress and the stress reducers that help you achieve balance</w:t>
      </w:r>
    </w:p>
    <w:p w14:paraId="3E26EF35" w14:textId="77777777" w:rsidR="00F27C20" w:rsidRPr="00F27C20" w:rsidRDefault="00F27C20" w:rsidP="00F27C20">
      <w:pPr>
        <w:spacing w:line="240" w:lineRule="auto"/>
      </w:pPr>
      <w:r w:rsidRPr="00F27C20">
        <w:t>Slide 12:</w:t>
      </w:r>
    </w:p>
    <w:p w14:paraId="61A588D5" w14:textId="1B483734" w:rsidR="00F27C20" w:rsidRPr="00F27C20" w:rsidRDefault="00F27C20" w:rsidP="00F27C20">
      <w:pPr>
        <w:pStyle w:val="ListParagraph"/>
        <w:numPr>
          <w:ilvl w:val="0"/>
          <w:numId w:val="41"/>
        </w:numPr>
        <w:spacing w:line="240" w:lineRule="auto"/>
      </w:pPr>
      <w:r w:rsidRPr="00F27C20">
        <w:t>Replace the example to reflect your personal wellness goals</w:t>
      </w:r>
    </w:p>
    <w:p w14:paraId="267F3876" w14:textId="77777777" w:rsidR="00F27C20" w:rsidRPr="00F27C20" w:rsidRDefault="00F27C20" w:rsidP="00F27C20">
      <w:pPr>
        <w:spacing w:line="240" w:lineRule="auto"/>
      </w:pPr>
      <w:r w:rsidRPr="00F27C20">
        <w:t>Slide 17:</w:t>
      </w:r>
    </w:p>
    <w:p w14:paraId="3290FE2D" w14:textId="77777777" w:rsidR="00A2780F" w:rsidRPr="00A2780F" w:rsidRDefault="00F27C20" w:rsidP="00F27C20">
      <w:pPr>
        <w:pStyle w:val="ListParagraph"/>
        <w:numPr>
          <w:ilvl w:val="0"/>
          <w:numId w:val="41"/>
        </w:numPr>
        <w:spacing w:line="240" w:lineRule="auto"/>
        <w:rPr>
          <w:b/>
          <w:bCs/>
        </w:rPr>
      </w:pPr>
      <w:r w:rsidRPr="00F27C20">
        <w:t>Replace the sample with your personal care instructions</w:t>
      </w:r>
    </w:p>
    <w:p w14:paraId="065C81FE" w14:textId="77777777" w:rsidR="00A2780F" w:rsidRDefault="00A2780F" w:rsidP="00A2780F">
      <w:pPr>
        <w:pStyle w:val="Heading2"/>
      </w:pPr>
    </w:p>
    <w:p w14:paraId="3E4562A4" w14:textId="3BADE475" w:rsidR="00A2780F" w:rsidRDefault="00A2780F" w:rsidP="00A2780F">
      <w:pPr>
        <w:pStyle w:val="Heading2"/>
      </w:pPr>
      <w:bookmarkStart w:id="3" w:name="_Toc50818452"/>
      <w:r>
        <w:t>Monitor/Screen</w:t>
      </w:r>
      <w:bookmarkEnd w:id="3"/>
      <w:r>
        <w:t xml:space="preserve"> </w:t>
      </w:r>
    </w:p>
    <w:p w14:paraId="06E5FEE1" w14:textId="77777777" w:rsidR="00A2780F" w:rsidRDefault="00A2780F" w:rsidP="00A2780F">
      <w:r>
        <w:t>There are a couple different options that I recommend, depending on your equipment</w:t>
      </w:r>
    </w:p>
    <w:p w14:paraId="406FB449" w14:textId="77777777" w:rsidR="00A2780F" w:rsidRDefault="00A2780F" w:rsidP="00A2780F">
      <w:r>
        <w:t>Option 1: If you have multiple monitors, you can use the traditional set-up of one monitor for the slide show, and the other for the PowerPoint presenter view and Zoom controls. Note - this isn't a great option for Mac users since you can't resize the presenter view.</w:t>
      </w:r>
    </w:p>
    <w:p w14:paraId="1864375A" w14:textId="77777777" w:rsidR="00A2780F" w:rsidRDefault="00A2780F" w:rsidP="00A2780F">
      <w:r>
        <w:t>Option 2: If you are going to use one monitor or are a Mac user, then you should change the PowerPoint slide show view so that it's a window on your screen (rather than taking over the full screen). To do this, click the Slide Show ribbon, locate the Set Up Slide Show button, and change the Show Type to Browsed by an individual (window). You won't be able to see the presenter view with facilitator notes, so you’ll need to use the Lesson Plan. Then you can arrange your windows however is convenient.</w:t>
      </w:r>
    </w:p>
    <w:p w14:paraId="20082C1A" w14:textId="02B69C26" w:rsidR="00BA1FF1" w:rsidRPr="00A2780F" w:rsidRDefault="00BA1FF1" w:rsidP="00A2780F">
      <w:pPr>
        <w:spacing w:line="240" w:lineRule="auto"/>
        <w:rPr>
          <w:b/>
          <w:bCs/>
        </w:rPr>
      </w:pPr>
      <w:r w:rsidRPr="00A2780F">
        <w:rPr>
          <w:b/>
          <w:bCs/>
        </w:rPr>
        <w:br w:type="page"/>
      </w:r>
    </w:p>
    <w:p w14:paraId="549F97E0" w14:textId="206D5B76" w:rsidR="00BE704F" w:rsidRDefault="00BE704F" w:rsidP="00BE704F">
      <w:pPr>
        <w:pStyle w:val="Heading2"/>
      </w:pPr>
      <w:bookmarkStart w:id="4" w:name="_Toc50818453"/>
      <w:r>
        <w:lastRenderedPageBreak/>
        <w:t>Zoom Polls</w:t>
      </w:r>
      <w:r w:rsidR="00A2780F">
        <w:t xml:space="preserve"> Set Up</w:t>
      </w:r>
      <w:bookmarkEnd w:id="4"/>
    </w:p>
    <w:p w14:paraId="096D46E4" w14:textId="0B155C6E" w:rsidR="00BE704F" w:rsidRPr="00BE704F" w:rsidRDefault="00BE704F" w:rsidP="00BE704F">
      <w:pPr>
        <w:rPr>
          <w:i/>
          <w:iCs/>
        </w:rPr>
      </w:pPr>
      <w:r w:rsidRPr="00BE704F">
        <w:rPr>
          <w:i/>
          <w:iCs/>
        </w:rPr>
        <w:t xml:space="preserve">If you're unfamiliar with Zoom Polling, watch this </w:t>
      </w:r>
      <w:hyperlink r:id="rId11" w:history="1">
        <w:r w:rsidRPr="00BE704F">
          <w:rPr>
            <w:rStyle w:val="Hyperlink"/>
            <w:i/>
            <w:iCs/>
          </w:rPr>
          <w:t>short video</w:t>
        </w:r>
      </w:hyperlink>
      <w:r w:rsidRPr="00BE704F">
        <w:rPr>
          <w:i/>
          <w:iCs/>
        </w:rPr>
        <w:t>.</w:t>
      </w:r>
    </w:p>
    <w:p w14:paraId="40455811" w14:textId="35A5728C" w:rsidR="00BE704F" w:rsidRDefault="00A257C8" w:rsidP="00BE704F">
      <w:r>
        <w:rPr>
          <w:b/>
          <w:bCs/>
          <w:noProof/>
        </w:rPr>
        <mc:AlternateContent>
          <mc:Choice Requires="wpg">
            <w:drawing>
              <wp:anchor distT="0" distB="0" distL="114300" distR="114300" simplePos="0" relativeHeight="251663364" behindDoc="0" locked="0" layoutInCell="1" allowOverlap="1" wp14:anchorId="27282EBE" wp14:editId="0AC5ADE5">
                <wp:simplePos x="0" y="0"/>
                <wp:positionH relativeFrom="column">
                  <wp:posOffset>7061200</wp:posOffset>
                </wp:positionH>
                <wp:positionV relativeFrom="paragraph">
                  <wp:posOffset>78528</wp:posOffset>
                </wp:positionV>
                <wp:extent cx="1846580" cy="3386244"/>
                <wp:effectExtent l="0" t="0" r="0" b="5080"/>
                <wp:wrapTight wrapText="bothSides">
                  <wp:wrapPolygon edited="0">
                    <wp:start x="0" y="0"/>
                    <wp:lineTo x="0" y="13692"/>
                    <wp:lineTo x="297" y="21551"/>
                    <wp:lineTo x="21392" y="21551"/>
                    <wp:lineTo x="21392" y="0"/>
                    <wp:lineTo x="0" y="0"/>
                  </wp:wrapPolygon>
                </wp:wrapTight>
                <wp:docPr id="30" name="Group 30"/>
                <wp:cNvGraphicFramePr/>
                <a:graphic xmlns:a="http://schemas.openxmlformats.org/drawingml/2006/main">
                  <a:graphicData uri="http://schemas.microsoft.com/office/word/2010/wordprocessingGroup">
                    <wpg:wgp>
                      <wpg:cNvGrpSpPr/>
                      <wpg:grpSpPr>
                        <a:xfrm>
                          <a:off x="0" y="0"/>
                          <a:ext cx="1846580" cy="3386244"/>
                          <a:chOff x="0" y="0"/>
                          <a:chExt cx="1846580" cy="3386244"/>
                        </a:xfrm>
                      </wpg:grpSpPr>
                      <pic:pic xmlns:pic="http://schemas.openxmlformats.org/drawingml/2006/picture">
                        <pic:nvPicPr>
                          <pic:cNvPr id="21" name="Picture 21" descr="A screenshot of a cell phone&#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50800" y="2150534"/>
                            <a:ext cx="1783080" cy="1235710"/>
                          </a:xfrm>
                          <a:prstGeom prst="rect">
                            <a:avLst/>
                          </a:prstGeom>
                        </pic:spPr>
                      </pic:pic>
                      <pic:pic xmlns:pic="http://schemas.openxmlformats.org/drawingml/2006/picture">
                        <pic:nvPicPr>
                          <pic:cNvPr id="29" name="Picture 29" descr="A screenshot of a cell phone&#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46580" cy="2150110"/>
                          </a:xfrm>
                          <a:prstGeom prst="rect">
                            <a:avLst/>
                          </a:prstGeom>
                        </pic:spPr>
                      </pic:pic>
                    </wpg:wgp>
                  </a:graphicData>
                </a:graphic>
              </wp:anchor>
            </w:drawing>
          </mc:Choice>
          <mc:Fallback>
            <w:pict>
              <v:group w14:anchorId="3CC9B1FF" id="Group 30" o:spid="_x0000_s1026" style="position:absolute;margin-left:556pt;margin-top:6.2pt;width:145.4pt;height:266.65pt;z-index:251663364" coordsize="18465,3386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alt="A screenshot of a cell phone&#10;&#10;Description automatically generated" style="position:absolute;left:508;top:21505;width:17830;height:1235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">
                  <v:imagedata r:id="rId14" o:title="A screenshot of a cell phone&#10;&#10;Description automatically generated"/>
                </v:shape>
                <v:shape id="Picture 29" o:spid="_x0000_s1028" type="#_x0000_t75" alt="A screenshot of a cell phone&#10;&#10;Description automatically generated" style="position:absolute;width:18465;height:215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">
                  <v:imagedata r:id="rId15" o:title="A screenshot of a cell phone&#10;&#10;Description automatically generated"/>
                </v:shape>
                <w10:wrap type="tight"/>
              </v:group>
            </w:pict>
          </mc:Fallback>
        </mc:AlternateContent>
      </w:r>
      <w:r w:rsidRPr="00A257C8">
        <w:rPr>
          <w:b/>
          <w:bCs/>
          <w:noProof/>
        </w:rPr>
        <w:drawing>
          <wp:anchor distT="0" distB="0" distL="114300" distR="114300" simplePos="0" relativeHeight="251659268" behindDoc="1" locked="0" layoutInCell="1" allowOverlap="1" wp14:anchorId="0D315F93" wp14:editId="4B148E90">
            <wp:simplePos x="0" y="0"/>
            <wp:positionH relativeFrom="column">
              <wp:posOffset>5167630</wp:posOffset>
            </wp:positionH>
            <wp:positionV relativeFrom="paragraph">
              <wp:posOffset>78529</wp:posOffset>
            </wp:positionV>
            <wp:extent cx="1848678" cy="2743200"/>
            <wp:effectExtent l="0" t="0" r="5715" b="0"/>
            <wp:wrapTight wrapText="bothSides">
              <wp:wrapPolygon edited="0">
                <wp:start x="0" y="0"/>
                <wp:lineTo x="0" y="21500"/>
                <wp:lineTo x="21518" y="21500"/>
                <wp:lineTo x="21518" y="0"/>
                <wp:lineTo x="0" y="0"/>
              </wp:wrapPolygon>
            </wp:wrapTight>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ell phon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48678" cy="2743200"/>
                    </a:xfrm>
                    <a:prstGeom prst="rect">
                      <a:avLst/>
                    </a:prstGeom>
                  </pic:spPr>
                </pic:pic>
              </a:graphicData>
            </a:graphic>
            <wp14:sizeRelH relativeFrom="page">
              <wp14:pctWidth>0</wp14:pctWidth>
            </wp14:sizeRelH>
            <wp14:sizeRelV relativeFrom="page">
              <wp14:pctHeight>0</wp14:pctHeight>
            </wp14:sizeRelV>
          </wp:anchor>
        </w:drawing>
      </w:r>
      <w:r w:rsidR="00BE704F">
        <w:t>This workshop uses 4 polls</w:t>
      </w:r>
      <w:r w:rsidR="00BE704F">
        <w:t>, which you will need to set up in advance</w:t>
      </w:r>
      <w:r w:rsidR="00BE704F">
        <w:t>:</w:t>
      </w:r>
    </w:p>
    <w:p w14:paraId="3F5069B4" w14:textId="4E1137BF" w:rsidR="00BE704F" w:rsidRDefault="00BE704F" w:rsidP="00BE704F">
      <w:pPr>
        <w:pStyle w:val="ListParagraph"/>
        <w:numPr>
          <w:ilvl w:val="0"/>
          <w:numId w:val="41"/>
        </w:numPr>
      </w:pPr>
      <w:r>
        <w:t>Poll 1: Mood Meter check in #1</w:t>
      </w:r>
    </w:p>
    <w:p w14:paraId="0AF3FCF4" w14:textId="4105DB4F" w:rsidR="00BE704F" w:rsidRDefault="00BE704F" w:rsidP="00BE704F">
      <w:pPr>
        <w:pStyle w:val="ListParagraph"/>
        <w:numPr>
          <w:ilvl w:val="0"/>
          <w:numId w:val="41"/>
        </w:numPr>
      </w:pPr>
      <w:r>
        <w:t>Poll 2: Mood Meter check in #2</w:t>
      </w:r>
    </w:p>
    <w:p w14:paraId="4D3BD8F5" w14:textId="06F0DF3E" w:rsidR="00BE704F" w:rsidRDefault="00BE704F" w:rsidP="00BE704F">
      <w:pPr>
        <w:pStyle w:val="ListParagraph"/>
        <w:numPr>
          <w:ilvl w:val="0"/>
          <w:numId w:val="41"/>
        </w:numPr>
      </w:pPr>
      <w:r>
        <w:t>Poll 3: Remote Work</w:t>
      </w:r>
    </w:p>
    <w:p w14:paraId="2705AF38" w14:textId="69D6B0FF" w:rsidR="00BE704F" w:rsidRPr="00BE704F" w:rsidRDefault="00BE704F" w:rsidP="00BE704F">
      <w:pPr>
        <w:pStyle w:val="ListParagraph"/>
        <w:numPr>
          <w:ilvl w:val="0"/>
          <w:numId w:val="41"/>
        </w:numPr>
      </w:pPr>
      <w:r>
        <w:t>Poll 4: Mood Meter check in #3</w:t>
      </w:r>
    </w:p>
    <w:p w14:paraId="4CF2DC29" w14:textId="6B2C72B1" w:rsidR="00BE704F" w:rsidRPr="00A257C8" w:rsidRDefault="00A257C8" w:rsidP="00BE704F">
      <w:pPr>
        <w:rPr>
          <w:b/>
          <w:bCs/>
          <w:noProof/>
        </w:rPr>
      </w:pPr>
      <w:r w:rsidRPr="00A257C8">
        <w:rPr>
          <w:b/>
          <w:bCs/>
        </w:rPr>
        <w:t>Mood Meter Polls (same for all three):</w:t>
      </w:r>
      <w:r w:rsidR="00BE704F" w:rsidRPr="00A257C8">
        <w:rPr>
          <w:b/>
          <w:bCs/>
          <w:noProof/>
        </w:rPr>
        <w:t xml:space="preserve"> </w:t>
      </w:r>
    </w:p>
    <w:p w14:paraId="02FDFE3F" w14:textId="01F25577" w:rsidR="00BE704F" w:rsidRPr="00A257C8" w:rsidRDefault="00BE704F" w:rsidP="00BE704F">
      <w:pPr>
        <w:rPr>
          <w:noProof/>
        </w:rPr>
      </w:pPr>
      <w:r w:rsidRPr="00A257C8">
        <w:rPr>
          <w:noProof/>
        </w:rPr>
        <w:t>Right now I am feeling…</w:t>
      </w:r>
    </w:p>
    <w:p w14:paraId="79C611F5" w14:textId="0C26519D" w:rsidR="00BE704F" w:rsidRDefault="00BE704F" w:rsidP="00BE704F">
      <w:pPr>
        <w:pStyle w:val="ListParagraph"/>
        <w:numPr>
          <w:ilvl w:val="0"/>
          <w:numId w:val="42"/>
        </w:numPr>
        <w:rPr>
          <w:noProof/>
        </w:rPr>
      </w:pPr>
      <w:r>
        <w:rPr>
          <w:noProof/>
        </w:rPr>
        <w:t>BLUE feelings: low in energy and low in pleasantness (e.g. sad, depressed, lonely)</w:t>
      </w:r>
    </w:p>
    <w:p w14:paraId="1B9E1338" w14:textId="19DA1E64" w:rsidR="00BE704F" w:rsidRDefault="00BE704F" w:rsidP="00BE704F">
      <w:pPr>
        <w:pStyle w:val="ListParagraph"/>
        <w:numPr>
          <w:ilvl w:val="0"/>
          <w:numId w:val="42"/>
        </w:numPr>
        <w:rPr>
          <w:noProof/>
        </w:rPr>
      </w:pPr>
      <w:r>
        <w:rPr>
          <w:noProof/>
        </w:rPr>
        <w:t>GREEN feelings: low in energy and high in pleasantness (e.g. calm, tranquil, relaxed)</w:t>
      </w:r>
    </w:p>
    <w:p w14:paraId="3634E89C" w14:textId="4EE81013" w:rsidR="00BE704F" w:rsidRDefault="00BE704F" w:rsidP="00BE704F">
      <w:pPr>
        <w:pStyle w:val="ListParagraph"/>
        <w:numPr>
          <w:ilvl w:val="0"/>
          <w:numId w:val="42"/>
        </w:numPr>
        <w:rPr>
          <w:noProof/>
        </w:rPr>
      </w:pPr>
      <w:r>
        <w:rPr>
          <w:noProof/>
        </w:rPr>
        <w:t>RED feelings: high in energy and low in pleasantness (e.g. angry, scared, anxious)</w:t>
      </w:r>
    </w:p>
    <w:p w14:paraId="5AAF3F12" w14:textId="7CC3AAB5" w:rsidR="00BE704F" w:rsidRDefault="00BE704F" w:rsidP="00BE704F">
      <w:pPr>
        <w:pStyle w:val="ListParagraph"/>
        <w:numPr>
          <w:ilvl w:val="0"/>
          <w:numId w:val="42"/>
        </w:numPr>
      </w:pPr>
      <w:r>
        <w:rPr>
          <w:noProof/>
        </w:rPr>
        <w:t xml:space="preserve">YELLOW feelings: high in </w:t>
      </w:r>
      <w:r w:rsidR="00CA0399">
        <w:rPr>
          <w:noProof/>
        </w:rPr>
        <w:t>e</w:t>
      </w:r>
      <w:r>
        <w:rPr>
          <w:noProof/>
        </w:rPr>
        <w:t>nergy and high in pleasantness (e.g. happy, excited, pumped)</w:t>
      </w:r>
    </w:p>
    <w:p w14:paraId="28179E70" w14:textId="7B5AB13B" w:rsidR="00BE704F" w:rsidRPr="00A257C8" w:rsidRDefault="00A257C8" w:rsidP="00BE704F">
      <w:r w:rsidRPr="00A257C8">
        <w:rPr>
          <w:b/>
          <w:bCs/>
        </w:rPr>
        <w:t>Remote Work Poll:</w:t>
      </w:r>
    </w:p>
    <w:p w14:paraId="1C6B30A7" w14:textId="5FA745C2" w:rsidR="00BE704F" w:rsidRPr="00A257C8" w:rsidRDefault="00BE704F" w:rsidP="003450C9">
      <w:pPr>
        <w:pStyle w:val="ListParagraph"/>
        <w:numPr>
          <w:ilvl w:val="0"/>
          <w:numId w:val="44"/>
        </w:numPr>
        <w:ind w:left="360"/>
      </w:pPr>
      <w:r w:rsidRPr="00A257C8">
        <w:t>Have you ever been a 100% remote worker before now? (Yes/No)</w:t>
      </w:r>
    </w:p>
    <w:p w14:paraId="09CD2F0F" w14:textId="1CD4B059" w:rsidR="00BE704F" w:rsidRPr="00A257C8" w:rsidRDefault="00BE704F" w:rsidP="003450C9">
      <w:pPr>
        <w:pStyle w:val="ListParagraph"/>
        <w:numPr>
          <w:ilvl w:val="0"/>
          <w:numId w:val="44"/>
        </w:numPr>
        <w:ind w:left="360"/>
      </w:pPr>
      <w:r w:rsidRPr="00A257C8">
        <w:t>Compared with before the pandemic, my productivity is (About the same/</w:t>
      </w:r>
      <w:proofErr w:type="gramStart"/>
      <w:r w:rsidRPr="00A257C8">
        <w:t>Better!/</w:t>
      </w:r>
      <w:proofErr w:type="gramEnd"/>
      <w:r w:rsidRPr="00A257C8">
        <w:t>Worse!)</w:t>
      </w:r>
    </w:p>
    <w:p w14:paraId="22F1A0CB" w14:textId="583881FE" w:rsidR="00BE704F" w:rsidRPr="00A257C8" w:rsidRDefault="00BE704F" w:rsidP="003450C9">
      <w:pPr>
        <w:pStyle w:val="ListParagraph"/>
        <w:numPr>
          <w:ilvl w:val="0"/>
          <w:numId w:val="44"/>
        </w:numPr>
        <w:ind w:left="360"/>
      </w:pPr>
      <w:r w:rsidRPr="00A257C8">
        <w:t>After the pandemic, I would like to:</w:t>
      </w:r>
    </w:p>
    <w:p w14:paraId="0BC22E56" w14:textId="63FA3E2A" w:rsidR="00BE704F" w:rsidRPr="00A257C8" w:rsidRDefault="00BE704F" w:rsidP="003450C9">
      <w:pPr>
        <w:pStyle w:val="ListParagraph"/>
        <w:numPr>
          <w:ilvl w:val="0"/>
          <w:numId w:val="43"/>
        </w:numPr>
        <w:ind w:left="720"/>
      </w:pPr>
      <w:r w:rsidRPr="00A257C8">
        <w:t>Continue working fully remotely</w:t>
      </w:r>
    </w:p>
    <w:p w14:paraId="122FCBD8" w14:textId="04BC30E8" w:rsidR="00BE704F" w:rsidRDefault="00BE704F" w:rsidP="003450C9">
      <w:pPr>
        <w:pStyle w:val="ListParagraph"/>
        <w:numPr>
          <w:ilvl w:val="0"/>
          <w:numId w:val="43"/>
        </w:numPr>
        <w:ind w:left="720"/>
      </w:pPr>
      <w:r>
        <w:t>Work remotely on a part time basis</w:t>
      </w:r>
    </w:p>
    <w:p w14:paraId="42ACD9AC" w14:textId="0D9C6A46" w:rsidR="00BE704F" w:rsidRDefault="00BE704F" w:rsidP="003450C9">
      <w:pPr>
        <w:pStyle w:val="ListParagraph"/>
        <w:numPr>
          <w:ilvl w:val="0"/>
          <w:numId w:val="43"/>
        </w:numPr>
        <w:ind w:left="720"/>
      </w:pPr>
      <w:r>
        <w:t>Work remotely occasionally</w:t>
      </w:r>
    </w:p>
    <w:p w14:paraId="47E0D45E" w14:textId="56D6C53A" w:rsidR="00BE704F" w:rsidRDefault="003450C9" w:rsidP="003450C9">
      <w:pPr>
        <w:pStyle w:val="ListParagraph"/>
        <w:numPr>
          <w:ilvl w:val="0"/>
          <w:numId w:val="43"/>
        </w:numPr>
        <w:ind w:left="720"/>
      </w:pPr>
      <w:r>
        <w:t>Return to the office full time</w:t>
      </w:r>
    </w:p>
    <w:p w14:paraId="0859267A" w14:textId="72AFA5BC" w:rsidR="003450C9" w:rsidRPr="00BE704F" w:rsidRDefault="003450C9" w:rsidP="003450C9">
      <w:pPr>
        <w:pStyle w:val="ListParagraph"/>
        <w:numPr>
          <w:ilvl w:val="0"/>
          <w:numId w:val="43"/>
        </w:numPr>
        <w:ind w:left="720"/>
      </w:pPr>
      <w:r>
        <w:t>Never work from home again!</w:t>
      </w:r>
    </w:p>
    <w:p w14:paraId="66E5B1B5" w14:textId="3CBB33BB" w:rsidR="00BE704F" w:rsidRDefault="00BE704F">
      <w:pPr>
        <w:rPr>
          <w:rFonts w:ascii="Arial" w:eastAsiaTheme="majorEastAsia" w:hAnsi="Arial" w:cstheme="majorBidi"/>
          <w:color w:val="812022"/>
          <w:sz w:val="26"/>
          <w:szCs w:val="26"/>
        </w:rPr>
      </w:pPr>
      <w:r>
        <w:br w:type="page"/>
      </w:r>
    </w:p>
    <w:p w14:paraId="501612D0" w14:textId="77777777" w:rsidR="005C0A47" w:rsidRDefault="005C0A47" w:rsidP="005C0A47">
      <w:pPr>
        <w:pStyle w:val="Heading2"/>
      </w:pPr>
      <w:bookmarkStart w:id="5" w:name="_Toc50818454"/>
      <w:r>
        <w:lastRenderedPageBreak/>
        <w:t>Zoom Breakout Rooms</w:t>
      </w:r>
      <w:bookmarkEnd w:id="5"/>
    </w:p>
    <w:p w14:paraId="75B31748" w14:textId="25588277" w:rsidR="005C0A47" w:rsidRDefault="005C0A47" w:rsidP="005C0A47">
      <w:r>
        <w:t xml:space="preserve">If you're unfamiliar with Zoom Polling, watch this </w:t>
      </w:r>
      <w:hyperlink r:id="rId17" w:history="1">
        <w:r w:rsidRPr="005C0A47">
          <w:rPr>
            <w:rStyle w:val="Hyperlink"/>
          </w:rPr>
          <w:t>short video</w:t>
        </w:r>
      </w:hyperlink>
      <w:r>
        <w:t>.</w:t>
      </w:r>
    </w:p>
    <w:p w14:paraId="72911FD0" w14:textId="77777777" w:rsidR="005C0A47" w:rsidRDefault="005C0A47" w:rsidP="005C0A47">
      <w:r>
        <w:t>As host, you'll have a "Breakout Rooms" button on your Zoom toolbar. I recommend:</w:t>
      </w:r>
    </w:p>
    <w:p w14:paraId="447E55BD" w14:textId="77777777" w:rsidR="005C0A47" w:rsidRDefault="005C0A47" w:rsidP="005C0A47">
      <w:pPr>
        <w:pStyle w:val="ListParagraph"/>
        <w:numPr>
          <w:ilvl w:val="0"/>
          <w:numId w:val="46"/>
        </w:numPr>
      </w:pPr>
      <w:r>
        <w:t>Set the rooms to contain 3-4 people per room</w:t>
      </w:r>
    </w:p>
    <w:p w14:paraId="3DAC1225" w14:textId="77777777" w:rsidR="005C0A47" w:rsidRDefault="005C0A47" w:rsidP="005C0A47">
      <w:pPr>
        <w:pStyle w:val="ListParagraph"/>
        <w:numPr>
          <w:ilvl w:val="0"/>
          <w:numId w:val="46"/>
        </w:numPr>
      </w:pPr>
      <w:r>
        <w:t>Let Zoom assign people randomly</w:t>
      </w:r>
    </w:p>
    <w:p w14:paraId="04A402D0" w14:textId="3C706715" w:rsidR="00847EC5" w:rsidRDefault="005C0A47" w:rsidP="00847EC5">
      <w:pPr>
        <w:pStyle w:val="ListParagraph"/>
        <w:numPr>
          <w:ilvl w:val="0"/>
          <w:numId w:val="46"/>
        </w:numPr>
      </w:pPr>
      <w:r>
        <w:t>Reuse the exact same breakout room set up for both breakout sessions.</w:t>
      </w:r>
    </w:p>
    <w:p w14:paraId="230C8F60" w14:textId="77777777" w:rsidR="00847EC5" w:rsidRDefault="00847EC5" w:rsidP="00847EC5">
      <w:r w:rsidRPr="00A2780F">
        <w:rPr>
          <w:b/>
          <w:bCs/>
        </w:rPr>
        <w:t>Q:</w:t>
      </w:r>
      <w:r>
        <w:t xml:space="preserve"> If people want more time in their breakout rooms, should I give them more time?</w:t>
      </w:r>
    </w:p>
    <w:p w14:paraId="33E516FD" w14:textId="411B4F5D" w:rsidR="00847EC5" w:rsidRDefault="00847EC5" w:rsidP="00847EC5">
      <w:r w:rsidRPr="00A2780F">
        <w:rPr>
          <w:b/>
          <w:bCs/>
        </w:rPr>
        <w:t>A:</w:t>
      </w:r>
      <w:r>
        <w:t xml:space="preserve"> No</w:t>
      </w:r>
      <w:r w:rsidR="00A2780F">
        <w:t>! D</w:t>
      </w:r>
      <w:r>
        <w:t>on't give them more time for the following reasons:</w:t>
      </w:r>
    </w:p>
    <w:p w14:paraId="76AFBBD4" w14:textId="77777777" w:rsidR="00847EC5" w:rsidRDefault="00847EC5" w:rsidP="00847EC5">
      <w:pPr>
        <w:pStyle w:val="ListParagraph"/>
        <w:numPr>
          <w:ilvl w:val="0"/>
          <w:numId w:val="48"/>
        </w:numPr>
      </w:pPr>
      <w:r>
        <w:t>The workshop timing is tight, and if you give them more time it will take away time from other sections.</w:t>
      </w:r>
    </w:p>
    <w:p w14:paraId="4EC59EA3" w14:textId="168C0F2F" w:rsidR="00847EC5" w:rsidRDefault="00847EC5" w:rsidP="00847EC5">
      <w:pPr>
        <w:pStyle w:val="ListParagraph"/>
        <w:numPr>
          <w:ilvl w:val="0"/>
          <w:numId w:val="48"/>
        </w:numPr>
      </w:pPr>
      <w:r>
        <w:t>While some people might want more time, there will be those who are done with their conversations</w:t>
      </w:r>
      <w:r>
        <w:t xml:space="preserve"> and will feel their time is wasted.</w:t>
      </w:r>
    </w:p>
    <w:p w14:paraId="0E63BF57" w14:textId="77777777" w:rsidR="00847EC5" w:rsidRDefault="00847EC5" w:rsidP="00847EC5">
      <w:pPr>
        <w:pStyle w:val="ListParagraph"/>
        <w:numPr>
          <w:ilvl w:val="0"/>
          <w:numId w:val="48"/>
        </w:numPr>
      </w:pPr>
      <w:r>
        <w:t>Wanting to talk more is a great sign that the attendees are bonding! Encourage them to continue their conversations after the workshop.</w:t>
      </w:r>
    </w:p>
    <w:p w14:paraId="23B02434" w14:textId="77777777" w:rsidR="00847EC5" w:rsidRDefault="00847EC5" w:rsidP="00847EC5">
      <w:r w:rsidRPr="00A2780F">
        <w:rPr>
          <w:b/>
          <w:bCs/>
        </w:rPr>
        <w:t>Q:</w:t>
      </w:r>
      <w:r>
        <w:t xml:space="preserve"> What do I do with non-participants during the breakouts?</w:t>
      </w:r>
    </w:p>
    <w:p w14:paraId="3769B030" w14:textId="77777777" w:rsidR="00847EC5" w:rsidRDefault="00847EC5" w:rsidP="00847EC5">
      <w:r w:rsidRPr="00A2780F">
        <w:rPr>
          <w:b/>
          <w:bCs/>
        </w:rPr>
        <w:t>A:</w:t>
      </w:r>
      <w:r>
        <w:t xml:space="preserve"> Depending on how you set up Zoom, you have two options:</w:t>
      </w:r>
    </w:p>
    <w:p w14:paraId="6C98FE59" w14:textId="77777777" w:rsidR="00847EC5" w:rsidRDefault="00847EC5" w:rsidP="00847EC5">
      <w:pPr>
        <w:pStyle w:val="ListParagraph"/>
        <w:numPr>
          <w:ilvl w:val="0"/>
          <w:numId w:val="49"/>
        </w:numPr>
      </w:pPr>
      <w:r>
        <w:t>Preferred: Put all non-participants in the same breakout room</w:t>
      </w:r>
    </w:p>
    <w:p w14:paraId="5EDA2633" w14:textId="11487FBF" w:rsidR="00BE704F" w:rsidRPr="00847EC5" w:rsidRDefault="00847EC5" w:rsidP="00847EC5">
      <w:pPr>
        <w:pStyle w:val="ListParagraph"/>
        <w:numPr>
          <w:ilvl w:val="0"/>
          <w:numId w:val="49"/>
        </w:numPr>
      </w:pPr>
      <w:r>
        <w:t>Alternate: Tell them not to accept the invitation to move to a breakout, and they can stay in the main room (not recommended, as they might not follow your instructions)</w:t>
      </w:r>
      <w:r w:rsidR="00BE704F">
        <w:br w:type="page"/>
      </w:r>
    </w:p>
    <w:p w14:paraId="7B8B5672" w14:textId="020D9A03" w:rsidR="00F27C20" w:rsidRPr="00BE704F" w:rsidRDefault="00F27C20" w:rsidP="00BE704F">
      <w:pPr>
        <w:pStyle w:val="Heading1"/>
      </w:pPr>
      <w:bookmarkStart w:id="6" w:name="_Lesson_Plan"/>
      <w:bookmarkStart w:id="7" w:name="_Toc50818455"/>
      <w:bookmarkEnd w:id="6"/>
      <w:r w:rsidRPr="00BE704F">
        <w:lastRenderedPageBreak/>
        <w:t>Lesson Plan</w:t>
      </w:r>
      <w:bookmarkEnd w:id="7"/>
    </w:p>
    <w:p w14:paraId="6CB7FDC4" w14:textId="3EC9AB22" w:rsidR="005E37F4" w:rsidRDefault="00CA0399" w:rsidP="00125D66">
      <w:pPr>
        <w:spacing w:after="0"/>
        <w:rPr>
          <w:b/>
          <w:bCs/>
        </w:rPr>
      </w:pPr>
      <w:r>
        <w:rPr>
          <w:b/>
          <w:bCs/>
        </w:rPr>
        <w:t>Launch Zoom</w:t>
      </w:r>
      <w:r w:rsidR="005E37F4">
        <w:rPr>
          <w:b/>
          <w:bCs/>
        </w:rPr>
        <w:t xml:space="preserve"> 5-10 minutes before the start of your session and:</w:t>
      </w:r>
    </w:p>
    <w:p w14:paraId="698F2EDA" w14:textId="7EA74C90" w:rsidR="005E37F4" w:rsidRPr="00044F77" w:rsidRDefault="005E37F4" w:rsidP="005E37F4">
      <w:pPr>
        <w:pStyle w:val="ListParagraph"/>
        <w:numPr>
          <w:ilvl w:val="0"/>
          <w:numId w:val="36"/>
        </w:numPr>
      </w:pPr>
      <w:r w:rsidRPr="00044F77">
        <w:t>Make sure you have all the materials</w:t>
      </w:r>
      <w:r>
        <w:t xml:space="preserve"> – </w:t>
      </w:r>
      <w:r w:rsidR="00CA0399">
        <w:t xml:space="preserve">be sure to save the Digital Workbook to your desktop </w:t>
      </w:r>
      <w:r>
        <w:t>so that it’s easy to attach to the chat</w:t>
      </w:r>
    </w:p>
    <w:p w14:paraId="35055BB4" w14:textId="77777777" w:rsidR="005E37F4" w:rsidRPr="00044F77" w:rsidRDefault="005E37F4" w:rsidP="005E37F4">
      <w:pPr>
        <w:pStyle w:val="ListParagraph"/>
        <w:numPr>
          <w:ilvl w:val="0"/>
          <w:numId w:val="36"/>
        </w:numPr>
      </w:pPr>
      <w:r w:rsidRPr="00044F77">
        <w:t xml:space="preserve">Review </w:t>
      </w:r>
      <w:r>
        <w:t>this guide</w:t>
      </w:r>
    </w:p>
    <w:p w14:paraId="299BE18F" w14:textId="77777777" w:rsidR="005E37F4" w:rsidRPr="00044F77" w:rsidRDefault="005E37F4" w:rsidP="005E37F4">
      <w:pPr>
        <w:pStyle w:val="ListParagraph"/>
        <w:numPr>
          <w:ilvl w:val="0"/>
          <w:numId w:val="36"/>
        </w:numPr>
      </w:pPr>
      <w:r w:rsidRPr="00044F77">
        <w:t>Open your customized copy of the Facilitator Deck</w:t>
      </w:r>
    </w:p>
    <w:p w14:paraId="5C28E445" w14:textId="77777777" w:rsidR="005E37F4" w:rsidRPr="00044F77" w:rsidRDefault="005E37F4" w:rsidP="005E37F4">
      <w:pPr>
        <w:pStyle w:val="ListParagraph"/>
        <w:numPr>
          <w:ilvl w:val="0"/>
          <w:numId w:val="36"/>
        </w:numPr>
        <w:rPr>
          <w:b/>
          <w:bCs/>
        </w:rPr>
      </w:pPr>
      <w:r w:rsidRPr="00044F77">
        <w:t>Have fun!</w:t>
      </w:r>
    </w:p>
    <w:p w14:paraId="21323168" w14:textId="5C669B34" w:rsidR="00C44886" w:rsidRDefault="00C44886" w:rsidP="00125D66">
      <w:pPr>
        <w:spacing w:after="0"/>
        <w:rPr>
          <w:b/>
          <w:bCs/>
        </w:rPr>
      </w:pPr>
      <w:r>
        <w:rPr>
          <w:b/>
          <w:bCs/>
        </w:rPr>
        <w:t>Workshop Flow:</w:t>
      </w:r>
    </w:p>
    <w:tbl>
      <w:tblPr>
        <w:tblStyle w:val="TableGrid"/>
        <w:tblW w:w="0" w:type="auto"/>
        <w:tblLook w:val="04A0" w:firstRow="1" w:lastRow="0" w:firstColumn="1" w:lastColumn="0" w:noHBand="0" w:noVBand="1"/>
      </w:tblPr>
      <w:tblGrid>
        <w:gridCol w:w="5035"/>
        <w:gridCol w:w="1890"/>
      </w:tblGrid>
      <w:tr w:rsidR="00C44886" w14:paraId="289D9161" w14:textId="77777777" w:rsidTr="0010505E">
        <w:tc>
          <w:tcPr>
            <w:tcW w:w="5035" w:type="dxa"/>
            <w:shd w:val="clear" w:color="auto" w:fill="FFC000" w:themeFill="accent4"/>
          </w:tcPr>
          <w:p w14:paraId="4043C88A" w14:textId="1C37C30C" w:rsidR="00C44886" w:rsidRPr="0010505E" w:rsidRDefault="00C44886" w:rsidP="0010505E">
            <w:pPr>
              <w:jc w:val="center"/>
              <w:rPr>
                <w:b/>
                <w:bCs/>
                <w:sz w:val="28"/>
                <w:szCs w:val="28"/>
              </w:rPr>
            </w:pPr>
            <w:r w:rsidRPr="0010505E">
              <w:rPr>
                <w:b/>
                <w:bCs/>
                <w:sz w:val="28"/>
                <w:szCs w:val="28"/>
              </w:rPr>
              <w:t>Activity</w:t>
            </w:r>
          </w:p>
        </w:tc>
        <w:tc>
          <w:tcPr>
            <w:tcW w:w="1890" w:type="dxa"/>
            <w:shd w:val="clear" w:color="auto" w:fill="FFC000" w:themeFill="accent4"/>
          </w:tcPr>
          <w:p w14:paraId="03713226" w14:textId="698E7C9E" w:rsidR="00C44886" w:rsidRPr="0010505E" w:rsidRDefault="00C44886" w:rsidP="0010505E">
            <w:pPr>
              <w:jc w:val="center"/>
              <w:rPr>
                <w:b/>
                <w:bCs/>
                <w:sz w:val="28"/>
                <w:szCs w:val="28"/>
              </w:rPr>
            </w:pPr>
            <w:r w:rsidRPr="0010505E">
              <w:rPr>
                <w:b/>
                <w:bCs/>
                <w:sz w:val="28"/>
                <w:szCs w:val="28"/>
              </w:rPr>
              <w:t>Time</w:t>
            </w:r>
          </w:p>
        </w:tc>
      </w:tr>
      <w:tr w:rsidR="00C44886" w14:paraId="09414C50" w14:textId="77777777" w:rsidTr="00067FE8">
        <w:tc>
          <w:tcPr>
            <w:tcW w:w="5035" w:type="dxa"/>
          </w:tcPr>
          <w:p w14:paraId="1FC2C6D3" w14:textId="0C2353E0" w:rsidR="00C44886" w:rsidRPr="00067FE8" w:rsidRDefault="007E5EED" w:rsidP="006E010E">
            <w:hyperlink w:anchor="_Introduction/Impact_of_Stress" w:history="1">
              <w:r w:rsidR="00C44886" w:rsidRPr="008B77BB">
                <w:rPr>
                  <w:rStyle w:val="Hyperlink"/>
                </w:rPr>
                <w:t>Introduction</w:t>
              </w:r>
              <w:r w:rsidR="0010505E" w:rsidRPr="008B77BB">
                <w:rPr>
                  <w:rStyle w:val="Hyperlink"/>
                </w:rPr>
                <w:t>/Impact of Stress</w:t>
              </w:r>
            </w:hyperlink>
          </w:p>
        </w:tc>
        <w:tc>
          <w:tcPr>
            <w:tcW w:w="1890" w:type="dxa"/>
          </w:tcPr>
          <w:p w14:paraId="0E526033" w14:textId="40659798" w:rsidR="00C44886" w:rsidRPr="00067FE8" w:rsidRDefault="00102C11" w:rsidP="006E010E">
            <w:r>
              <w:t>2</w:t>
            </w:r>
            <w:r w:rsidR="0014579F">
              <w:t>5</w:t>
            </w:r>
            <w:r>
              <w:t xml:space="preserve"> minutes</w:t>
            </w:r>
          </w:p>
        </w:tc>
      </w:tr>
      <w:tr w:rsidR="00067FE8" w14:paraId="12CF1255" w14:textId="77777777" w:rsidTr="00067FE8">
        <w:tc>
          <w:tcPr>
            <w:tcW w:w="5035" w:type="dxa"/>
          </w:tcPr>
          <w:p w14:paraId="1F293E46" w14:textId="757149D3" w:rsidR="00067FE8" w:rsidRPr="00067FE8" w:rsidRDefault="007E5EED" w:rsidP="006E010E">
            <w:hyperlink w:anchor="_Outcome_1:_Increase" w:history="1">
              <w:r w:rsidR="00067FE8" w:rsidRPr="008B77BB">
                <w:rPr>
                  <w:rStyle w:val="Hyperlink"/>
                </w:rPr>
                <w:t>Outcome 1: Increase Your Wellness</w:t>
              </w:r>
            </w:hyperlink>
          </w:p>
        </w:tc>
        <w:tc>
          <w:tcPr>
            <w:tcW w:w="1890" w:type="dxa"/>
          </w:tcPr>
          <w:p w14:paraId="0C46CA64" w14:textId="10889C0E" w:rsidR="00067FE8" w:rsidRPr="00067FE8" w:rsidRDefault="00102C11" w:rsidP="006E010E">
            <w:r>
              <w:t>2</w:t>
            </w:r>
            <w:r w:rsidR="000C4354">
              <w:t>0</w:t>
            </w:r>
            <w:r>
              <w:t xml:space="preserve"> minutes</w:t>
            </w:r>
          </w:p>
        </w:tc>
      </w:tr>
      <w:tr w:rsidR="00067FE8" w14:paraId="1F705372" w14:textId="77777777" w:rsidTr="00067FE8">
        <w:tc>
          <w:tcPr>
            <w:tcW w:w="5035" w:type="dxa"/>
          </w:tcPr>
          <w:p w14:paraId="2D1FD7DC" w14:textId="5E963B2D" w:rsidR="00067FE8" w:rsidRDefault="007E5EED" w:rsidP="006E010E">
            <w:hyperlink w:anchor="_Outcome_2:_Support" w:history="1">
              <w:r w:rsidR="00067FE8" w:rsidRPr="008B77BB">
                <w:rPr>
                  <w:rStyle w:val="Hyperlink"/>
                </w:rPr>
                <w:t>Outcome 2: Support Each Other</w:t>
              </w:r>
            </w:hyperlink>
          </w:p>
        </w:tc>
        <w:tc>
          <w:tcPr>
            <w:tcW w:w="1890" w:type="dxa"/>
          </w:tcPr>
          <w:p w14:paraId="39A8E545" w14:textId="3B8A8E08" w:rsidR="00067FE8" w:rsidRPr="00067FE8" w:rsidRDefault="00CE76D4" w:rsidP="006E010E">
            <w:r>
              <w:t>40 minutes</w:t>
            </w:r>
          </w:p>
        </w:tc>
      </w:tr>
      <w:tr w:rsidR="0010505E" w14:paraId="7A8EE7E6" w14:textId="77777777" w:rsidTr="00067FE8">
        <w:tc>
          <w:tcPr>
            <w:tcW w:w="5035" w:type="dxa"/>
          </w:tcPr>
          <w:p w14:paraId="31B6032D" w14:textId="64F22CD1" w:rsidR="0010505E" w:rsidRDefault="0010505E" w:rsidP="006E010E">
            <w:r>
              <w:t>Buffer</w:t>
            </w:r>
          </w:p>
        </w:tc>
        <w:tc>
          <w:tcPr>
            <w:tcW w:w="1890" w:type="dxa"/>
          </w:tcPr>
          <w:p w14:paraId="2EA49257" w14:textId="2185AA76" w:rsidR="0010505E" w:rsidRDefault="0010505E" w:rsidP="006E010E">
            <w:r>
              <w:t>1</w:t>
            </w:r>
            <w:r w:rsidR="005C0A47">
              <w:t>5</w:t>
            </w:r>
            <w:r>
              <w:t xml:space="preserve"> minutes</w:t>
            </w:r>
          </w:p>
        </w:tc>
      </w:tr>
      <w:tr w:rsidR="0010505E" w14:paraId="1A3D4CB4" w14:textId="77777777" w:rsidTr="00067FE8">
        <w:tc>
          <w:tcPr>
            <w:tcW w:w="5035" w:type="dxa"/>
          </w:tcPr>
          <w:p w14:paraId="13FF1D74" w14:textId="4B706B77" w:rsidR="0010505E" w:rsidRPr="0010505E" w:rsidRDefault="0010505E" w:rsidP="006E010E">
            <w:pPr>
              <w:rPr>
                <w:b/>
                <w:bCs/>
              </w:rPr>
            </w:pPr>
            <w:r w:rsidRPr="0010505E">
              <w:rPr>
                <w:b/>
                <w:bCs/>
              </w:rPr>
              <w:t>Total Time</w:t>
            </w:r>
          </w:p>
        </w:tc>
        <w:tc>
          <w:tcPr>
            <w:tcW w:w="1890" w:type="dxa"/>
          </w:tcPr>
          <w:p w14:paraId="3D199A32" w14:textId="4689DF28" w:rsidR="0010505E" w:rsidRPr="0010505E" w:rsidRDefault="0010505E" w:rsidP="006E010E">
            <w:pPr>
              <w:rPr>
                <w:b/>
                <w:bCs/>
              </w:rPr>
            </w:pPr>
            <w:r w:rsidRPr="0010505E">
              <w:rPr>
                <w:b/>
                <w:bCs/>
              </w:rPr>
              <w:t>90 minutes</w:t>
            </w:r>
          </w:p>
        </w:tc>
      </w:tr>
    </w:tbl>
    <w:p w14:paraId="10515F79" w14:textId="77777777" w:rsidR="005E37F4" w:rsidRDefault="005E37F4" w:rsidP="006E010E">
      <w:pPr>
        <w:rPr>
          <w:b/>
          <w:bCs/>
        </w:rPr>
      </w:pPr>
    </w:p>
    <w:p w14:paraId="590462E4" w14:textId="01D62B8D" w:rsidR="00C44886" w:rsidRDefault="00120091" w:rsidP="00125D66">
      <w:pPr>
        <w:spacing w:after="0"/>
        <w:rPr>
          <w:b/>
          <w:bCs/>
        </w:rPr>
      </w:pPr>
      <w:r>
        <w:rPr>
          <w:b/>
          <w:bCs/>
        </w:rPr>
        <w:t>Facilitator Instruction Key</w:t>
      </w:r>
    </w:p>
    <w:p w14:paraId="5A4D3D41" w14:textId="1D9E3282" w:rsidR="264A473F" w:rsidRDefault="00346E65" w:rsidP="00120091">
      <w:pPr>
        <w:pStyle w:val="ListParagraph"/>
        <w:numPr>
          <w:ilvl w:val="0"/>
          <w:numId w:val="28"/>
        </w:numPr>
      </w:pPr>
      <w:r w:rsidRPr="00120091">
        <w:rPr>
          <w:b/>
          <w:bCs/>
        </w:rPr>
        <w:t>DO:</w:t>
      </w:r>
      <w:r w:rsidR="005C5EBF">
        <w:t xml:space="preserve"> indicates you need to hit those points in your dialog, but the exact phrasing isn’t important</w:t>
      </w:r>
    </w:p>
    <w:p w14:paraId="4038344D" w14:textId="0500B0D2" w:rsidR="00346E65" w:rsidRDefault="00346E65" w:rsidP="00120091">
      <w:pPr>
        <w:pStyle w:val="ListParagraph"/>
        <w:numPr>
          <w:ilvl w:val="0"/>
          <w:numId w:val="28"/>
        </w:numPr>
      </w:pPr>
      <w:r w:rsidRPr="00120091">
        <w:rPr>
          <w:b/>
          <w:bCs/>
        </w:rPr>
        <w:t>SAY:</w:t>
      </w:r>
      <w:r>
        <w:t xml:space="preserve"> indicates you should </w:t>
      </w:r>
      <w:r w:rsidR="005C5EBF">
        <w:t>try to use the suggested phrasing</w:t>
      </w:r>
    </w:p>
    <w:p w14:paraId="66575B33" w14:textId="4B1FD00A" w:rsidR="00346E65" w:rsidRDefault="00346E65" w:rsidP="00120091">
      <w:pPr>
        <w:pStyle w:val="ListParagraph"/>
        <w:numPr>
          <w:ilvl w:val="0"/>
          <w:numId w:val="28"/>
        </w:numPr>
      </w:pPr>
      <w:r w:rsidRPr="00120091">
        <w:rPr>
          <w:b/>
          <w:bCs/>
        </w:rPr>
        <w:t>CLICK:</w:t>
      </w:r>
      <w:r>
        <w:t xml:space="preserve"> indicates you should click to trigger an animation on the slide</w:t>
      </w:r>
    </w:p>
    <w:p w14:paraId="40055660" w14:textId="77777777" w:rsidR="00CA0399" w:rsidRDefault="00CA0399">
      <w:pPr>
        <w:rPr>
          <w:rFonts w:ascii="Arial" w:eastAsiaTheme="majorEastAsia" w:hAnsi="Arial" w:cstheme="majorBidi"/>
          <w:b/>
          <w:color w:val="080946"/>
          <w:sz w:val="32"/>
          <w:szCs w:val="32"/>
        </w:rPr>
      </w:pPr>
      <w:r>
        <w:br w:type="page"/>
      </w:r>
    </w:p>
    <w:p w14:paraId="46038991" w14:textId="7331292B" w:rsidR="006E010E" w:rsidRDefault="00DA4E2A" w:rsidP="00A2780F">
      <w:pPr>
        <w:pStyle w:val="Heading2"/>
      </w:pPr>
      <w:bookmarkStart w:id="8" w:name="_Toc50818456"/>
      <w:r>
        <w:lastRenderedPageBreak/>
        <w:t>Introduction/Impact of Stress (00:00 – 00:2</w:t>
      </w:r>
      <w:r w:rsidR="00A6244D">
        <w:t>5</w:t>
      </w:r>
      <w:r>
        <w:t>)</w:t>
      </w:r>
      <w:bookmarkEnd w:id="8"/>
    </w:p>
    <w:tbl>
      <w:tblPr>
        <w:tblStyle w:val="TableGrid"/>
        <w:tblW w:w="14485" w:type="dxa"/>
        <w:tblLook w:val="04A0" w:firstRow="1" w:lastRow="0" w:firstColumn="1" w:lastColumn="0" w:noHBand="0" w:noVBand="1"/>
      </w:tblPr>
      <w:tblGrid>
        <w:gridCol w:w="4542"/>
        <w:gridCol w:w="9943"/>
      </w:tblGrid>
      <w:tr w:rsidR="00E33F5E" w:rsidRPr="00570971" w14:paraId="71287EB7" w14:textId="77777777" w:rsidTr="47064D40">
        <w:trPr>
          <w:tblHeader/>
        </w:trPr>
        <w:tc>
          <w:tcPr>
            <w:tcW w:w="4542" w:type="dxa"/>
            <w:shd w:val="clear" w:color="auto" w:fill="FFC000" w:themeFill="accent4"/>
          </w:tcPr>
          <w:p w14:paraId="792675C9" w14:textId="4F10134D" w:rsidR="00E33F5E" w:rsidRPr="0010505E" w:rsidRDefault="00E33F5E" w:rsidP="00363CB8">
            <w:pPr>
              <w:jc w:val="center"/>
              <w:rPr>
                <w:sz w:val="32"/>
                <w:szCs w:val="32"/>
              </w:rPr>
            </w:pPr>
            <w:r w:rsidRPr="0010505E">
              <w:rPr>
                <w:sz w:val="32"/>
                <w:szCs w:val="32"/>
              </w:rPr>
              <w:t>Slide Number/Duration</w:t>
            </w:r>
          </w:p>
        </w:tc>
        <w:tc>
          <w:tcPr>
            <w:tcW w:w="9943" w:type="dxa"/>
            <w:shd w:val="clear" w:color="auto" w:fill="FFC000" w:themeFill="accent4"/>
          </w:tcPr>
          <w:p w14:paraId="53818E2A" w14:textId="35181A5A" w:rsidR="00E33F5E" w:rsidRPr="0010505E" w:rsidRDefault="00E33F5E" w:rsidP="00363CB8">
            <w:pPr>
              <w:jc w:val="center"/>
              <w:rPr>
                <w:sz w:val="32"/>
                <w:szCs w:val="32"/>
              </w:rPr>
            </w:pPr>
            <w:r w:rsidRPr="0010505E">
              <w:rPr>
                <w:sz w:val="32"/>
                <w:szCs w:val="32"/>
              </w:rPr>
              <w:t>Facilitator Dialog</w:t>
            </w:r>
          </w:p>
        </w:tc>
      </w:tr>
      <w:tr w:rsidR="00E33F5E" w:rsidRPr="00570971" w14:paraId="0E5E83E7" w14:textId="77777777" w:rsidTr="47064D40">
        <w:tc>
          <w:tcPr>
            <w:tcW w:w="4542" w:type="dxa"/>
          </w:tcPr>
          <w:p w14:paraId="399237A1" w14:textId="5E1A7786" w:rsidR="00E33F5E" w:rsidRPr="00570971" w:rsidRDefault="00B0708D" w:rsidP="00363CB8">
            <w:pPr>
              <w:rPr>
                <w:b/>
                <w:bCs/>
                <w:color w:val="C00000"/>
              </w:rPr>
            </w:pPr>
            <w:r>
              <w:rPr>
                <w:b/>
                <w:bCs/>
                <w:color w:val="C00000"/>
              </w:rPr>
              <w:t xml:space="preserve">Slide </w:t>
            </w:r>
            <w:r w:rsidR="00E33F5E" w:rsidRPr="00570971">
              <w:rPr>
                <w:b/>
                <w:bCs/>
                <w:color w:val="C00000"/>
              </w:rPr>
              <w:t>1: 5 minutes</w:t>
            </w:r>
          </w:p>
          <w:p w14:paraId="396CECC9" w14:textId="0E654546" w:rsidR="00E33F5E" w:rsidRPr="00570971" w:rsidRDefault="00F9410C" w:rsidP="00363CB8">
            <w:pPr>
              <w:rPr>
                <w:b/>
                <w:bCs/>
                <w:color w:val="C00000"/>
              </w:rPr>
            </w:pPr>
            <w:r w:rsidRPr="00F9410C">
              <w:rPr>
                <w:b/>
                <w:bCs/>
                <w:color w:val="C00000"/>
              </w:rPr>
              <w:drawing>
                <wp:inline distT="0" distB="0" distL="0" distR="0" wp14:anchorId="5E1F42BA" wp14:editId="4546B62A">
                  <wp:extent cx="2743200" cy="15430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43200" cy="1543050"/>
                          </a:xfrm>
                          <a:prstGeom prst="rect">
                            <a:avLst/>
                          </a:prstGeom>
                        </pic:spPr>
                      </pic:pic>
                    </a:graphicData>
                  </a:graphic>
                </wp:inline>
              </w:drawing>
            </w:r>
          </w:p>
        </w:tc>
        <w:tc>
          <w:tcPr>
            <w:tcW w:w="9943" w:type="dxa"/>
          </w:tcPr>
          <w:p w14:paraId="0477A54E" w14:textId="6B2BA7CF" w:rsidR="00E33F5E" w:rsidRPr="005C5EBF" w:rsidRDefault="00E33F5E" w:rsidP="00EB0BB4">
            <w:pPr>
              <w:rPr>
                <w:b/>
                <w:bCs/>
              </w:rPr>
            </w:pPr>
            <w:r w:rsidRPr="47064D40">
              <w:rPr>
                <w:b/>
                <w:bCs/>
              </w:rPr>
              <w:t>DO</w:t>
            </w:r>
            <w:r w:rsidR="006C0DE1" w:rsidRPr="47064D40">
              <w:rPr>
                <w:b/>
                <w:bCs/>
              </w:rPr>
              <w:t>:</w:t>
            </w:r>
          </w:p>
          <w:p w14:paraId="09ADDAE4" w14:textId="6B2BA7CF" w:rsidR="003B52E7" w:rsidRDefault="003B52E7" w:rsidP="00491CA1">
            <w:pPr>
              <w:pStyle w:val="ListParagraph"/>
              <w:numPr>
                <w:ilvl w:val="0"/>
                <w:numId w:val="14"/>
              </w:numPr>
            </w:pPr>
            <w:r>
              <w:t>Turn on your webcam</w:t>
            </w:r>
          </w:p>
          <w:p w14:paraId="6D90B324" w14:textId="7AEA4D8C" w:rsidR="00E33F5E" w:rsidRDefault="00E33F5E" w:rsidP="00491CA1">
            <w:pPr>
              <w:pStyle w:val="ListParagraph"/>
              <w:numPr>
                <w:ilvl w:val="0"/>
                <w:numId w:val="14"/>
              </w:numPr>
            </w:pPr>
            <w:r w:rsidRPr="00EB0BB4">
              <w:t>Welcome participants</w:t>
            </w:r>
          </w:p>
          <w:p w14:paraId="382F78C5" w14:textId="31F0137D" w:rsidR="00E33F5E" w:rsidRDefault="00125D66" w:rsidP="00E3536F">
            <w:pPr>
              <w:pStyle w:val="ListParagraph"/>
              <w:numPr>
                <w:ilvl w:val="0"/>
                <w:numId w:val="14"/>
              </w:numPr>
            </w:pPr>
            <w:r>
              <w:t xml:space="preserve">About 5 minutes past the scheduled meeting start time: </w:t>
            </w:r>
            <w:r w:rsidR="00E33F5E">
              <w:t>Introduce yourself</w:t>
            </w:r>
            <w:r w:rsidR="00D7742E">
              <w:t>, what you do for your “day job” and why you wanted to facilitate this workshop.</w:t>
            </w:r>
          </w:p>
          <w:p w14:paraId="13628190" w14:textId="7E9B73CA" w:rsidR="00F960F9" w:rsidRDefault="00F960F9" w:rsidP="00491CA1">
            <w:pPr>
              <w:pStyle w:val="ListParagraph"/>
              <w:numPr>
                <w:ilvl w:val="0"/>
                <w:numId w:val="14"/>
              </w:numPr>
            </w:pPr>
            <w:r>
              <w:t>Acknowledge that we’re all going through stressful events, including the pandemic</w:t>
            </w:r>
            <w:r w:rsidR="55DA968D">
              <w:t>, inequality and police brutality</w:t>
            </w:r>
            <w:r w:rsidR="006D67E2">
              <w:t>. I’m</w:t>
            </w:r>
            <w:r w:rsidR="72268EBF">
              <w:t xml:space="preserve"> not</w:t>
            </w:r>
            <w:r w:rsidR="006D67E2">
              <w:t xml:space="preserve"> a</w:t>
            </w:r>
            <w:r w:rsidR="72268EBF">
              <w:t xml:space="preserve"> trained expert in racial trauma</w:t>
            </w:r>
            <w:r w:rsidR="006D67E2">
              <w:t xml:space="preserve">, and while I hope this session will help, it’s not a replacement for that type of support. </w:t>
            </w:r>
            <w:r w:rsidR="72268EBF">
              <w:t xml:space="preserve"> </w:t>
            </w:r>
          </w:p>
          <w:p w14:paraId="580FF0A9" w14:textId="77777777" w:rsidR="005C5EBF" w:rsidRDefault="005C5EBF" w:rsidP="00EB0BB4"/>
          <w:p w14:paraId="50829BF3" w14:textId="431AB094" w:rsidR="00E33F5E" w:rsidRPr="005C5EBF" w:rsidRDefault="00E33F5E" w:rsidP="00EB0BB4">
            <w:pPr>
              <w:rPr>
                <w:b/>
                <w:bCs/>
              </w:rPr>
            </w:pPr>
            <w:r w:rsidRPr="005C5EBF">
              <w:rPr>
                <w:b/>
                <w:bCs/>
              </w:rPr>
              <w:t>SAY</w:t>
            </w:r>
            <w:r w:rsidR="006C0DE1">
              <w:rPr>
                <w:b/>
                <w:bCs/>
              </w:rPr>
              <w:t>:</w:t>
            </w:r>
          </w:p>
          <w:p w14:paraId="1354F735" w14:textId="6B2BA7CF" w:rsidR="0072178C" w:rsidRDefault="00E33F5E" w:rsidP="00491CA1">
            <w:pPr>
              <w:pStyle w:val="ListParagraph"/>
              <w:numPr>
                <w:ilvl w:val="0"/>
                <w:numId w:val="15"/>
              </w:numPr>
            </w:pPr>
            <w:r>
              <w:t xml:space="preserve">Welcome! </w:t>
            </w:r>
          </w:p>
          <w:p w14:paraId="6FD1084A" w14:textId="1AB5C2F7" w:rsidR="00120091" w:rsidRPr="00570971" w:rsidRDefault="004D5C18" w:rsidP="003B52E7">
            <w:pPr>
              <w:pStyle w:val="ListParagraph"/>
              <w:numPr>
                <w:ilvl w:val="0"/>
                <w:numId w:val="15"/>
              </w:numPr>
            </w:pPr>
            <w:r>
              <w:t xml:space="preserve">You can </w:t>
            </w:r>
            <w:r w:rsidR="00381DED">
              <w:t>come off mute at any time to talk to me, or others in the session. This workshop will be more fun and effective if we treat it less like a classroom and more like a community.</w:t>
            </w:r>
          </w:p>
        </w:tc>
      </w:tr>
      <w:tr w:rsidR="00E33F5E" w:rsidRPr="00570971" w14:paraId="0C304071" w14:textId="77777777" w:rsidTr="47064D40">
        <w:trPr>
          <w:trHeight w:val="2249"/>
        </w:trPr>
        <w:tc>
          <w:tcPr>
            <w:tcW w:w="4542" w:type="dxa"/>
          </w:tcPr>
          <w:p w14:paraId="270E7DCB" w14:textId="6A106F5F" w:rsidR="00E33F5E" w:rsidRPr="00570971" w:rsidRDefault="00B0708D" w:rsidP="00363CB8">
            <w:pPr>
              <w:rPr>
                <w:b/>
                <w:bCs/>
                <w:color w:val="C00000"/>
              </w:rPr>
            </w:pPr>
            <w:r>
              <w:rPr>
                <w:b/>
                <w:bCs/>
                <w:color w:val="C00000"/>
              </w:rPr>
              <w:t xml:space="preserve">Slide </w:t>
            </w:r>
            <w:r w:rsidR="00F9410C">
              <w:rPr>
                <w:b/>
                <w:bCs/>
                <w:color w:val="C00000"/>
              </w:rPr>
              <w:t>2</w:t>
            </w:r>
            <w:r w:rsidR="00E33F5E">
              <w:rPr>
                <w:b/>
                <w:bCs/>
                <w:color w:val="C00000"/>
              </w:rPr>
              <w:t>: less than 1 minute</w:t>
            </w:r>
          </w:p>
          <w:p w14:paraId="71FC89A5" w14:textId="77777777" w:rsidR="00E33F5E" w:rsidRPr="00570971" w:rsidRDefault="00E33F5E" w:rsidP="00363CB8">
            <w:pPr>
              <w:rPr>
                <w:b/>
                <w:bCs/>
                <w:color w:val="C00000"/>
              </w:rPr>
            </w:pPr>
            <w:r w:rsidRPr="00570971">
              <w:rPr>
                <w:b/>
                <w:bCs/>
                <w:noProof/>
                <w:color w:val="C00000"/>
              </w:rPr>
              <w:drawing>
                <wp:inline distT="0" distB="0" distL="0" distR="0" wp14:anchorId="6D34E1F5" wp14:editId="6FB89737">
                  <wp:extent cx="2743200" cy="15430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43200" cy="1543050"/>
                          </a:xfrm>
                          <a:prstGeom prst="rect">
                            <a:avLst/>
                          </a:prstGeom>
                        </pic:spPr>
                      </pic:pic>
                    </a:graphicData>
                  </a:graphic>
                </wp:inline>
              </w:drawing>
            </w:r>
          </w:p>
        </w:tc>
        <w:tc>
          <w:tcPr>
            <w:tcW w:w="9943" w:type="dxa"/>
          </w:tcPr>
          <w:p w14:paraId="7220900B" w14:textId="1036117E" w:rsidR="008605DE" w:rsidRPr="00204F18" w:rsidRDefault="008605DE" w:rsidP="008605DE">
            <w:pPr>
              <w:rPr>
                <w:b/>
                <w:bCs/>
              </w:rPr>
            </w:pPr>
            <w:r w:rsidRPr="00204F18">
              <w:rPr>
                <w:b/>
                <w:bCs/>
              </w:rPr>
              <w:t>DO</w:t>
            </w:r>
          </w:p>
          <w:p w14:paraId="05D81F35" w14:textId="3949CD01" w:rsidR="00204F18" w:rsidRDefault="00204F18" w:rsidP="00491CA1">
            <w:pPr>
              <w:pStyle w:val="ListParagraph"/>
              <w:numPr>
                <w:ilvl w:val="0"/>
                <w:numId w:val="1"/>
              </w:numPr>
            </w:pPr>
            <w:r>
              <w:t>Share the workshop outcomes</w:t>
            </w:r>
          </w:p>
          <w:p w14:paraId="090B9570" w14:textId="174BC0DF" w:rsidR="00D6180C" w:rsidRDefault="00204F18" w:rsidP="00491CA1">
            <w:pPr>
              <w:pStyle w:val="ListParagraph"/>
              <w:numPr>
                <w:ilvl w:val="0"/>
                <w:numId w:val="1"/>
              </w:numPr>
            </w:pPr>
            <w:r>
              <w:t>A</w:t>
            </w:r>
            <w:r w:rsidR="00D6180C">
              <w:t xml:space="preserve"> process for improving your personal wellness.</w:t>
            </w:r>
          </w:p>
          <w:p w14:paraId="364F4464" w14:textId="77777777" w:rsidR="00D6180C" w:rsidRDefault="00204F18" w:rsidP="00491CA1">
            <w:pPr>
              <w:numPr>
                <w:ilvl w:val="0"/>
                <w:numId w:val="1"/>
              </w:numPr>
              <w:tabs>
                <w:tab w:val="left" w:pos="2986"/>
              </w:tabs>
            </w:pPr>
            <w:r>
              <w:t xml:space="preserve">Support each other in a “human first” </w:t>
            </w:r>
            <w:r w:rsidR="00AE4213">
              <w:t>way</w:t>
            </w:r>
            <w:r w:rsidR="00D6180C">
              <w:t>.</w:t>
            </w:r>
            <w:r w:rsidR="00D6180C">
              <w:tab/>
            </w:r>
          </w:p>
          <w:p w14:paraId="78F78139" w14:textId="77777777" w:rsidR="00AE4213" w:rsidRDefault="00AE4213" w:rsidP="00AE4213">
            <w:pPr>
              <w:tabs>
                <w:tab w:val="left" w:pos="2986"/>
              </w:tabs>
            </w:pPr>
          </w:p>
          <w:p w14:paraId="1929DAB8" w14:textId="77777777" w:rsidR="00AE4213" w:rsidRDefault="00AE4213" w:rsidP="00AE4213">
            <w:pPr>
              <w:tabs>
                <w:tab w:val="left" w:pos="2986"/>
              </w:tabs>
            </w:pPr>
          </w:p>
          <w:p w14:paraId="449E68EA" w14:textId="77777777" w:rsidR="00AE4213" w:rsidRDefault="00AE4213" w:rsidP="00AE4213">
            <w:pPr>
              <w:tabs>
                <w:tab w:val="left" w:pos="2986"/>
              </w:tabs>
            </w:pPr>
          </w:p>
          <w:p w14:paraId="017397C9" w14:textId="77777777" w:rsidR="00AE4213" w:rsidRDefault="00AE4213" w:rsidP="00AE4213">
            <w:pPr>
              <w:tabs>
                <w:tab w:val="left" w:pos="2986"/>
              </w:tabs>
            </w:pPr>
          </w:p>
          <w:p w14:paraId="79F3DD57" w14:textId="77777777" w:rsidR="00AE4213" w:rsidRDefault="00AE4213" w:rsidP="00AE4213">
            <w:pPr>
              <w:tabs>
                <w:tab w:val="left" w:pos="2986"/>
              </w:tabs>
            </w:pPr>
          </w:p>
          <w:p w14:paraId="7B76A4F3" w14:textId="77777777" w:rsidR="00AE4213" w:rsidRDefault="00AE4213" w:rsidP="00AE4213">
            <w:pPr>
              <w:tabs>
                <w:tab w:val="left" w:pos="2986"/>
              </w:tabs>
            </w:pPr>
          </w:p>
          <w:p w14:paraId="34CD2939" w14:textId="77777777" w:rsidR="00AE4213" w:rsidRDefault="00AE4213" w:rsidP="00AE4213">
            <w:pPr>
              <w:tabs>
                <w:tab w:val="left" w:pos="2986"/>
              </w:tabs>
            </w:pPr>
          </w:p>
          <w:p w14:paraId="1CC0CC96" w14:textId="5CC5E3DF" w:rsidR="00AE4213" w:rsidRDefault="00AE4213" w:rsidP="00AE4213">
            <w:pPr>
              <w:tabs>
                <w:tab w:val="left" w:pos="2986"/>
              </w:tabs>
            </w:pPr>
          </w:p>
          <w:p w14:paraId="2EC3D0AF" w14:textId="292987EB" w:rsidR="00F9410C" w:rsidRDefault="00F9410C" w:rsidP="00AE4213">
            <w:pPr>
              <w:tabs>
                <w:tab w:val="left" w:pos="2986"/>
              </w:tabs>
            </w:pPr>
          </w:p>
          <w:p w14:paraId="394FFAA5" w14:textId="4C4F4F3A" w:rsidR="00F9410C" w:rsidRDefault="00F9410C" w:rsidP="00AE4213">
            <w:pPr>
              <w:tabs>
                <w:tab w:val="left" w:pos="2986"/>
              </w:tabs>
            </w:pPr>
          </w:p>
          <w:p w14:paraId="199F4242" w14:textId="0DBD9DD2" w:rsidR="00F9410C" w:rsidRDefault="00F9410C" w:rsidP="00AE4213">
            <w:pPr>
              <w:tabs>
                <w:tab w:val="left" w:pos="2986"/>
              </w:tabs>
            </w:pPr>
          </w:p>
          <w:p w14:paraId="3E5C2B79" w14:textId="70FCA4E9" w:rsidR="00F9410C" w:rsidRDefault="00F9410C" w:rsidP="00AE4213">
            <w:pPr>
              <w:tabs>
                <w:tab w:val="left" w:pos="2986"/>
              </w:tabs>
            </w:pPr>
          </w:p>
          <w:p w14:paraId="274F6453" w14:textId="2BC88A5D" w:rsidR="00F9410C" w:rsidRDefault="00F9410C" w:rsidP="00AE4213">
            <w:pPr>
              <w:tabs>
                <w:tab w:val="left" w:pos="2986"/>
              </w:tabs>
            </w:pPr>
          </w:p>
          <w:p w14:paraId="4770CCD4" w14:textId="77777777" w:rsidR="00F9410C" w:rsidRDefault="00F9410C" w:rsidP="00AE4213">
            <w:pPr>
              <w:tabs>
                <w:tab w:val="left" w:pos="2986"/>
              </w:tabs>
            </w:pPr>
          </w:p>
          <w:p w14:paraId="003961ED" w14:textId="505C4BCA" w:rsidR="00F9410C" w:rsidRPr="00D6180C" w:rsidRDefault="00F9410C" w:rsidP="00AE4213">
            <w:pPr>
              <w:tabs>
                <w:tab w:val="left" w:pos="2986"/>
              </w:tabs>
            </w:pPr>
          </w:p>
        </w:tc>
      </w:tr>
      <w:tr w:rsidR="00E33F5E" w:rsidRPr="00570971" w14:paraId="3E93B880" w14:textId="77777777" w:rsidTr="47064D40">
        <w:tc>
          <w:tcPr>
            <w:tcW w:w="4542" w:type="dxa"/>
          </w:tcPr>
          <w:p w14:paraId="3224E886" w14:textId="352EBAED" w:rsidR="00E33F5E" w:rsidRPr="00570971" w:rsidRDefault="00491CA1" w:rsidP="00363CB8">
            <w:pPr>
              <w:rPr>
                <w:b/>
                <w:bCs/>
                <w:color w:val="C00000"/>
              </w:rPr>
            </w:pPr>
            <w:r>
              <w:rPr>
                <w:b/>
                <w:bCs/>
                <w:color w:val="C00000"/>
              </w:rPr>
              <w:lastRenderedPageBreak/>
              <w:t xml:space="preserve">Slide </w:t>
            </w:r>
            <w:r w:rsidR="00F9410C">
              <w:rPr>
                <w:b/>
                <w:bCs/>
                <w:color w:val="C00000"/>
              </w:rPr>
              <w:t>3</w:t>
            </w:r>
            <w:r w:rsidR="00E33F5E">
              <w:rPr>
                <w:b/>
                <w:bCs/>
                <w:color w:val="C00000"/>
              </w:rPr>
              <w:t xml:space="preserve">: </w:t>
            </w:r>
            <w:r w:rsidR="00D64170">
              <w:rPr>
                <w:b/>
                <w:bCs/>
                <w:color w:val="C00000"/>
              </w:rPr>
              <w:t>5</w:t>
            </w:r>
            <w:r w:rsidR="00E33F5E">
              <w:rPr>
                <w:b/>
                <w:bCs/>
                <w:color w:val="C00000"/>
              </w:rPr>
              <w:t xml:space="preserve"> minutes</w:t>
            </w:r>
          </w:p>
          <w:p w14:paraId="4CF91C5E" w14:textId="329D3CF9" w:rsidR="00E33F5E" w:rsidRPr="00570971" w:rsidRDefault="00E33F5E" w:rsidP="00363CB8">
            <w:pPr>
              <w:rPr>
                <w:b/>
                <w:bCs/>
                <w:color w:val="C00000"/>
              </w:rPr>
            </w:pPr>
            <w:r w:rsidRPr="00570971">
              <w:rPr>
                <w:b/>
                <w:bCs/>
                <w:noProof/>
                <w:color w:val="C00000"/>
              </w:rPr>
              <w:drawing>
                <wp:inline distT="0" distB="0" distL="0" distR="0" wp14:anchorId="033AFAAA" wp14:editId="178E18F6">
                  <wp:extent cx="2743200" cy="15430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43200" cy="1543050"/>
                          </a:xfrm>
                          <a:prstGeom prst="rect">
                            <a:avLst/>
                          </a:prstGeom>
                        </pic:spPr>
                      </pic:pic>
                    </a:graphicData>
                  </a:graphic>
                </wp:inline>
              </w:drawing>
            </w:r>
          </w:p>
        </w:tc>
        <w:tc>
          <w:tcPr>
            <w:tcW w:w="9943" w:type="dxa"/>
          </w:tcPr>
          <w:p w14:paraId="25016D45" w14:textId="4BC23A4B" w:rsidR="00AE4213" w:rsidRPr="00AE4213" w:rsidRDefault="00815736" w:rsidP="00AE4213">
            <w:pPr>
              <w:rPr>
                <w:b/>
                <w:bCs/>
              </w:rPr>
            </w:pPr>
            <w:r>
              <w:rPr>
                <w:b/>
                <w:bCs/>
              </w:rPr>
              <w:t>SAY</w:t>
            </w:r>
            <w:r w:rsidR="00AE4213" w:rsidRPr="00AE4213">
              <w:rPr>
                <w:b/>
                <w:bCs/>
              </w:rPr>
              <w:t>:</w:t>
            </w:r>
          </w:p>
          <w:p w14:paraId="6C125B17" w14:textId="58EBF2B4" w:rsidR="00815736" w:rsidRDefault="00815736" w:rsidP="001C0FE5">
            <w:pPr>
              <w:pStyle w:val="ListParagraph"/>
              <w:numPr>
                <w:ilvl w:val="0"/>
                <w:numId w:val="20"/>
              </w:numPr>
            </w:pPr>
            <w:r>
              <w:t>We are going to start with a self-awareness exercise.</w:t>
            </w:r>
            <w:r w:rsidR="001C0FE5">
              <w:t xml:space="preserve"> </w:t>
            </w:r>
            <w:r>
              <w:t>Has anyone used the Mood Meter before?</w:t>
            </w:r>
          </w:p>
          <w:p w14:paraId="19CF0CD8" w14:textId="3856306F" w:rsidR="00E51E41" w:rsidRDefault="007D5F8D" w:rsidP="007D5F8D">
            <w:pPr>
              <w:pStyle w:val="ListParagraph"/>
              <w:numPr>
                <w:ilvl w:val="0"/>
                <w:numId w:val="20"/>
              </w:numPr>
            </w:pPr>
            <w:r>
              <w:t>The Mood Meter is a mindfulness and self-awareness tool developed by Yale. It’s used in schools to help children develop an awareness of their emotions</w:t>
            </w:r>
            <w:r w:rsidR="00A36280">
              <w:t xml:space="preserve"> </w:t>
            </w:r>
            <w:r>
              <w:t>and how those emotions impact their behavior.</w:t>
            </w:r>
          </w:p>
          <w:p w14:paraId="367089E2" w14:textId="101F1B0F" w:rsidR="00E51E41" w:rsidRDefault="00D6180C" w:rsidP="007D5F8D">
            <w:pPr>
              <w:pStyle w:val="ListParagraph"/>
              <w:numPr>
                <w:ilvl w:val="0"/>
                <w:numId w:val="20"/>
              </w:numPr>
            </w:pPr>
            <w:r w:rsidRPr="00D6180C">
              <w:t xml:space="preserve">To use the mood meter, you rate how you’re feeling on an </w:t>
            </w:r>
            <w:proofErr w:type="gramStart"/>
            <w:r w:rsidRPr="00D6180C">
              <w:t>X,Y</w:t>
            </w:r>
            <w:proofErr w:type="gramEnd"/>
            <w:r w:rsidRPr="00D6180C">
              <w:t xml:space="preserve"> axis. </w:t>
            </w:r>
          </w:p>
          <w:p w14:paraId="55EEB18B" w14:textId="06A64262" w:rsidR="00D6180C" w:rsidRPr="00D6180C" w:rsidRDefault="00D6180C" w:rsidP="007D5F8D">
            <w:pPr>
              <w:pStyle w:val="ListParagraph"/>
              <w:numPr>
                <w:ilvl w:val="0"/>
                <w:numId w:val="20"/>
              </w:numPr>
            </w:pPr>
            <w:r w:rsidRPr="00D6180C">
              <w:t xml:space="preserve">The </w:t>
            </w:r>
            <w:r w:rsidR="63EB6AB2">
              <w:t>Y</w:t>
            </w:r>
            <w:r w:rsidRPr="00D6180C">
              <w:t xml:space="preserve"> axis indicates how much energy you have, from low to high, while the </w:t>
            </w:r>
            <w:r w:rsidR="6E8C2622">
              <w:t>X</w:t>
            </w:r>
            <w:r w:rsidRPr="00D6180C">
              <w:t xml:space="preserve"> axis indicates how pleasant you’re feeling.</w:t>
            </w:r>
          </w:p>
          <w:p w14:paraId="4F09B114" w14:textId="61FFE0CC" w:rsidR="00D6180C" w:rsidRPr="00D6180C" w:rsidRDefault="00E51E41" w:rsidP="00E51E41">
            <w:pPr>
              <w:pStyle w:val="ListParagraph"/>
              <w:numPr>
                <w:ilvl w:val="0"/>
                <w:numId w:val="1"/>
              </w:numPr>
            </w:pPr>
            <w:r>
              <w:t>It’s important to understand that t</w:t>
            </w:r>
            <w:r w:rsidR="00D6180C" w:rsidRPr="00D6180C">
              <w:t>here is no right or wrong place to be on the Mood Meter, and in fact there are advantages to be found with each quadrant.</w:t>
            </w:r>
          </w:p>
          <w:p w14:paraId="411E1051" w14:textId="31CBF8CB" w:rsidR="00D6180C" w:rsidRPr="00D6180C" w:rsidRDefault="00D6180C" w:rsidP="00491CA1">
            <w:pPr>
              <w:pStyle w:val="ListParagraph"/>
              <w:numPr>
                <w:ilvl w:val="0"/>
                <w:numId w:val="1"/>
              </w:numPr>
            </w:pPr>
            <w:r w:rsidRPr="00D6180C">
              <w:t>BLUE feelings: low in energy and low in pleasantness (e.g., sad, depressed, lonely)</w:t>
            </w:r>
          </w:p>
          <w:p w14:paraId="3964BFB4" w14:textId="66B64593" w:rsidR="00D6180C" w:rsidRPr="00D6180C" w:rsidRDefault="00D6180C" w:rsidP="00491CA1">
            <w:pPr>
              <w:pStyle w:val="ListParagraph"/>
              <w:numPr>
                <w:ilvl w:val="0"/>
                <w:numId w:val="1"/>
              </w:numPr>
            </w:pPr>
            <w:r w:rsidRPr="00D6180C">
              <w:t>GREEN feelings: low in energy and high in pleasantness (e.g., calm, tranquil, relaxed)</w:t>
            </w:r>
          </w:p>
          <w:p w14:paraId="691B32C8" w14:textId="581523DE" w:rsidR="00D6180C" w:rsidRPr="00D6180C" w:rsidRDefault="00D6180C" w:rsidP="00491CA1">
            <w:pPr>
              <w:pStyle w:val="ListParagraph"/>
              <w:numPr>
                <w:ilvl w:val="0"/>
                <w:numId w:val="1"/>
              </w:numPr>
            </w:pPr>
            <w:r w:rsidRPr="00D6180C">
              <w:t>RED feelings: high in energy and low in pleasantness (e.g., angry, scared, anxious)</w:t>
            </w:r>
          </w:p>
          <w:p w14:paraId="53780D0E" w14:textId="77777777" w:rsidR="00D6180C" w:rsidRPr="00D6180C" w:rsidRDefault="00D6180C" w:rsidP="00491CA1">
            <w:pPr>
              <w:pStyle w:val="ListParagraph"/>
              <w:numPr>
                <w:ilvl w:val="0"/>
                <w:numId w:val="1"/>
              </w:numPr>
            </w:pPr>
            <w:r w:rsidRPr="00D6180C">
              <w:t>YELLOW feelings: high in energy and high in pleasantness (e.g., happy, excited, pumped)</w:t>
            </w:r>
          </w:p>
          <w:p w14:paraId="7A246B4C" w14:textId="77777777" w:rsidR="00E51E41" w:rsidRDefault="00E51E41" w:rsidP="00E51E41"/>
          <w:p w14:paraId="19C65437" w14:textId="7E2DFE2C" w:rsidR="00E51E41" w:rsidRPr="00F57B6F" w:rsidRDefault="00E51E41" w:rsidP="00E51E41">
            <w:pPr>
              <w:rPr>
                <w:b/>
                <w:bCs/>
              </w:rPr>
            </w:pPr>
            <w:r w:rsidRPr="00F57B6F">
              <w:rPr>
                <w:b/>
                <w:bCs/>
              </w:rPr>
              <w:t>DO:</w:t>
            </w:r>
          </w:p>
          <w:p w14:paraId="457CD92B" w14:textId="2DCFF065" w:rsidR="00E51E41" w:rsidRDefault="00E51E41" w:rsidP="00E51E41">
            <w:pPr>
              <w:pStyle w:val="ListParagraph"/>
              <w:numPr>
                <w:ilvl w:val="0"/>
                <w:numId w:val="21"/>
              </w:numPr>
            </w:pPr>
            <w:r>
              <w:t>Launch Poll 1</w:t>
            </w:r>
          </w:p>
          <w:p w14:paraId="406397C5" w14:textId="40358A01" w:rsidR="00E33F5E" w:rsidRDefault="00F159E5" w:rsidP="00363CB8">
            <w:pPr>
              <w:pStyle w:val="ListParagraph"/>
              <w:numPr>
                <w:ilvl w:val="0"/>
                <w:numId w:val="21"/>
              </w:numPr>
            </w:pPr>
            <w:r>
              <w:t>Display Results</w:t>
            </w:r>
            <w:r w:rsidR="00F960F9">
              <w:t xml:space="preserve"> and r</w:t>
            </w:r>
            <w:r>
              <w:t>emind people that wherever they are, that’s ok.</w:t>
            </w:r>
          </w:p>
          <w:p w14:paraId="32FD3076" w14:textId="73DFD1CF" w:rsidR="00871CD2" w:rsidRPr="00570971" w:rsidRDefault="00F159E5" w:rsidP="001C0FE5">
            <w:pPr>
              <w:pStyle w:val="ListParagraph"/>
              <w:numPr>
                <w:ilvl w:val="0"/>
                <w:numId w:val="21"/>
              </w:numPr>
            </w:pPr>
            <w:r>
              <w:t>We will do this</w:t>
            </w:r>
            <w:r w:rsidR="00871CD2">
              <w:t xml:space="preserve"> exercise</w:t>
            </w:r>
            <w:r>
              <w:t xml:space="preserve"> two more times during the workshop.</w:t>
            </w:r>
          </w:p>
        </w:tc>
      </w:tr>
      <w:tr w:rsidR="00E33F5E" w:rsidRPr="00570971" w14:paraId="31FE29B3" w14:textId="77777777" w:rsidTr="47064D40">
        <w:tc>
          <w:tcPr>
            <w:tcW w:w="4542" w:type="dxa"/>
          </w:tcPr>
          <w:p w14:paraId="4419E3C9" w14:textId="5D565F49" w:rsidR="00E33F5E" w:rsidRPr="00570971" w:rsidRDefault="00491CA1" w:rsidP="00363CB8">
            <w:pPr>
              <w:rPr>
                <w:b/>
                <w:bCs/>
                <w:color w:val="C00000"/>
              </w:rPr>
            </w:pPr>
            <w:r>
              <w:rPr>
                <w:b/>
                <w:bCs/>
                <w:color w:val="C00000"/>
              </w:rPr>
              <w:t xml:space="preserve">Slide </w:t>
            </w:r>
            <w:r w:rsidR="00F9410C">
              <w:rPr>
                <w:b/>
                <w:bCs/>
                <w:color w:val="C00000"/>
              </w:rPr>
              <w:t>4</w:t>
            </w:r>
            <w:r w:rsidR="00E33F5E">
              <w:rPr>
                <w:b/>
                <w:bCs/>
                <w:color w:val="C00000"/>
              </w:rPr>
              <w:t>: less than 1 minute</w:t>
            </w:r>
          </w:p>
          <w:p w14:paraId="30447554" w14:textId="77777777" w:rsidR="00E33F5E" w:rsidRPr="00570971" w:rsidRDefault="00E33F5E" w:rsidP="00363CB8">
            <w:pPr>
              <w:rPr>
                <w:b/>
                <w:bCs/>
                <w:color w:val="C00000"/>
              </w:rPr>
            </w:pPr>
            <w:r w:rsidRPr="00570971">
              <w:rPr>
                <w:b/>
                <w:bCs/>
                <w:noProof/>
                <w:color w:val="C00000"/>
              </w:rPr>
              <w:drawing>
                <wp:inline distT="0" distB="0" distL="0" distR="0" wp14:anchorId="399FB3B5" wp14:editId="273BC81B">
                  <wp:extent cx="2743200" cy="15430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43200" cy="1543050"/>
                          </a:xfrm>
                          <a:prstGeom prst="rect">
                            <a:avLst/>
                          </a:prstGeom>
                        </pic:spPr>
                      </pic:pic>
                    </a:graphicData>
                  </a:graphic>
                </wp:inline>
              </w:drawing>
            </w:r>
          </w:p>
        </w:tc>
        <w:tc>
          <w:tcPr>
            <w:tcW w:w="9943" w:type="dxa"/>
          </w:tcPr>
          <w:p w14:paraId="01C77D7E" w14:textId="2987CE6A" w:rsidR="00F159E5" w:rsidRPr="00134486" w:rsidRDefault="00F159E5" w:rsidP="00F159E5">
            <w:pPr>
              <w:rPr>
                <w:b/>
                <w:bCs/>
              </w:rPr>
            </w:pPr>
            <w:r w:rsidRPr="00134486">
              <w:rPr>
                <w:b/>
                <w:bCs/>
              </w:rPr>
              <w:t xml:space="preserve">DO: </w:t>
            </w:r>
          </w:p>
          <w:p w14:paraId="5A06903F" w14:textId="404C3653" w:rsidR="00F159E5" w:rsidRDefault="00F523AB" w:rsidP="00F159E5">
            <w:pPr>
              <w:pStyle w:val="ListParagraph"/>
              <w:numPr>
                <w:ilvl w:val="0"/>
                <w:numId w:val="22"/>
              </w:numPr>
            </w:pPr>
            <w:r>
              <w:t>Explain why stress is a normal and essential part of human biology</w:t>
            </w:r>
          </w:p>
          <w:p w14:paraId="59A788E8" w14:textId="5931F4AD" w:rsidR="00F523AB" w:rsidRDefault="00F523AB" w:rsidP="00F523AB"/>
          <w:p w14:paraId="6C846D62" w14:textId="650D27BB" w:rsidR="00F523AB" w:rsidRPr="00134486" w:rsidRDefault="00F523AB" w:rsidP="00F523AB">
            <w:pPr>
              <w:rPr>
                <w:b/>
                <w:bCs/>
              </w:rPr>
            </w:pPr>
            <w:r w:rsidRPr="00134486">
              <w:rPr>
                <w:b/>
                <w:bCs/>
              </w:rPr>
              <w:t>SAY:</w:t>
            </w:r>
          </w:p>
          <w:p w14:paraId="08BBBEDC" w14:textId="74940B3D" w:rsidR="00CF5E56" w:rsidRPr="00CF5E56" w:rsidRDefault="00F523AB" w:rsidP="00491CA1">
            <w:pPr>
              <w:pStyle w:val="ListParagraph"/>
              <w:numPr>
                <w:ilvl w:val="0"/>
                <w:numId w:val="2"/>
              </w:numPr>
            </w:pPr>
            <w:r>
              <w:t>Stress i</w:t>
            </w:r>
            <w:r w:rsidR="00CF5E56" w:rsidRPr="00CF5E56">
              <w:t>s a state of physical, mental, or emotional strain experienced when you encounter a threat.</w:t>
            </w:r>
          </w:p>
          <w:p w14:paraId="65C5B832" w14:textId="24A5F58F" w:rsidR="00134486" w:rsidRPr="005C0A47" w:rsidRDefault="00134486" w:rsidP="00134486">
            <w:pPr>
              <w:pStyle w:val="ListParagraph"/>
              <w:numPr>
                <w:ilvl w:val="0"/>
                <w:numId w:val="2"/>
              </w:numPr>
            </w:pPr>
            <w:r>
              <w:t>Stress i</w:t>
            </w:r>
            <w:r w:rsidR="00CF5E56" w:rsidRPr="00CF5E56">
              <w:t xml:space="preserve">s our body’s way of telling us that there is a threat, which from an evolutionary perspective is a good thing because it’s kept the human race alive. </w:t>
            </w:r>
          </w:p>
          <w:p w14:paraId="4F9E9741" w14:textId="77777777" w:rsidR="00CF5E56" w:rsidRPr="00CF5E56" w:rsidRDefault="00CF5E56" w:rsidP="00491CA1">
            <w:pPr>
              <w:pStyle w:val="ListParagraph"/>
              <w:numPr>
                <w:ilvl w:val="0"/>
                <w:numId w:val="2"/>
              </w:numPr>
            </w:pPr>
            <w:r w:rsidRPr="00CF5E56">
              <w:t>Stressors can range from exciting events, like getting a new job or getting married, to negative pressures like relationship problems or a death of a loved one</w:t>
            </w:r>
          </w:p>
          <w:p w14:paraId="4D55F327" w14:textId="60FC2293" w:rsidR="00E33F5E" w:rsidRPr="00570971" w:rsidRDefault="00F960F9" w:rsidP="00491CA1">
            <w:pPr>
              <w:pStyle w:val="ListParagraph"/>
              <w:numPr>
                <w:ilvl w:val="0"/>
                <w:numId w:val="2"/>
              </w:numPr>
            </w:pPr>
            <w:r>
              <w:t>O</w:t>
            </w:r>
            <w:r w:rsidR="00CF5E56" w:rsidRPr="00CF5E56">
              <w:t xml:space="preserve">ne stressor that is universal is the stress brought on by </w:t>
            </w:r>
            <w:r w:rsidR="00CF5E56" w:rsidRPr="00CF5E56">
              <w:rPr>
                <w:i/>
                <w:iCs/>
              </w:rPr>
              <w:t>uncertainty</w:t>
            </w:r>
            <w:r>
              <w:t>.</w:t>
            </w:r>
          </w:p>
        </w:tc>
      </w:tr>
      <w:tr w:rsidR="00E33F5E" w:rsidRPr="00570971" w14:paraId="1380E475" w14:textId="77777777" w:rsidTr="47064D40">
        <w:trPr>
          <w:trHeight w:val="3509"/>
        </w:trPr>
        <w:tc>
          <w:tcPr>
            <w:tcW w:w="4542" w:type="dxa"/>
          </w:tcPr>
          <w:p w14:paraId="7E928F51" w14:textId="696F2B6D" w:rsidR="00E33F5E" w:rsidRPr="00570971" w:rsidRDefault="00491CA1" w:rsidP="00363CB8">
            <w:pPr>
              <w:rPr>
                <w:b/>
                <w:bCs/>
                <w:color w:val="C00000"/>
              </w:rPr>
            </w:pPr>
            <w:r>
              <w:rPr>
                <w:b/>
                <w:bCs/>
                <w:color w:val="C00000"/>
              </w:rPr>
              <w:lastRenderedPageBreak/>
              <w:t xml:space="preserve">Slide </w:t>
            </w:r>
            <w:r w:rsidR="00F9410C">
              <w:rPr>
                <w:b/>
                <w:bCs/>
                <w:color w:val="C00000"/>
              </w:rPr>
              <w:t>5</w:t>
            </w:r>
            <w:r w:rsidR="00E33F5E">
              <w:rPr>
                <w:b/>
                <w:bCs/>
                <w:color w:val="C00000"/>
              </w:rPr>
              <w:t xml:space="preserve">: </w:t>
            </w:r>
            <w:r w:rsidR="000723A9">
              <w:rPr>
                <w:b/>
                <w:bCs/>
                <w:color w:val="C00000"/>
              </w:rPr>
              <w:t>3</w:t>
            </w:r>
            <w:r w:rsidR="00E33F5E">
              <w:rPr>
                <w:b/>
                <w:bCs/>
                <w:color w:val="C00000"/>
              </w:rPr>
              <w:t xml:space="preserve"> minutes</w:t>
            </w:r>
          </w:p>
          <w:p w14:paraId="579107B7" w14:textId="573080FE" w:rsidR="00E33F5E" w:rsidRPr="00570971" w:rsidRDefault="00083C55" w:rsidP="00363CB8">
            <w:pPr>
              <w:rPr>
                <w:b/>
                <w:bCs/>
                <w:color w:val="C00000"/>
              </w:rPr>
            </w:pPr>
            <w:r w:rsidRPr="00083C55">
              <w:rPr>
                <w:b/>
                <w:bCs/>
                <w:noProof/>
                <w:color w:val="C00000"/>
              </w:rPr>
              <w:drawing>
                <wp:inline distT="0" distB="0" distL="0" distR="0" wp14:anchorId="7AD173ED" wp14:editId="3B7880E9">
                  <wp:extent cx="2743200" cy="15430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43200" cy="1543050"/>
                          </a:xfrm>
                          <a:prstGeom prst="rect">
                            <a:avLst/>
                          </a:prstGeom>
                        </pic:spPr>
                      </pic:pic>
                    </a:graphicData>
                  </a:graphic>
                </wp:inline>
              </w:drawing>
            </w:r>
          </w:p>
        </w:tc>
        <w:tc>
          <w:tcPr>
            <w:tcW w:w="9943" w:type="dxa"/>
          </w:tcPr>
          <w:p w14:paraId="191C80D5" w14:textId="68FD7612" w:rsidR="00F960F9" w:rsidRDefault="00F960F9" w:rsidP="00F960F9">
            <w:pPr>
              <w:rPr>
                <w:b/>
                <w:bCs/>
              </w:rPr>
            </w:pPr>
            <w:r>
              <w:rPr>
                <w:b/>
                <w:bCs/>
              </w:rPr>
              <w:t>DO:</w:t>
            </w:r>
          </w:p>
          <w:p w14:paraId="5EA78CB2" w14:textId="74F22806" w:rsidR="00F960F9" w:rsidRDefault="00F960F9" w:rsidP="00F960F9">
            <w:pPr>
              <w:pStyle w:val="ListParagraph"/>
              <w:numPr>
                <w:ilvl w:val="0"/>
                <w:numId w:val="23"/>
              </w:numPr>
            </w:pPr>
            <w:r>
              <w:t>Facilitate a brief conversation on why uncertainty is a major stressor for humans.</w:t>
            </w:r>
          </w:p>
          <w:p w14:paraId="08F66F96" w14:textId="77777777" w:rsidR="00F960F9" w:rsidRPr="00F960F9" w:rsidRDefault="00F960F9" w:rsidP="00F960F9">
            <w:pPr>
              <w:pStyle w:val="ListParagraph"/>
              <w:ind w:left="360"/>
            </w:pPr>
          </w:p>
          <w:p w14:paraId="5137DD28" w14:textId="5F49A01A" w:rsidR="00F960F9" w:rsidRPr="00F960F9" w:rsidRDefault="00F960F9" w:rsidP="00F960F9">
            <w:pPr>
              <w:rPr>
                <w:b/>
                <w:bCs/>
              </w:rPr>
            </w:pPr>
            <w:r w:rsidRPr="00F960F9">
              <w:rPr>
                <w:b/>
                <w:bCs/>
              </w:rPr>
              <w:t>SAY:</w:t>
            </w:r>
          </w:p>
          <w:p w14:paraId="7097ABFA" w14:textId="249F9DCA" w:rsidR="00CF5E56" w:rsidRPr="00CF5E56" w:rsidRDefault="00CF5E56" w:rsidP="00491CA1">
            <w:pPr>
              <w:pStyle w:val="ListParagraph"/>
              <w:numPr>
                <w:ilvl w:val="0"/>
                <w:numId w:val="2"/>
              </w:numPr>
            </w:pPr>
            <w:r w:rsidRPr="00CF5E56">
              <w:t xml:space="preserve">Why do you think uncertainty is a big stressor? Feel free to unmute or use the Zoom chat. </w:t>
            </w:r>
          </w:p>
          <w:p w14:paraId="3FA7ADE9" w14:textId="77777777" w:rsidR="00F323A1" w:rsidRDefault="00F323A1" w:rsidP="002147F5">
            <w:pPr>
              <w:pStyle w:val="ListParagraph"/>
              <w:numPr>
                <w:ilvl w:val="0"/>
                <w:numId w:val="2"/>
              </w:numPr>
            </w:pPr>
            <w:r>
              <w:t>When things are uncertain, our brains have a hard time making decisions.</w:t>
            </w:r>
          </w:p>
          <w:p w14:paraId="05AD8F48" w14:textId="1EC78E33" w:rsidR="00CF5E56" w:rsidRPr="00CF5E56" w:rsidRDefault="00F323A1" w:rsidP="002147F5">
            <w:pPr>
              <w:pStyle w:val="ListParagraph"/>
              <w:numPr>
                <w:ilvl w:val="0"/>
                <w:numId w:val="2"/>
              </w:numPr>
            </w:pPr>
            <w:r>
              <w:t>P</w:t>
            </w:r>
            <w:r w:rsidR="00CF5E56" w:rsidRPr="00CF5E56">
              <w:t>redictability offers a perceived control over our environment.</w:t>
            </w:r>
          </w:p>
          <w:p w14:paraId="6E5E8190" w14:textId="77777777" w:rsidR="00CF5E56" w:rsidRPr="00CF5E56" w:rsidRDefault="00CF5E56" w:rsidP="00491CA1">
            <w:pPr>
              <w:pStyle w:val="ListParagraph"/>
              <w:numPr>
                <w:ilvl w:val="0"/>
                <w:numId w:val="2"/>
              </w:numPr>
            </w:pPr>
            <w:r w:rsidRPr="00CF5E56">
              <w:t xml:space="preserve">The future is inherently uncertain, but right now, we’re arguably in one of the most uncertain points in human history. </w:t>
            </w:r>
          </w:p>
          <w:p w14:paraId="3A9D6B4C" w14:textId="30D53D8D" w:rsidR="00CF5E56" w:rsidRPr="00CF5E56" w:rsidRDefault="00CF5E56" w:rsidP="00491CA1">
            <w:pPr>
              <w:pStyle w:val="ListParagraph"/>
              <w:numPr>
                <w:ilvl w:val="0"/>
                <w:numId w:val="2"/>
              </w:numPr>
            </w:pPr>
            <w:r w:rsidRPr="00CF5E56">
              <w:t>The things we’re uncertain about relate back to some of our most basic needs: security</w:t>
            </w:r>
            <w:r w:rsidR="00F323A1">
              <w:t xml:space="preserve"> and</w:t>
            </w:r>
            <w:r w:rsidRPr="00CF5E56">
              <w:t xml:space="preserve"> family. </w:t>
            </w:r>
          </w:p>
          <w:p w14:paraId="02D6DE0C" w14:textId="52C77E9E" w:rsidR="00871CD2" w:rsidRPr="00570971" w:rsidRDefault="00CF5E56" w:rsidP="00BD6781">
            <w:pPr>
              <w:pStyle w:val="ListParagraph"/>
              <w:numPr>
                <w:ilvl w:val="0"/>
                <w:numId w:val="2"/>
              </w:numPr>
            </w:pPr>
            <w:r w:rsidRPr="00CF5E56">
              <w:t>Not knowing when we can start safely going out in public, or when we can visit loved ones, or when our kids can go back to school. These things are all outside our control and that uncertainty wears on us every day.</w:t>
            </w:r>
          </w:p>
        </w:tc>
      </w:tr>
      <w:tr w:rsidR="00E33F5E" w:rsidRPr="00570971" w14:paraId="6C30F63A" w14:textId="77777777" w:rsidTr="47064D40">
        <w:tc>
          <w:tcPr>
            <w:tcW w:w="4542" w:type="dxa"/>
          </w:tcPr>
          <w:p w14:paraId="52C90C73" w14:textId="3E459BFC" w:rsidR="00E33F5E" w:rsidRPr="00570971" w:rsidRDefault="00491CA1" w:rsidP="00363CB8">
            <w:pPr>
              <w:rPr>
                <w:b/>
                <w:bCs/>
                <w:color w:val="C00000"/>
              </w:rPr>
            </w:pPr>
            <w:r>
              <w:rPr>
                <w:b/>
                <w:bCs/>
                <w:color w:val="C00000"/>
              </w:rPr>
              <w:t xml:space="preserve">Slide </w:t>
            </w:r>
            <w:r w:rsidR="00F9410C">
              <w:rPr>
                <w:b/>
                <w:bCs/>
                <w:color w:val="C00000"/>
              </w:rPr>
              <w:t>6</w:t>
            </w:r>
            <w:r w:rsidR="00E33F5E">
              <w:rPr>
                <w:b/>
                <w:bCs/>
                <w:color w:val="C00000"/>
              </w:rPr>
              <w:t>: 1 minute</w:t>
            </w:r>
          </w:p>
          <w:p w14:paraId="05EF6BF7" w14:textId="27D41FED" w:rsidR="00E33F5E" w:rsidRPr="00570971" w:rsidRDefault="009963B4" w:rsidP="00363CB8">
            <w:pPr>
              <w:rPr>
                <w:b/>
                <w:bCs/>
                <w:color w:val="C00000"/>
              </w:rPr>
            </w:pPr>
            <w:r w:rsidRPr="009963B4">
              <w:rPr>
                <w:b/>
                <w:bCs/>
                <w:noProof/>
                <w:color w:val="C00000"/>
              </w:rPr>
              <w:drawing>
                <wp:inline distT="0" distB="0" distL="0" distR="0" wp14:anchorId="0FD98FB5" wp14:editId="18F640F7">
                  <wp:extent cx="2743200" cy="15430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3200" cy="1543050"/>
                          </a:xfrm>
                          <a:prstGeom prst="rect">
                            <a:avLst/>
                          </a:prstGeom>
                        </pic:spPr>
                      </pic:pic>
                    </a:graphicData>
                  </a:graphic>
                </wp:inline>
              </w:drawing>
            </w:r>
          </w:p>
        </w:tc>
        <w:tc>
          <w:tcPr>
            <w:tcW w:w="9943" w:type="dxa"/>
          </w:tcPr>
          <w:p w14:paraId="151088AC" w14:textId="477293D7" w:rsidR="006A3BAA" w:rsidRPr="006A3BAA" w:rsidRDefault="006A3BAA" w:rsidP="006A3BAA">
            <w:pPr>
              <w:rPr>
                <w:b/>
                <w:bCs/>
              </w:rPr>
            </w:pPr>
            <w:r w:rsidRPr="006A3BAA">
              <w:rPr>
                <w:b/>
                <w:bCs/>
              </w:rPr>
              <w:t>SAY:</w:t>
            </w:r>
          </w:p>
          <w:p w14:paraId="73EB5FC4" w14:textId="4FA7A2E1" w:rsidR="00CF5E56" w:rsidRPr="00CF5E56" w:rsidRDefault="00CF5E56" w:rsidP="00F4626C">
            <w:pPr>
              <w:pStyle w:val="ListParagraph"/>
              <w:numPr>
                <w:ilvl w:val="0"/>
                <w:numId w:val="3"/>
              </w:numPr>
            </w:pPr>
            <w:r w:rsidRPr="00CF5E56">
              <w:t xml:space="preserve">The </w:t>
            </w:r>
            <w:proofErr w:type="spellStart"/>
            <w:r w:rsidRPr="00CF5E56">
              <w:t>NeuroLeadership</w:t>
            </w:r>
            <w:proofErr w:type="spellEnd"/>
            <w:r w:rsidRPr="00CF5E56">
              <w:t xml:space="preserve"> Institute, which specializes in brain-based research applied to everyday life, recognizes three levels of threat.</w:t>
            </w:r>
            <w:r w:rsidR="00F4626C">
              <w:t xml:space="preserve"> </w:t>
            </w:r>
            <w:r w:rsidRPr="00CF5E56">
              <w:t>Our threat levels reflect the stress we’re experiencing.</w:t>
            </w:r>
          </w:p>
          <w:p w14:paraId="27C5C629" w14:textId="14338A37" w:rsidR="00CF5E56" w:rsidRPr="00CF5E56" w:rsidRDefault="00CF5E56" w:rsidP="00491CA1">
            <w:pPr>
              <w:pStyle w:val="ListParagraph"/>
              <w:numPr>
                <w:ilvl w:val="0"/>
                <w:numId w:val="3"/>
              </w:numPr>
            </w:pPr>
            <w:r w:rsidRPr="00CF5E56">
              <w:t>Level 1 threats are in your broader environment. You’re aware of the threat, but your fight or flight response has</w:t>
            </w:r>
            <w:r w:rsidR="001C74EF">
              <w:t>n’t</w:t>
            </w:r>
            <w:r w:rsidRPr="00CF5E56">
              <w:t xml:space="preserve"> kick</w:t>
            </w:r>
            <w:r w:rsidR="001C74EF">
              <w:t>ed</w:t>
            </w:r>
            <w:r w:rsidRPr="00CF5E56">
              <w:t xml:space="preserve"> in</w:t>
            </w:r>
            <w:r w:rsidR="001C74EF">
              <w:t>. You can still</w:t>
            </w:r>
            <w:r w:rsidRPr="00CF5E56">
              <w:t xml:space="preserve"> do your job, maintain your relationships, and go about your life. Think of this threat as the hurricane that your local weather person says is moving toward your </w:t>
            </w:r>
            <w:r w:rsidR="00853D99">
              <w:t>region</w:t>
            </w:r>
            <w:r w:rsidRPr="00CF5E56">
              <w:t>.</w:t>
            </w:r>
          </w:p>
          <w:p w14:paraId="2241B93E" w14:textId="77777777" w:rsidR="006A3BAA" w:rsidRDefault="006A3BAA" w:rsidP="006A3BAA">
            <w:pPr>
              <w:rPr>
                <w:b/>
                <w:bCs/>
              </w:rPr>
            </w:pPr>
          </w:p>
          <w:p w14:paraId="1831F44E" w14:textId="23818739" w:rsidR="00BD6781" w:rsidRDefault="00CF5E56" w:rsidP="006A3BAA">
            <w:r w:rsidRPr="006A3BAA">
              <w:rPr>
                <w:b/>
                <w:bCs/>
              </w:rPr>
              <w:t>CLICK</w:t>
            </w:r>
            <w:r w:rsidR="006A3BAA">
              <w:rPr>
                <w:b/>
                <w:bCs/>
              </w:rPr>
              <w:t xml:space="preserve"> </w:t>
            </w:r>
            <w:r w:rsidR="006A3BAA">
              <w:t>(Level 2 animation)</w:t>
            </w:r>
          </w:p>
          <w:p w14:paraId="7E4A45E7" w14:textId="403525C5" w:rsidR="00BD6781" w:rsidRPr="00BD6781" w:rsidRDefault="00BD6781" w:rsidP="006A3BAA">
            <w:pPr>
              <w:rPr>
                <w:b/>
                <w:bCs/>
              </w:rPr>
            </w:pPr>
            <w:r w:rsidRPr="00BD6781">
              <w:rPr>
                <w:b/>
                <w:bCs/>
              </w:rPr>
              <w:t>SAY:</w:t>
            </w:r>
          </w:p>
          <w:p w14:paraId="3645E77E" w14:textId="519D6B28" w:rsidR="00CF5E56" w:rsidRPr="00CF5E56" w:rsidRDefault="00CF5E56" w:rsidP="00491CA1">
            <w:pPr>
              <w:pStyle w:val="ListParagraph"/>
              <w:numPr>
                <w:ilvl w:val="0"/>
                <w:numId w:val="3"/>
              </w:numPr>
            </w:pPr>
            <w:r w:rsidRPr="00CF5E56">
              <w:t xml:space="preserve">Level 2 threats are those in your neighborhood, when your brain starts signaling to your body to prepare for a fight or flight response. You may become hyper-alert and feel a bit alarmed. </w:t>
            </w:r>
            <w:r w:rsidR="000765DF">
              <w:t>Y</w:t>
            </w:r>
            <w:r w:rsidRPr="00CF5E56">
              <w:t>ou lose productivity and the ability to communicate well. This is when the hurricane makes landfall close by.</w:t>
            </w:r>
          </w:p>
          <w:p w14:paraId="25A1F706" w14:textId="77777777" w:rsidR="006A3BAA" w:rsidRDefault="006A3BAA" w:rsidP="006A3BAA">
            <w:pPr>
              <w:rPr>
                <w:b/>
                <w:bCs/>
              </w:rPr>
            </w:pPr>
          </w:p>
          <w:p w14:paraId="5EDBD604" w14:textId="3B2D620F" w:rsidR="00BD6781" w:rsidRPr="00F9410C" w:rsidRDefault="00CF5E56" w:rsidP="006A3BAA">
            <w:r w:rsidRPr="006A3BAA">
              <w:rPr>
                <w:b/>
                <w:bCs/>
              </w:rPr>
              <w:t>CLICK</w:t>
            </w:r>
            <w:r w:rsidR="006A3BAA">
              <w:rPr>
                <w:b/>
                <w:bCs/>
              </w:rPr>
              <w:t xml:space="preserve"> </w:t>
            </w:r>
            <w:r w:rsidR="006A3BAA">
              <w:t>(Level 3 animation)</w:t>
            </w:r>
          </w:p>
          <w:p w14:paraId="64BC0CCC" w14:textId="53E1C783" w:rsidR="00BD6781" w:rsidRPr="00BD6781" w:rsidRDefault="00BD6781" w:rsidP="006A3BAA">
            <w:pPr>
              <w:rPr>
                <w:b/>
                <w:bCs/>
              </w:rPr>
            </w:pPr>
            <w:r w:rsidRPr="00BD6781">
              <w:rPr>
                <w:b/>
                <w:bCs/>
              </w:rPr>
              <w:t>SAY:</w:t>
            </w:r>
          </w:p>
          <w:p w14:paraId="2BC51211" w14:textId="77777777" w:rsidR="00303F17" w:rsidRDefault="00CF5E56" w:rsidP="00303F17">
            <w:pPr>
              <w:pStyle w:val="ListParagraph"/>
              <w:numPr>
                <w:ilvl w:val="0"/>
                <w:numId w:val="3"/>
              </w:numPr>
            </w:pPr>
            <w:r w:rsidRPr="00CF5E56">
              <w:t>Level 3 threats happen when you feel like a danger is right upon you. You experience intense panic. Your body actively recruits every resource to fight or flee. Minimal complex thought takes place in the brain. In our hurricane example, this is the hurricane storming through your town.</w:t>
            </w:r>
          </w:p>
          <w:p w14:paraId="1DA1E629" w14:textId="77777777" w:rsidR="00F9410C" w:rsidRDefault="00F9410C" w:rsidP="00F9410C"/>
          <w:p w14:paraId="4D0D85CC" w14:textId="0A313A9A" w:rsidR="00F9410C" w:rsidRPr="00570971" w:rsidRDefault="00F9410C" w:rsidP="00F9410C"/>
        </w:tc>
      </w:tr>
      <w:tr w:rsidR="00E33F5E" w:rsidRPr="00570971" w14:paraId="1AEF3871" w14:textId="77777777" w:rsidTr="47064D40">
        <w:tc>
          <w:tcPr>
            <w:tcW w:w="4542" w:type="dxa"/>
          </w:tcPr>
          <w:p w14:paraId="2D630529" w14:textId="2F8922C2" w:rsidR="00E33F5E" w:rsidRPr="00570971" w:rsidRDefault="00491CA1" w:rsidP="00363CB8">
            <w:pPr>
              <w:rPr>
                <w:b/>
                <w:bCs/>
                <w:color w:val="C00000"/>
              </w:rPr>
            </w:pPr>
            <w:r>
              <w:rPr>
                <w:b/>
                <w:bCs/>
                <w:color w:val="C00000"/>
              </w:rPr>
              <w:lastRenderedPageBreak/>
              <w:t xml:space="preserve">Slide </w:t>
            </w:r>
            <w:r w:rsidR="00F9410C">
              <w:rPr>
                <w:b/>
                <w:bCs/>
                <w:color w:val="C00000"/>
              </w:rPr>
              <w:t>7</w:t>
            </w:r>
            <w:r w:rsidR="00E33F5E">
              <w:rPr>
                <w:b/>
                <w:bCs/>
                <w:color w:val="C00000"/>
              </w:rPr>
              <w:t>: up to 5 minutes</w:t>
            </w:r>
          </w:p>
          <w:p w14:paraId="4AC9B38F" w14:textId="54FC2633" w:rsidR="00E33F5E" w:rsidRPr="00570971" w:rsidRDefault="00F9410C" w:rsidP="00363CB8">
            <w:pPr>
              <w:rPr>
                <w:b/>
                <w:bCs/>
                <w:color w:val="C00000"/>
              </w:rPr>
            </w:pPr>
            <w:r w:rsidRPr="00F9410C">
              <w:rPr>
                <w:b/>
                <w:bCs/>
                <w:color w:val="C00000"/>
              </w:rPr>
              <w:drawing>
                <wp:inline distT="0" distB="0" distL="0" distR="0" wp14:anchorId="68524E9D" wp14:editId="39D7B683">
                  <wp:extent cx="2743200" cy="15430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43200" cy="1543050"/>
                          </a:xfrm>
                          <a:prstGeom prst="rect">
                            <a:avLst/>
                          </a:prstGeom>
                        </pic:spPr>
                      </pic:pic>
                    </a:graphicData>
                  </a:graphic>
                </wp:inline>
              </w:drawing>
            </w:r>
          </w:p>
        </w:tc>
        <w:tc>
          <w:tcPr>
            <w:tcW w:w="9943" w:type="dxa"/>
          </w:tcPr>
          <w:p w14:paraId="46F37130" w14:textId="0F37B0D7" w:rsidR="00B31178" w:rsidRPr="00B31178" w:rsidRDefault="00B31178" w:rsidP="00B31178">
            <w:pPr>
              <w:rPr>
                <w:b/>
                <w:bCs/>
              </w:rPr>
            </w:pPr>
            <w:r w:rsidRPr="00B31178">
              <w:rPr>
                <w:b/>
                <w:bCs/>
              </w:rPr>
              <w:t>DO:</w:t>
            </w:r>
          </w:p>
          <w:p w14:paraId="6687D044" w14:textId="668B58D6" w:rsidR="00B31178" w:rsidRDefault="00B31178" w:rsidP="00B31178">
            <w:pPr>
              <w:pStyle w:val="ListParagraph"/>
              <w:numPr>
                <w:ilvl w:val="0"/>
                <w:numId w:val="3"/>
              </w:numPr>
            </w:pPr>
            <w:r>
              <w:t>Facilitate a conversation on threat levels</w:t>
            </w:r>
          </w:p>
          <w:p w14:paraId="58383619" w14:textId="15FEC0CA" w:rsidR="00B31178" w:rsidRDefault="00B31178" w:rsidP="00B31178"/>
          <w:p w14:paraId="6936BEED" w14:textId="4CCBA303" w:rsidR="00B31178" w:rsidRPr="00B31178" w:rsidRDefault="00B31178" w:rsidP="00B31178">
            <w:pPr>
              <w:rPr>
                <w:b/>
                <w:bCs/>
              </w:rPr>
            </w:pPr>
            <w:r w:rsidRPr="00B31178">
              <w:rPr>
                <w:b/>
                <w:bCs/>
              </w:rPr>
              <w:t>SAY:</w:t>
            </w:r>
          </w:p>
          <w:p w14:paraId="19B55EAB" w14:textId="0CB5BD9F" w:rsidR="00CF5E56" w:rsidRDefault="00CF5E56" w:rsidP="00491CA1">
            <w:pPr>
              <w:pStyle w:val="ListParagraph"/>
              <w:numPr>
                <w:ilvl w:val="0"/>
                <w:numId w:val="3"/>
              </w:numPr>
            </w:pPr>
            <w:r w:rsidRPr="00CF5E56">
              <w:t>Where do you think your stress level would be on a regular workday before the pandemic</w:t>
            </w:r>
            <w:r w:rsidR="00853D99">
              <w:t>?</w:t>
            </w:r>
          </w:p>
          <w:p w14:paraId="20B41908" w14:textId="712BC770" w:rsidR="00B31178" w:rsidRPr="00CF5E56" w:rsidRDefault="00B31178" w:rsidP="00491CA1">
            <w:pPr>
              <w:pStyle w:val="ListParagraph"/>
              <w:numPr>
                <w:ilvl w:val="0"/>
                <w:numId w:val="3"/>
              </w:numPr>
            </w:pPr>
            <w:r>
              <w:t>You can use the chat to indicate the level, or you can use the Zoom annotation option to mark the chart.</w:t>
            </w:r>
          </w:p>
          <w:p w14:paraId="4A2F04AF" w14:textId="77777777" w:rsidR="00B31178" w:rsidRDefault="00B31178" w:rsidP="00B31178">
            <w:pPr>
              <w:rPr>
                <w:b/>
                <w:bCs/>
              </w:rPr>
            </w:pPr>
          </w:p>
          <w:p w14:paraId="14758C3B" w14:textId="5717B6CF" w:rsidR="00B31178" w:rsidRPr="00F9410C" w:rsidRDefault="00CF5E56" w:rsidP="00B31178">
            <w:r w:rsidRPr="00B31178">
              <w:rPr>
                <w:b/>
                <w:bCs/>
              </w:rPr>
              <w:t>CLICK</w:t>
            </w:r>
            <w:r w:rsidR="009205DC">
              <w:rPr>
                <w:b/>
                <w:bCs/>
              </w:rPr>
              <w:t xml:space="preserve"> </w:t>
            </w:r>
            <w:r w:rsidR="009205DC">
              <w:t>(Before COVID-19 animation)</w:t>
            </w:r>
          </w:p>
          <w:p w14:paraId="5982F28F" w14:textId="77777777" w:rsidR="009205DC" w:rsidRDefault="00B31178" w:rsidP="00B31178">
            <w:pPr>
              <w:rPr>
                <w:b/>
                <w:bCs/>
              </w:rPr>
            </w:pPr>
            <w:r w:rsidRPr="00B31178">
              <w:rPr>
                <w:b/>
                <w:bCs/>
              </w:rPr>
              <w:t>SAY:</w:t>
            </w:r>
          </w:p>
          <w:p w14:paraId="4B3CB09C" w14:textId="3B61C3A0" w:rsidR="009205DC" w:rsidRPr="009205DC" w:rsidRDefault="00871CD2" w:rsidP="009205DC">
            <w:pPr>
              <w:pStyle w:val="ListParagraph"/>
              <w:numPr>
                <w:ilvl w:val="0"/>
                <w:numId w:val="24"/>
              </w:numPr>
              <w:rPr>
                <w:b/>
                <w:bCs/>
              </w:rPr>
            </w:pPr>
            <w:r>
              <w:t>M</w:t>
            </w:r>
            <w:r w:rsidR="00CF5E56" w:rsidRPr="00CF5E56">
              <w:t>ost people</w:t>
            </w:r>
            <w:r w:rsidR="00D6342B">
              <w:t xml:space="preserve"> have a baseline below Level 1.</w:t>
            </w:r>
          </w:p>
          <w:p w14:paraId="795068E1" w14:textId="7A1508E2" w:rsidR="00B01D28" w:rsidRDefault="009205DC" w:rsidP="00B01D28">
            <w:pPr>
              <w:pStyle w:val="ListParagraph"/>
              <w:numPr>
                <w:ilvl w:val="0"/>
                <w:numId w:val="24"/>
              </w:numPr>
            </w:pPr>
            <w:r>
              <w:t xml:space="preserve">As a result of the pandemic and </w:t>
            </w:r>
            <w:r w:rsidR="00B01D28">
              <w:t>Black Lives Matter movement, where do you think most people are now? Again, use the chat or annotate.</w:t>
            </w:r>
          </w:p>
          <w:p w14:paraId="1D5D07D3" w14:textId="77777777" w:rsidR="00B01D28" w:rsidRPr="00B01D28" w:rsidRDefault="00B01D28" w:rsidP="00B01D28"/>
          <w:p w14:paraId="316BA768" w14:textId="18E36921" w:rsidR="00B01D28" w:rsidRPr="00B01D28" w:rsidRDefault="00CF5E56" w:rsidP="00B01D28">
            <w:r w:rsidRPr="00B01D28">
              <w:rPr>
                <w:b/>
                <w:bCs/>
              </w:rPr>
              <w:t>CLICK</w:t>
            </w:r>
            <w:r w:rsidR="00B01D28">
              <w:rPr>
                <w:b/>
                <w:bCs/>
              </w:rPr>
              <w:t xml:space="preserve"> </w:t>
            </w:r>
            <w:r w:rsidR="00B01D28">
              <w:t>(During COVID-19)</w:t>
            </w:r>
          </w:p>
          <w:p w14:paraId="3B5797A2" w14:textId="77777777" w:rsidR="00E33F5E" w:rsidRDefault="00B01D28" w:rsidP="00B01D28">
            <w:pPr>
              <w:pStyle w:val="ListParagraph"/>
              <w:numPr>
                <w:ilvl w:val="0"/>
                <w:numId w:val="25"/>
              </w:numPr>
            </w:pPr>
            <w:proofErr w:type="spellStart"/>
            <w:r>
              <w:t>NeuroLeadership</w:t>
            </w:r>
            <w:proofErr w:type="spellEnd"/>
            <w:r>
              <w:t xml:space="preserve"> Institute</w:t>
            </w:r>
            <w:r w:rsidR="00CF5E56" w:rsidRPr="00CF5E56">
              <w:t xml:space="preserve"> research indicat</w:t>
            </w:r>
            <w:r>
              <w:t>es</w:t>
            </w:r>
            <w:r w:rsidR="00CF5E56" w:rsidRPr="00CF5E56">
              <w:t xml:space="preserve"> t</w:t>
            </w:r>
            <w:r w:rsidR="00242216">
              <w:t xml:space="preserve">hat over 50% of people </w:t>
            </w:r>
            <w:r w:rsidR="00CF5E56" w:rsidRPr="00CF5E56">
              <w:t xml:space="preserve">are at a constant level 2 or higher. </w:t>
            </w:r>
          </w:p>
          <w:p w14:paraId="3E7EEC98" w14:textId="171A4255" w:rsidR="004D1682" w:rsidRPr="00570971" w:rsidRDefault="00242216" w:rsidP="000765DF">
            <w:pPr>
              <w:pStyle w:val="ListParagraph"/>
              <w:numPr>
                <w:ilvl w:val="0"/>
                <w:numId w:val="25"/>
              </w:numPr>
            </w:pPr>
            <w:r>
              <w:t>What do you think are the consequences of being at a sustained high threat level?</w:t>
            </w:r>
          </w:p>
        </w:tc>
      </w:tr>
      <w:tr w:rsidR="00E33F5E" w:rsidRPr="00570971" w14:paraId="41D11895" w14:textId="77777777" w:rsidTr="47064D40">
        <w:trPr>
          <w:trHeight w:val="3644"/>
        </w:trPr>
        <w:tc>
          <w:tcPr>
            <w:tcW w:w="4542" w:type="dxa"/>
          </w:tcPr>
          <w:p w14:paraId="6655113A" w14:textId="37B9395E" w:rsidR="00E33F5E" w:rsidRPr="00570971" w:rsidRDefault="00491CA1" w:rsidP="00363CB8">
            <w:pPr>
              <w:rPr>
                <w:b/>
                <w:bCs/>
                <w:color w:val="C00000"/>
              </w:rPr>
            </w:pPr>
            <w:r>
              <w:rPr>
                <w:b/>
                <w:bCs/>
                <w:color w:val="C00000"/>
              </w:rPr>
              <w:t xml:space="preserve">Slide </w:t>
            </w:r>
            <w:r w:rsidR="00D72179">
              <w:rPr>
                <w:b/>
                <w:bCs/>
                <w:color w:val="C00000"/>
              </w:rPr>
              <w:t>8</w:t>
            </w:r>
            <w:r w:rsidR="00E33F5E">
              <w:rPr>
                <w:b/>
                <w:bCs/>
                <w:color w:val="C00000"/>
              </w:rPr>
              <w:t>: less than 1 minute</w:t>
            </w:r>
          </w:p>
          <w:p w14:paraId="6882D787" w14:textId="487BF7D7" w:rsidR="00E33F5E" w:rsidRPr="00570971" w:rsidRDefault="0015414A" w:rsidP="00363CB8">
            <w:pPr>
              <w:rPr>
                <w:b/>
                <w:bCs/>
                <w:color w:val="C00000"/>
              </w:rPr>
            </w:pPr>
            <w:r w:rsidRPr="0015414A">
              <w:rPr>
                <w:b/>
                <w:bCs/>
                <w:noProof/>
                <w:color w:val="C00000"/>
              </w:rPr>
              <w:drawing>
                <wp:inline distT="0" distB="0" distL="0" distR="0" wp14:anchorId="56DFBDE2" wp14:editId="05566D60">
                  <wp:extent cx="2743200" cy="154305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43200" cy="1543050"/>
                          </a:xfrm>
                          <a:prstGeom prst="rect">
                            <a:avLst/>
                          </a:prstGeom>
                        </pic:spPr>
                      </pic:pic>
                    </a:graphicData>
                  </a:graphic>
                </wp:inline>
              </w:drawing>
            </w:r>
          </w:p>
        </w:tc>
        <w:tc>
          <w:tcPr>
            <w:tcW w:w="9943" w:type="dxa"/>
          </w:tcPr>
          <w:p w14:paraId="28E2BE2D" w14:textId="059A2A2B" w:rsidR="00242216" w:rsidRPr="00242216" w:rsidRDefault="00242216" w:rsidP="00242216">
            <w:pPr>
              <w:rPr>
                <w:b/>
                <w:bCs/>
              </w:rPr>
            </w:pPr>
            <w:r>
              <w:rPr>
                <w:b/>
                <w:bCs/>
              </w:rPr>
              <w:t>DO:</w:t>
            </w:r>
          </w:p>
          <w:p w14:paraId="55761CEB" w14:textId="74D87BA7" w:rsidR="00242216" w:rsidRDefault="00242216" w:rsidP="00491CA1">
            <w:pPr>
              <w:pStyle w:val="ListParagraph"/>
              <w:numPr>
                <w:ilvl w:val="0"/>
                <w:numId w:val="4"/>
              </w:numPr>
            </w:pPr>
            <w:r>
              <w:t>Summarize the consequences of being at Levels 2 and 3</w:t>
            </w:r>
          </w:p>
          <w:p w14:paraId="300CB2B9" w14:textId="78B57741" w:rsidR="00242216" w:rsidRDefault="00242216" w:rsidP="00242216"/>
          <w:p w14:paraId="64ACFEBC" w14:textId="6C1AA10E" w:rsidR="00242216" w:rsidRPr="004D1682" w:rsidRDefault="004D1682" w:rsidP="00242216">
            <w:pPr>
              <w:rPr>
                <w:b/>
                <w:bCs/>
              </w:rPr>
            </w:pPr>
            <w:r>
              <w:rPr>
                <w:b/>
                <w:bCs/>
              </w:rPr>
              <w:t>SAY:</w:t>
            </w:r>
          </w:p>
          <w:p w14:paraId="7A5599C8" w14:textId="77777777" w:rsidR="00AF22BE" w:rsidRPr="00AF22BE" w:rsidRDefault="00AF22BE" w:rsidP="00491CA1">
            <w:pPr>
              <w:pStyle w:val="ListParagraph"/>
              <w:numPr>
                <w:ilvl w:val="0"/>
                <w:numId w:val="4"/>
              </w:numPr>
            </w:pPr>
            <w:r w:rsidRPr="00AF22BE">
              <w:t xml:space="preserve">Levels 2 and 3 are extremely helpful for accomplishing life-or-death physical tasks, like running or jumping. </w:t>
            </w:r>
          </w:p>
          <w:p w14:paraId="3CF86E62" w14:textId="5ACBAAAA" w:rsidR="00AF22BE" w:rsidRPr="00AF22BE" w:rsidRDefault="00AF22BE" w:rsidP="00491CA1">
            <w:pPr>
              <w:pStyle w:val="ListParagraph"/>
              <w:numPr>
                <w:ilvl w:val="0"/>
                <w:numId w:val="4"/>
              </w:numPr>
            </w:pPr>
            <w:r w:rsidRPr="00AF22BE">
              <w:t xml:space="preserve">When we’re in these states, we default to self-protective behaviors. </w:t>
            </w:r>
            <w:r w:rsidR="004D1682">
              <w:t>W</w:t>
            </w:r>
            <w:r w:rsidRPr="00AF22BE">
              <w:t xml:space="preserve">e withdraw from others, stop collaborating, and essentially shut down. </w:t>
            </w:r>
          </w:p>
          <w:p w14:paraId="21AF6B70" w14:textId="431839B7" w:rsidR="00AF22BE" w:rsidRPr="00AF22BE" w:rsidRDefault="00AF22BE" w:rsidP="00491CA1">
            <w:pPr>
              <w:pStyle w:val="ListParagraph"/>
              <w:numPr>
                <w:ilvl w:val="0"/>
                <w:numId w:val="4"/>
              </w:numPr>
            </w:pPr>
            <w:r w:rsidRPr="00AF22BE">
              <w:t xml:space="preserve">Only by reducing threat to Level 1 will we see an improvement in our ability to think deeply and connect to one another. </w:t>
            </w:r>
          </w:p>
          <w:p w14:paraId="61B96640" w14:textId="77777777" w:rsidR="00AF22BE" w:rsidRPr="00AF22BE" w:rsidRDefault="00AF22BE" w:rsidP="00491CA1">
            <w:pPr>
              <w:pStyle w:val="ListParagraph"/>
              <w:numPr>
                <w:ilvl w:val="0"/>
                <w:numId w:val="4"/>
              </w:numPr>
            </w:pPr>
            <w:r w:rsidRPr="00AF22BE">
              <w:t>Managers can help their teams by being empathetic, celebrating wins and progress, being clear about priorities and timelines, and giving us autonomy and flexibility.</w:t>
            </w:r>
          </w:p>
          <w:p w14:paraId="722785AC" w14:textId="6EC66EAF" w:rsidR="00E33F5E" w:rsidRPr="00570971" w:rsidRDefault="00AF22BE" w:rsidP="004D1682">
            <w:pPr>
              <w:pStyle w:val="ListParagraph"/>
              <w:numPr>
                <w:ilvl w:val="0"/>
                <w:numId w:val="4"/>
              </w:numPr>
            </w:pPr>
            <w:r w:rsidRPr="00AF22BE">
              <w:t>The good news, there’s also a lot that we can do for ourselves and each other if we decide to be intentional. I’m going to share a simple process for making increasing your wellness.</w:t>
            </w:r>
          </w:p>
        </w:tc>
      </w:tr>
    </w:tbl>
    <w:p w14:paraId="02C1B531" w14:textId="77777777" w:rsidR="00E21A06" w:rsidRDefault="00E21A06" w:rsidP="006D0093">
      <w:pPr>
        <w:pStyle w:val="Heading1"/>
      </w:pPr>
    </w:p>
    <w:p w14:paraId="241841B1" w14:textId="4B8D3038" w:rsidR="00E21A06" w:rsidRPr="00D72179" w:rsidRDefault="00BF198F" w:rsidP="00D72179">
      <w:pPr>
        <w:jc w:val="center"/>
        <w:rPr>
          <w:b/>
          <w:bCs/>
          <w:i/>
          <w:iCs/>
          <w:sz w:val="28"/>
          <w:szCs w:val="28"/>
        </w:rPr>
      </w:pPr>
      <w:r>
        <w:rPr>
          <w:b/>
          <w:bCs/>
          <w:i/>
          <w:iCs/>
          <w:sz w:val="28"/>
          <w:szCs w:val="28"/>
        </w:rPr>
        <w:t xml:space="preserve"> </w:t>
      </w:r>
      <w:r w:rsidR="00E21A06">
        <w:br w:type="page"/>
      </w:r>
    </w:p>
    <w:p w14:paraId="1C640BB8" w14:textId="7E7D58F7" w:rsidR="006D0093" w:rsidRDefault="00E21A06" w:rsidP="00A2780F">
      <w:pPr>
        <w:pStyle w:val="Heading2"/>
      </w:pPr>
      <w:bookmarkStart w:id="9" w:name="_Outcome_1:_Increase"/>
      <w:bookmarkStart w:id="10" w:name="_Toc50818457"/>
      <w:bookmarkEnd w:id="9"/>
      <w:r>
        <w:lastRenderedPageBreak/>
        <w:t xml:space="preserve">Outcome 1: Increase your Wellness </w:t>
      </w:r>
      <w:r w:rsidR="006D0093">
        <w:t>(00:</w:t>
      </w:r>
      <w:r w:rsidR="00544AE6">
        <w:t>2</w:t>
      </w:r>
      <w:r w:rsidR="00A6244D">
        <w:t>5</w:t>
      </w:r>
      <w:r w:rsidR="006D0093">
        <w:t xml:space="preserve"> – 0:</w:t>
      </w:r>
      <w:r w:rsidR="00544AE6">
        <w:t>45</w:t>
      </w:r>
      <w:r w:rsidR="006D0093">
        <w:t>)</w:t>
      </w:r>
      <w:bookmarkEnd w:id="10"/>
    </w:p>
    <w:tbl>
      <w:tblPr>
        <w:tblStyle w:val="TableGrid"/>
        <w:tblW w:w="14485" w:type="dxa"/>
        <w:tblLook w:val="04A0" w:firstRow="1" w:lastRow="0" w:firstColumn="1" w:lastColumn="0" w:noHBand="0" w:noVBand="1"/>
      </w:tblPr>
      <w:tblGrid>
        <w:gridCol w:w="4542"/>
        <w:gridCol w:w="9943"/>
      </w:tblGrid>
      <w:tr w:rsidR="006D0093" w:rsidRPr="00570971" w14:paraId="71E7EF43" w14:textId="77777777" w:rsidTr="47064D40">
        <w:trPr>
          <w:tblHeader/>
        </w:trPr>
        <w:tc>
          <w:tcPr>
            <w:tcW w:w="4542" w:type="dxa"/>
            <w:shd w:val="clear" w:color="auto" w:fill="FFC000" w:themeFill="accent4"/>
          </w:tcPr>
          <w:p w14:paraId="452253B5" w14:textId="77777777" w:rsidR="006D0093" w:rsidRPr="0010505E" w:rsidRDefault="006D0093" w:rsidP="00363CB8">
            <w:pPr>
              <w:jc w:val="center"/>
              <w:rPr>
                <w:sz w:val="32"/>
                <w:szCs w:val="32"/>
              </w:rPr>
            </w:pPr>
            <w:r w:rsidRPr="0010505E">
              <w:rPr>
                <w:sz w:val="32"/>
                <w:szCs w:val="32"/>
              </w:rPr>
              <w:t>Slide Number/Duration</w:t>
            </w:r>
          </w:p>
        </w:tc>
        <w:tc>
          <w:tcPr>
            <w:tcW w:w="9943" w:type="dxa"/>
            <w:shd w:val="clear" w:color="auto" w:fill="FFC000" w:themeFill="accent4"/>
          </w:tcPr>
          <w:p w14:paraId="50F213A1" w14:textId="77777777" w:rsidR="006D0093" w:rsidRPr="0010505E" w:rsidRDefault="006D0093" w:rsidP="00363CB8">
            <w:pPr>
              <w:jc w:val="center"/>
              <w:rPr>
                <w:sz w:val="32"/>
                <w:szCs w:val="32"/>
              </w:rPr>
            </w:pPr>
            <w:r w:rsidRPr="0010505E">
              <w:rPr>
                <w:sz w:val="32"/>
                <w:szCs w:val="32"/>
              </w:rPr>
              <w:t>Facilitator Dialog</w:t>
            </w:r>
          </w:p>
        </w:tc>
      </w:tr>
      <w:tr w:rsidR="002C7A5A" w:rsidRPr="00570971" w14:paraId="2FE5DC5F" w14:textId="77777777" w:rsidTr="47064D40">
        <w:tc>
          <w:tcPr>
            <w:tcW w:w="4542" w:type="dxa"/>
            <w:shd w:val="clear" w:color="auto" w:fill="auto"/>
          </w:tcPr>
          <w:p w14:paraId="5DBEB36F" w14:textId="0CD91BDA" w:rsidR="002C7A5A" w:rsidRPr="00570971" w:rsidRDefault="002C7A5A" w:rsidP="002C7A5A">
            <w:pPr>
              <w:rPr>
                <w:b/>
                <w:bCs/>
                <w:color w:val="C00000"/>
              </w:rPr>
            </w:pPr>
            <w:r>
              <w:rPr>
                <w:b/>
                <w:bCs/>
                <w:color w:val="C00000"/>
              </w:rPr>
              <w:t xml:space="preserve">Slide </w:t>
            </w:r>
            <w:r w:rsidR="00D72179">
              <w:rPr>
                <w:b/>
                <w:bCs/>
                <w:color w:val="C00000"/>
              </w:rPr>
              <w:t>9</w:t>
            </w:r>
            <w:r>
              <w:rPr>
                <w:b/>
                <w:bCs/>
                <w:color w:val="C00000"/>
              </w:rPr>
              <w:t>: 5 minutes</w:t>
            </w:r>
          </w:p>
          <w:p w14:paraId="456C87F5" w14:textId="77F691FF" w:rsidR="002C7A5A" w:rsidRPr="006D0093" w:rsidRDefault="002C7A5A" w:rsidP="002C7A5A">
            <w:pPr>
              <w:jc w:val="center"/>
              <w:rPr>
                <w:sz w:val="28"/>
                <w:szCs w:val="28"/>
              </w:rPr>
            </w:pPr>
            <w:r w:rsidRPr="00570971">
              <w:rPr>
                <w:b/>
                <w:bCs/>
                <w:noProof/>
                <w:color w:val="C00000"/>
              </w:rPr>
              <w:drawing>
                <wp:inline distT="0" distB="0" distL="0" distR="0" wp14:anchorId="494BDA53" wp14:editId="5FAEB87E">
                  <wp:extent cx="2743200" cy="15430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43200" cy="1543050"/>
                          </a:xfrm>
                          <a:prstGeom prst="rect">
                            <a:avLst/>
                          </a:prstGeom>
                        </pic:spPr>
                      </pic:pic>
                    </a:graphicData>
                  </a:graphic>
                </wp:inline>
              </w:drawing>
            </w:r>
          </w:p>
        </w:tc>
        <w:tc>
          <w:tcPr>
            <w:tcW w:w="9943" w:type="dxa"/>
            <w:shd w:val="clear" w:color="auto" w:fill="auto"/>
          </w:tcPr>
          <w:p w14:paraId="651AA391" w14:textId="77777777" w:rsidR="002C7A5A" w:rsidRPr="00517ABA" w:rsidRDefault="002C7A5A" w:rsidP="002C7A5A">
            <w:pPr>
              <w:rPr>
                <w:b/>
                <w:bCs/>
              </w:rPr>
            </w:pPr>
            <w:r w:rsidRPr="00517ABA">
              <w:rPr>
                <w:b/>
                <w:bCs/>
              </w:rPr>
              <w:t xml:space="preserve">SAY: </w:t>
            </w:r>
          </w:p>
          <w:p w14:paraId="4A01DD33" w14:textId="77777777" w:rsidR="002C7A5A" w:rsidRDefault="002C7A5A" w:rsidP="002C7A5A">
            <w:pPr>
              <w:pStyle w:val="ListParagraph"/>
              <w:numPr>
                <w:ilvl w:val="0"/>
                <w:numId w:val="5"/>
              </w:numPr>
            </w:pPr>
            <w:r>
              <w:t>I am going to introduce you to a simple 3-part process for improving your wellness.</w:t>
            </w:r>
          </w:p>
          <w:p w14:paraId="448FBA1B" w14:textId="77777777" w:rsidR="002C7A5A" w:rsidRPr="00AF22BE" w:rsidRDefault="002C7A5A" w:rsidP="002C7A5A">
            <w:pPr>
              <w:pStyle w:val="ListParagraph"/>
              <w:numPr>
                <w:ilvl w:val="0"/>
                <w:numId w:val="5"/>
              </w:numPr>
            </w:pPr>
            <w:r>
              <w:t>First,</w:t>
            </w:r>
            <w:r w:rsidRPr="00AF22BE">
              <w:t xml:space="preserve"> you will recognize your unique signs of stress (review the signs – sourced from CDC and NLI)</w:t>
            </w:r>
          </w:p>
          <w:p w14:paraId="58E369B6" w14:textId="77777777" w:rsidR="00AF22BE" w:rsidRPr="00AF22BE" w:rsidRDefault="00AF22BE" w:rsidP="002C7A5A">
            <w:pPr>
              <w:pStyle w:val="ListParagraph"/>
              <w:numPr>
                <w:ilvl w:val="0"/>
                <w:numId w:val="5"/>
              </w:numPr>
            </w:pPr>
            <w:r w:rsidRPr="00AF22BE">
              <w:t>Next, you will identify stress reducers that work for you – especially those that might alleviate specific signs of stress</w:t>
            </w:r>
          </w:p>
          <w:p w14:paraId="275B4508" w14:textId="77777777" w:rsidR="002C7A5A" w:rsidRDefault="002C7A5A" w:rsidP="002C7A5A">
            <w:pPr>
              <w:rPr>
                <w:b/>
                <w:bCs/>
              </w:rPr>
            </w:pPr>
          </w:p>
          <w:p w14:paraId="73741C8B" w14:textId="77777777" w:rsidR="002C7A5A" w:rsidRPr="00517ABA" w:rsidRDefault="002C7A5A" w:rsidP="002C7A5A">
            <w:pPr>
              <w:rPr>
                <w:b/>
                <w:bCs/>
              </w:rPr>
            </w:pPr>
            <w:r w:rsidRPr="00517ABA">
              <w:rPr>
                <w:b/>
                <w:bCs/>
              </w:rPr>
              <w:t xml:space="preserve">DO: </w:t>
            </w:r>
          </w:p>
          <w:p w14:paraId="4877FC21" w14:textId="77777777" w:rsidR="002C7A5A" w:rsidRPr="00AF22BE" w:rsidRDefault="002C7A5A" w:rsidP="002C7A5A">
            <w:pPr>
              <w:pStyle w:val="ListParagraph"/>
              <w:numPr>
                <w:ilvl w:val="0"/>
                <w:numId w:val="5"/>
              </w:numPr>
            </w:pPr>
            <w:r w:rsidRPr="00297370">
              <w:t>U</w:t>
            </w:r>
            <w:r w:rsidRPr="00AF22BE">
              <w:t>se the Zoom chat to send the worksheet</w:t>
            </w:r>
          </w:p>
          <w:p w14:paraId="3E104CBD" w14:textId="77777777" w:rsidR="002C7A5A" w:rsidRDefault="1D2BCF09" w:rsidP="002C7A5A">
            <w:pPr>
              <w:rPr>
                <w:b/>
                <w:bCs/>
              </w:rPr>
            </w:pPr>
            <w:r>
              <w:rPr>
                <w:noProof/>
              </w:rPr>
              <w:drawing>
                <wp:inline distT="0" distB="0" distL="0" distR="0" wp14:anchorId="4E7BB1D8" wp14:editId="4CE89197">
                  <wp:extent cx="2503358" cy="567059"/>
                  <wp:effectExtent l="0" t="0" r="0" b="4445"/>
                  <wp:docPr id="45103921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2503358" cy="567059"/>
                          </a:xfrm>
                          <a:prstGeom prst="rect">
                            <a:avLst/>
                          </a:prstGeom>
                        </pic:spPr>
                      </pic:pic>
                    </a:graphicData>
                  </a:graphic>
                </wp:inline>
              </w:drawing>
            </w:r>
          </w:p>
          <w:p w14:paraId="0BF7CE83" w14:textId="027FB7C7" w:rsidR="002C7A5A" w:rsidRDefault="002C7A5A" w:rsidP="002C7A5A">
            <w:r w:rsidRPr="00517ABA">
              <w:rPr>
                <w:b/>
                <w:bCs/>
              </w:rPr>
              <w:t>CLICK</w:t>
            </w:r>
            <w:r w:rsidRPr="00AF22BE">
              <w:t xml:space="preserve"> </w:t>
            </w:r>
            <w:r>
              <w:t>(instructions animation)</w:t>
            </w:r>
          </w:p>
          <w:p w14:paraId="3CBA34BB" w14:textId="77777777" w:rsidR="002C7A5A" w:rsidRPr="00B863F0" w:rsidRDefault="002C7A5A" w:rsidP="002C7A5A">
            <w:pPr>
              <w:rPr>
                <w:b/>
                <w:bCs/>
              </w:rPr>
            </w:pPr>
            <w:r w:rsidRPr="00B863F0">
              <w:rPr>
                <w:b/>
                <w:bCs/>
              </w:rPr>
              <w:t>SAY:</w:t>
            </w:r>
          </w:p>
          <w:p w14:paraId="4E85CC2A" w14:textId="77777777" w:rsidR="002C7A5A" w:rsidRDefault="002C7A5A" w:rsidP="002C7A5A">
            <w:pPr>
              <w:pStyle w:val="ListParagraph"/>
              <w:numPr>
                <w:ilvl w:val="0"/>
                <w:numId w:val="27"/>
              </w:numPr>
            </w:pPr>
            <w:r w:rsidRPr="00AF22BE">
              <w:t>I am going to set a timer for 2 minutes, and then I’ll check in on how you’re doing</w:t>
            </w:r>
            <w:r>
              <w:t>. Please do only Page 1.</w:t>
            </w:r>
          </w:p>
          <w:p w14:paraId="7DF6461D" w14:textId="77777777" w:rsidR="002C7A5A" w:rsidRDefault="002C7A5A" w:rsidP="002C7A5A"/>
          <w:p w14:paraId="6BECC516" w14:textId="77777777" w:rsidR="002C7A5A" w:rsidRPr="00B863F0" w:rsidRDefault="002C7A5A" w:rsidP="002C7A5A">
            <w:pPr>
              <w:rPr>
                <w:b/>
                <w:bCs/>
              </w:rPr>
            </w:pPr>
            <w:r w:rsidRPr="00B863F0">
              <w:rPr>
                <w:b/>
                <w:bCs/>
              </w:rPr>
              <w:t>DO:</w:t>
            </w:r>
          </w:p>
          <w:p w14:paraId="7551D540" w14:textId="77777777" w:rsidR="002C7A5A" w:rsidRDefault="002C7A5A" w:rsidP="002C7A5A">
            <w:pPr>
              <w:pStyle w:val="ListParagraph"/>
              <w:numPr>
                <w:ilvl w:val="0"/>
                <w:numId w:val="5"/>
              </w:numPr>
            </w:pPr>
            <w:r>
              <w:t>Set a timer for 2 minutes.</w:t>
            </w:r>
          </w:p>
          <w:p w14:paraId="5F6EE69E" w14:textId="6B2BA7CF" w:rsidR="00AF22BE" w:rsidRPr="00AF22BE" w:rsidRDefault="00AF22BE" w:rsidP="002C7A5A">
            <w:pPr>
              <w:pStyle w:val="ListParagraph"/>
              <w:numPr>
                <w:ilvl w:val="0"/>
                <w:numId w:val="5"/>
              </w:numPr>
            </w:pPr>
            <w:r>
              <w:t>While waiting</w:t>
            </w:r>
            <w:r w:rsidR="002C7A5A">
              <w:t>, set</w:t>
            </w:r>
            <w:r>
              <w:t xml:space="preserve"> up the breakout rooms so that each room has 3-4 people.</w:t>
            </w:r>
            <w:r w:rsidR="002C7A5A">
              <w:t xml:space="preserve"> Pull out anyone who indicated they don’t want to participate.</w:t>
            </w:r>
          </w:p>
          <w:p w14:paraId="6FA88AE8" w14:textId="257A3C58" w:rsidR="00591915" w:rsidRPr="006A6BF2" w:rsidRDefault="002C7A5A" w:rsidP="00544AE6">
            <w:pPr>
              <w:pStyle w:val="ListParagraph"/>
              <w:numPr>
                <w:ilvl w:val="0"/>
                <w:numId w:val="5"/>
              </w:numPr>
            </w:pPr>
            <w:r>
              <w:rPr>
                <w:b/>
                <w:bCs/>
              </w:rPr>
              <w:t>At end of 2 minutes</w:t>
            </w:r>
            <w:r w:rsidRPr="00AF22BE">
              <w:rPr>
                <w:b/>
                <w:bCs/>
              </w:rPr>
              <w:t xml:space="preserve">: </w:t>
            </w:r>
            <w:r w:rsidRPr="00AF22BE">
              <w:t>Ask anyone who has completed the worksheet to type 1 in the chat. Depending on the responses, give more time or move to the next slide</w:t>
            </w:r>
            <w:r w:rsidR="00544AE6">
              <w:t>.</w:t>
            </w:r>
          </w:p>
        </w:tc>
      </w:tr>
      <w:tr w:rsidR="005A2AA4" w:rsidRPr="00570971" w14:paraId="0A557650" w14:textId="77777777" w:rsidTr="47064D40">
        <w:tc>
          <w:tcPr>
            <w:tcW w:w="4542" w:type="dxa"/>
            <w:shd w:val="clear" w:color="auto" w:fill="auto"/>
          </w:tcPr>
          <w:p w14:paraId="66895CED" w14:textId="3CAFDD80" w:rsidR="005A2AA4" w:rsidRDefault="006A6BF2" w:rsidP="002C7A5A">
            <w:pPr>
              <w:rPr>
                <w:b/>
                <w:bCs/>
                <w:color w:val="C00000"/>
              </w:rPr>
            </w:pPr>
            <w:r>
              <w:rPr>
                <w:b/>
                <w:bCs/>
                <w:color w:val="C00000"/>
              </w:rPr>
              <w:t>Slide 1</w:t>
            </w:r>
            <w:r w:rsidR="00D72179">
              <w:rPr>
                <w:b/>
                <w:bCs/>
                <w:color w:val="C00000"/>
              </w:rPr>
              <w:t>0</w:t>
            </w:r>
            <w:r>
              <w:rPr>
                <w:b/>
                <w:bCs/>
                <w:color w:val="C00000"/>
              </w:rPr>
              <w:t>: 1 minute</w:t>
            </w:r>
          </w:p>
          <w:p w14:paraId="13BC234C" w14:textId="2217F7DF" w:rsidR="006A6BF2" w:rsidRDefault="006A6BF2" w:rsidP="002C7A5A">
            <w:pPr>
              <w:rPr>
                <w:b/>
                <w:bCs/>
                <w:color w:val="C00000"/>
              </w:rPr>
            </w:pPr>
            <w:r w:rsidRPr="006A6BF2">
              <w:rPr>
                <w:b/>
                <w:bCs/>
                <w:noProof/>
                <w:color w:val="C00000"/>
              </w:rPr>
              <w:drawing>
                <wp:inline distT="0" distB="0" distL="0" distR="0" wp14:anchorId="0C8CFAD6" wp14:editId="11262334">
                  <wp:extent cx="2743200" cy="15430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43200" cy="1543050"/>
                          </a:xfrm>
                          <a:prstGeom prst="rect">
                            <a:avLst/>
                          </a:prstGeom>
                        </pic:spPr>
                      </pic:pic>
                    </a:graphicData>
                  </a:graphic>
                </wp:inline>
              </w:drawing>
            </w:r>
          </w:p>
        </w:tc>
        <w:tc>
          <w:tcPr>
            <w:tcW w:w="9943" w:type="dxa"/>
            <w:shd w:val="clear" w:color="auto" w:fill="auto"/>
          </w:tcPr>
          <w:p w14:paraId="0F7A2609" w14:textId="77777777" w:rsidR="00BE078B" w:rsidRDefault="00BE078B" w:rsidP="002C7A5A">
            <w:pPr>
              <w:rPr>
                <w:b/>
                <w:bCs/>
              </w:rPr>
            </w:pPr>
            <w:r>
              <w:rPr>
                <w:b/>
                <w:bCs/>
              </w:rPr>
              <w:t>SAY:</w:t>
            </w:r>
          </w:p>
          <w:p w14:paraId="370F7FE2" w14:textId="6EF70A1E" w:rsidR="00BE078B" w:rsidRDefault="00BE078B" w:rsidP="00BE078B">
            <w:pPr>
              <w:pStyle w:val="ListParagraph"/>
              <w:numPr>
                <w:ilvl w:val="0"/>
                <w:numId w:val="38"/>
              </w:numPr>
            </w:pPr>
            <w:r>
              <w:t>In just a moment, I’m going to have you use the work you’ve done to set personal wellness goals.</w:t>
            </w:r>
          </w:p>
          <w:p w14:paraId="164C1F88" w14:textId="58B696D6" w:rsidR="00BE078B" w:rsidRPr="00BE078B" w:rsidRDefault="00BE078B" w:rsidP="00BE078B">
            <w:pPr>
              <w:pStyle w:val="ListParagraph"/>
              <w:numPr>
                <w:ilvl w:val="0"/>
                <w:numId w:val="38"/>
              </w:numPr>
            </w:pPr>
            <w:proofErr w:type="gramStart"/>
            <w:r>
              <w:t>First</w:t>
            </w:r>
            <w:proofErr w:type="gramEnd"/>
            <w:r>
              <w:t xml:space="preserve"> I want to review some components to successful goal setting</w:t>
            </w:r>
          </w:p>
          <w:p w14:paraId="07EE1713" w14:textId="77777777" w:rsidR="00BE078B" w:rsidRDefault="00BE078B" w:rsidP="002C7A5A">
            <w:pPr>
              <w:rPr>
                <w:b/>
                <w:bCs/>
              </w:rPr>
            </w:pPr>
          </w:p>
          <w:p w14:paraId="10382E46" w14:textId="6FC5878D" w:rsidR="005A2AA4" w:rsidRDefault="006A6BF2" w:rsidP="002C7A5A">
            <w:pPr>
              <w:rPr>
                <w:b/>
                <w:bCs/>
              </w:rPr>
            </w:pPr>
            <w:r>
              <w:rPr>
                <w:b/>
                <w:bCs/>
              </w:rPr>
              <w:t>DO:</w:t>
            </w:r>
          </w:p>
          <w:p w14:paraId="4555C2D0" w14:textId="77777777" w:rsidR="006A6BF2" w:rsidRDefault="00BE078B" w:rsidP="006A6BF2">
            <w:pPr>
              <w:pStyle w:val="ListParagraph"/>
              <w:numPr>
                <w:ilvl w:val="0"/>
                <w:numId w:val="37"/>
              </w:numPr>
            </w:pPr>
            <w:r>
              <w:t>Review the list</w:t>
            </w:r>
          </w:p>
          <w:p w14:paraId="72A1D0D0" w14:textId="77777777" w:rsidR="00BE078B" w:rsidRDefault="00BE078B" w:rsidP="006A6BF2">
            <w:pPr>
              <w:pStyle w:val="ListParagraph"/>
              <w:numPr>
                <w:ilvl w:val="0"/>
                <w:numId w:val="37"/>
              </w:numPr>
            </w:pPr>
            <w:r>
              <w:t>Add any personal</w:t>
            </w:r>
            <w:r w:rsidR="004836F0">
              <w:t xml:space="preserve"> examples of what has helped you be successful in achieving goals</w:t>
            </w:r>
          </w:p>
          <w:p w14:paraId="585988A4" w14:textId="7BBB1A61" w:rsidR="001670AF" w:rsidRDefault="004836F0" w:rsidP="001670AF">
            <w:pPr>
              <w:pStyle w:val="ListParagraph"/>
              <w:numPr>
                <w:ilvl w:val="0"/>
                <w:numId w:val="37"/>
              </w:numPr>
            </w:pPr>
            <w:r>
              <w:t xml:space="preserve">Emphasize that wellness goals don’t need to be stretch goals; when you’re trying to improve your </w:t>
            </w:r>
            <w:proofErr w:type="gramStart"/>
            <w:r>
              <w:t>wellness</w:t>
            </w:r>
            <w:proofErr w:type="gramEnd"/>
            <w:r>
              <w:t xml:space="preserve"> it is better to set some small, attainable goals so that you can generate </w:t>
            </w:r>
            <w:r w:rsidR="001670AF">
              <w:t>some momentum before trying something more challenging.</w:t>
            </w:r>
          </w:p>
          <w:p w14:paraId="33A2DF18" w14:textId="409612BC" w:rsidR="001670AF" w:rsidRPr="006A6BF2" w:rsidRDefault="001670AF" w:rsidP="001670AF"/>
        </w:tc>
      </w:tr>
      <w:tr w:rsidR="002C7A5A" w:rsidRPr="00570971" w14:paraId="373AA2C0" w14:textId="77777777" w:rsidTr="47064D40">
        <w:tc>
          <w:tcPr>
            <w:tcW w:w="4542" w:type="dxa"/>
            <w:shd w:val="clear" w:color="auto" w:fill="auto"/>
          </w:tcPr>
          <w:p w14:paraId="09946406" w14:textId="14362C6C" w:rsidR="00451814" w:rsidRPr="00570971" w:rsidRDefault="00451814" w:rsidP="00451814">
            <w:pPr>
              <w:rPr>
                <w:b/>
                <w:bCs/>
                <w:color w:val="C00000"/>
              </w:rPr>
            </w:pPr>
            <w:r>
              <w:rPr>
                <w:b/>
                <w:bCs/>
                <w:color w:val="C00000"/>
              </w:rPr>
              <w:lastRenderedPageBreak/>
              <w:t xml:space="preserve">Slide </w:t>
            </w:r>
            <w:r w:rsidRPr="00570971">
              <w:rPr>
                <w:b/>
                <w:bCs/>
                <w:color w:val="C00000"/>
              </w:rPr>
              <w:t>1</w:t>
            </w:r>
            <w:r w:rsidR="00D72179">
              <w:rPr>
                <w:b/>
                <w:bCs/>
                <w:color w:val="C00000"/>
              </w:rPr>
              <w:t>1</w:t>
            </w:r>
            <w:r>
              <w:rPr>
                <w:b/>
                <w:bCs/>
                <w:color w:val="C00000"/>
              </w:rPr>
              <w:t>: 12 minutes</w:t>
            </w:r>
          </w:p>
          <w:p w14:paraId="33562380" w14:textId="32666F26" w:rsidR="002C7A5A" w:rsidRPr="006D0093" w:rsidRDefault="00451814" w:rsidP="002C7A5A">
            <w:pPr>
              <w:jc w:val="center"/>
              <w:rPr>
                <w:sz w:val="28"/>
                <w:szCs w:val="28"/>
              </w:rPr>
            </w:pPr>
            <w:r w:rsidRPr="00570971">
              <w:rPr>
                <w:b/>
                <w:bCs/>
                <w:noProof/>
                <w:color w:val="C00000"/>
              </w:rPr>
              <w:drawing>
                <wp:inline distT="0" distB="0" distL="0" distR="0" wp14:anchorId="1EC2D4AE" wp14:editId="7F213118">
                  <wp:extent cx="2743200" cy="15430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43200" cy="1543050"/>
                          </a:xfrm>
                          <a:prstGeom prst="rect">
                            <a:avLst/>
                          </a:prstGeom>
                        </pic:spPr>
                      </pic:pic>
                    </a:graphicData>
                  </a:graphic>
                </wp:inline>
              </w:drawing>
            </w:r>
          </w:p>
        </w:tc>
        <w:tc>
          <w:tcPr>
            <w:tcW w:w="9943" w:type="dxa"/>
            <w:shd w:val="clear" w:color="auto" w:fill="auto"/>
          </w:tcPr>
          <w:p w14:paraId="74C0C8E5" w14:textId="77777777" w:rsidR="00451814" w:rsidRPr="00B863F0" w:rsidRDefault="00451814" w:rsidP="00451814">
            <w:pPr>
              <w:rPr>
                <w:b/>
                <w:bCs/>
              </w:rPr>
            </w:pPr>
            <w:r>
              <w:rPr>
                <w:b/>
                <w:bCs/>
              </w:rPr>
              <w:t>SAY</w:t>
            </w:r>
            <w:r w:rsidRPr="00B863F0">
              <w:rPr>
                <w:b/>
                <w:bCs/>
              </w:rPr>
              <w:t>:</w:t>
            </w:r>
          </w:p>
          <w:p w14:paraId="22E7E71D" w14:textId="77777777" w:rsidR="00451814" w:rsidRDefault="00AF22BE" w:rsidP="00451814">
            <w:pPr>
              <w:pStyle w:val="ListParagraph"/>
              <w:numPr>
                <w:ilvl w:val="0"/>
                <w:numId w:val="6"/>
              </w:numPr>
            </w:pPr>
            <w:r w:rsidRPr="00AF22BE">
              <w:t xml:space="preserve">On the </w:t>
            </w:r>
            <w:r w:rsidR="00451814">
              <w:t>Page 2</w:t>
            </w:r>
            <w:r w:rsidRPr="00AF22BE">
              <w:t xml:space="preserve"> of your digital handout, you will find a simple worksh</w:t>
            </w:r>
            <w:r w:rsidR="00451814">
              <w:t>e</w:t>
            </w:r>
            <w:r w:rsidRPr="00AF22BE">
              <w:t>et for setting your goals.</w:t>
            </w:r>
          </w:p>
          <w:p w14:paraId="359A08FF" w14:textId="77777777" w:rsidR="00AF22BE" w:rsidRPr="00AF22BE" w:rsidRDefault="00451814" w:rsidP="00451814">
            <w:pPr>
              <w:pStyle w:val="ListParagraph"/>
              <w:numPr>
                <w:ilvl w:val="0"/>
                <w:numId w:val="6"/>
              </w:numPr>
            </w:pPr>
            <w:r>
              <w:t>These are some sample goals that happen to be my personal wellness goals.</w:t>
            </w:r>
          </w:p>
          <w:p w14:paraId="7157E0B9" w14:textId="77777777" w:rsidR="00451814" w:rsidRDefault="00451814" w:rsidP="00451814"/>
          <w:p w14:paraId="7E2D9765" w14:textId="7D52D4AB" w:rsidR="00451814" w:rsidRDefault="00451814" w:rsidP="00451814">
            <w:r w:rsidRPr="00B01324">
              <w:rPr>
                <w:b/>
                <w:bCs/>
              </w:rPr>
              <w:t>CLICK</w:t>
            </w:r>
            <w:r>
              <w:rPr>
                <w:b/>
                <w:bCs/>
              </w:rPr>
              <w:t xml:space="preserve"> </w:t>
            </w:r>
            <w:r>
              <w:t>(breakout instructions)</w:t>
            </w:r>
          </w:p>
          <w:p w14:paraId="3615F594" w14:textId="77777777" w:rsidR="00451814" w:rsidRPr="00B863F0" w:rsidRDefault="00451814" w:rsidP="00451814">
            <w:pPr>
              <w:rPr>
                <w:b/>
                <w:bCs/>
              </w:rPr>
            </w:pPr>
            <w:r>
              <w:rPr>
                <w:b/>
                <w:bCs/>
              </w:rPr>
              <w:t>SAY</w:t>
            </w:r>
            <w:r w:rsidRPr="00B863F0">
              <w:rPr>
                <w:b/>
                <w:bCs/>
              </w:rPr>
              <w:t>:</w:t>
            </w:r>
          </w:p>
          <w:p w14:paraId="037AFA39" w14:textId="77777777" w:rsidR="00451814" w:rsidRDefault="00AF22BE" w:rsidP="00451814">
            <w:pPr>
              <w:pStyle w:val="ListParagraph"/>
              <w:numPr>
                <w:ilvl w:val="0"/>
                <w:numId w:val="6"/>
              </w:numPr>
            </w:pPr>
            <w:r w:rsidRPr="00AF22BE">
              <w:t xml:space="preserve">I am going to put you in breakout groups of 3-4 people. </w:t>
            </w:r>
          </w:p>
          <w:p w14:paraId="1FDE0CD0" w14:textId="77777777" w:rsidR="00AF22BE" w:rsidRPr="00AF22BE" w:rsidRDefault="00AF22BE" w:rsidP="00451814">
            <w:pPr>
              <w:pStyle w:val="ListParagraph"/>
              <w:numPr>
                <w:ilvl w:val="0"/>
                <w:numId w:val="6"/>
              </w:numPr>
            </w:pPr>
            <w:r w:rsidRPr="00AF22BE">
              <w:t>I would like you to share what you’re comfortable sharing from Page 1, and then brainstorm together on your wellness goals.</w:t>
            </w:r>
            <w:r w:rsidR="00451814">
              <w:t xml:space="preserve"> You’ll have 10 minutes to work together.</w:t>
            </w:r>
          </w:p>
          <w:p w14:paraId="7ADF97A8" w14:textId="77777777" w:rsidR="00544AE6" w:rsidRDefault="00AF22BE" w:rsidP="00451814">
            <w:pPr>
              <w:pStyle w:val="ListParagraph"/>
              <w:numPr>
                <w:ilvl w:val="0"/>
                <w:numId w:val="6"/>
              </w:numPr>
            </w:pPr>
            <w:r w:rsidRPr="00AF22BE">
              <w:t>If you’ve never used the Zoom breakout room functionality, here’s what to expect</w:t>
            </w:r>
            <w:r w:rsidR="00544AE6">
              <w:t>:</w:t>
            </w:r>
          </w:p>
          <w:p w14:paraId="53E7D9DF" w14:textId="77777777" w:rsidR="00544AE6" w:rsidRDefault="00AF22BE" w:rsidP="00544AE6">
            <w:pPr>
              <w:pStyle w:val="ListParagraph"/>
              <w:numPr>
                <w:ilvl w:val="1"/>
                <w:numId w:val="6"/>
              </w:numPr>
            </w:pPr>
            <w:r w:rsidRPr="00AF22BE">
              <w:t xml:space="preserve">You’ll move into a separate digital space where no one else in the meeting can see or hear your group conversations. </w:t>
            </w:r>
          </w:p>
          <w:p w14:paraId="4BDF970A" w14:textId="77777777" w:rsidR="00544AE6" w:rsidRDefault="00AF22BE" w:rsidP="00544AE6">
            <w:pPr>
              <w:pStyle w:val="ListParagraph"/>
              <w:numPr>
                <w:ilvl w:val="1"/>
                <w:numId w:val="6"/>
              </w:numPr>
            </w:pPr>
            <w:r w:rsidRPr="00AF22BE">
              <w:t>I can communicate with you through broadcasting messages, but they’re subtle and tend to get missed.</w:t>
            </w:r>
            <w:r w:rsidR="00451814">
              <w:t xml:space="preserve"> </w:t>
            </w:r>
          </w:p>
          <w:p w14:paraId="249E5291" w14:textId="009E16DC" w:rsidR="00451814" w:rsidRPr="00AF22BE" w:rsidRDefault="00451814" w:rsidP="00544AE6">
            <w:pPr>
              <w:pStyle w:val="ListParagraph"/>
              <w:numPr>
                <w:ilvl w:val="1"/>
                <w:numId w:val="6"/>
              </w:numPr>
            </w:pPr>
            <w:r w:rsidRPr="00AF22BE">
              <w:t xml:space="preserve">I’ll close the breakout rooms after the allotted time, and you’ll have the option to immediately return to the main </w:t>
            </w:r>
            <w:proofErr w:type="gramStart"/>
            <w:r w:rsidRPr="00AF22BE">
              <w:t>room, or</w:t>
            </w:r>
            <w:proofErr w:type="gramEnd"/>
            <w:r w:rsidRPr="00AF22BE">
              <w:t xml:space="preserve"> take up to 60 seconds to wrap up your conversations.</w:t>
            </w:r>
          </w:p>
          <w:p w14:paraId="68D257B2" w14:textId="77777777" w:rsidR="00451814" w:rsidRDefault="00451814" w:rsidP="00451814"/>
          <w:p w14:paraId="687B2B64" w14:textId="77777777" w:rsidR="00451814" w:rsidRPr="00AD651A" w:rsidRDefault="00451814" w:rsidP="00451814">
            <w:pPr>
              <w:rPr>
                <w:b/>
                <w:bCs/>
              </w:rPr>
            </w:pPr>
            <w:r w:rsidRPr="00AD651A">
              <w:rPr>
                <w:b/>
                <w:bCs/>
              </w:rPr>
              <w:t>DO:</w:t>
            </w:r>
          </w:p>
          <w:p w14:paraId="583C9277" w14:textId="77777777" w:rsidR="00451814" w:rsidRDefault="00451814" w:rsidP="00451814">
            <w:pPr>
              <w:pStyle w:val="ListParagraph"/>
              <w:numPr>
                <w:ilvl w:val="0"/>
                <w:numId w:val="31"/>
              </w:numPr>
            </w:pPr>
            <w:r>
              <w:t>Start breakout rooms and s</w:t>
            </w:r>
            <w:r w:rsidRPr="00AF22BE">
              <w:t xml:space="preserve">et a timer for 9 minutes. </w:t>
            </w:r>
          </w:p>
          <w:p w14:paraId="26CBB1BA" w14:textId="77777777" w:rsidR="00451814" w:rsidRPr="00AF22BE" w:rsidRDefault="00451814" w:rsidP="00451814">
            <w:pPr>
              <w:pStyle w:val="ListParagraph"/>
              <w:numPr>
                <w:ilvl w:val="0"/>
                <w:numId w:val="31"/>
              </w:numPr>
            </w:pPr>
            <w:r w:rsidRPr="00AF22BE">
              <w:t>When it goes off, broadcast the message “</w:t>
            </w:r>
            <w:proofErr w:type="gramStart"/>
            <w:r w:rsidRPr="00AF22BE">
              <w:t>1 minute</w:t>
            </w:r>
            <w:proofErr w:type="gramEnd"/>
            <w:r w:rsidRPr="00AF22BE">
              <w:t xml:space="preserve"> left”</w:t>
            </w:r>
            <w:r>
              <w:t xml:space="preserve"> and set a new timer for 1 minute.</w:t>
            </w:r>
          </w:p>
          <w:p w14:paraId="0A9CAA36" w14:textId="2A1E5EE2" w:rsidR="002C7A5A" w:rsidRPr="00D72179" w:rsidRDefault="00AF22BE" w:rsidP="00D72179">
            <w:pPr>
              <w:pStyle w:val="ListParagraph"/>
              <w:numPr>
                <w:ilvl w:val="0"/>
                <w:numId w:val="6"/>
              </w:numPr>
            </w:pPr>
            <w:r w:rsidRPr="00AF22BE">
              <w:t>When it goes off, close the breakout rooms.</w:t>
            </w:r>
            <w:r w:rsidR="00451814">
              <w:t xml:space="preserve"> Greet people as they return.</w:t>
            </w:r>
          </w:p>
        </w:tc>
      </w:tr>
      <w:tr w:rsidR="002C7A5A" w:rsidRPr="00570971" w14:paraId="37EFBC30" w14:textId="77777777" w:rsidTr="47064D40">
        <w:tc>
          <w:tcPr>
            <w:tcW w:w="4542" w:type="dxa"/>
            <w:shd w:val="clear" w:color="auto" w:fill="auto"/>
          </w:tcPr>
          <w:p w14:paraId="382A658B" w14:textId="4CAA81E7" w:rsidR="00465034" w:rsidRPr="00570971" w:rsidRDefault="00465034" w:rsidP="00465034">
            <w:pPr>
              <w:rPr>
                <w:b/>
                <w:bCs/>
                <w:color w:val="C00000"/>
              </w:rPr>
            </w:pPr>
            <w:r>
              <w:rPr>
                <w:b/>
                <w:bCs/>
                <w:color w:val="C00000"/>
              </w:rPr>
              <w:t xml:space="preserve">Slide </w:t>
            </w:r>
            <w:r w:rsidRPr="00570971">
              <w:rPr>
                <w:b/>
                <w:bCs/>
                <w:color w:val="C00000"/>
              </w:rPr>
              <w:t>1</w:t>
            </w:r>
            <w:r w:rsidR="00D72179">
              <w:rPr>
                <w:b/>
                <w:bCs/>
                <w:color w:val="C00000"/>
              </w:rPr>
              <w:t>2</w:t>
            </w:r>
            <w:r>
              <w:rPr>
                <w:b/>
                <w:bCs/>
                <w:color w:val="C00000"/>
              </w:rPr>
              <w:t xml:space="preserve">: </w:t>
            </w:r>
            <w:r w:rsidR="0091117F">
              <w:rPr>
                <w:b/>
                <w:bCs/>
                <w:color w:val="C00000"/>
              </w:rPr>
              <w:t>2</w:t>
            </w:r>
            <w:r>
              <w:rPr>
                <w:b/>
                <w:bCs/>
                <w:color w:val="C00000"/>
              </w:rPr>
              <w:t xml:space="preserve"> minute</w:t>
            </w:r>
            <w:r w:rsidR="0091117F">
              <w:rPr>
                <w:b/>
                <w:bCs/>
                <w:color w:val="C00000"/>
              </w:rPr>
              <w:t>s</w:t>
            </w:r>
          </w:p>
          <w:p w14:paraId="4C7B47AB" w14:textId="51A301BC" w:rsidR="002C7A5A" w:rsidRPr="006D0093" w:rsidRDefault="00465034" w:rsidP="002C7A5A">
            <w:pPr>
              <w:jc w:val="center"/>
              <w:rPr>
                <w:sz w:val="28"/>
                <w:szCs w:val="28"/>
              </w:rPr>
            </w:pPr>
            <w:r w:rsidRPr="00570971">
              <w:rPr>
                <w:b/>
                <w:bCs/>
                <w:noProof/>
                <w:color w:val="C00000"/>
              </w:rPr>
              <w:drawing>
                <wp:inline distT="0" distB="0" distL="0" distR="0" wp14:anchorId="75867484" wp14:editId="37655031">
                  <wp:extent cx="2743200" cy="15430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43200" cy="1543050"/>
                          </a:xfrm>
                          <a:prstGeom prst="rect">
                            <a:avLst/>
                          </a:prstGeom>
                        </pic:spPr>
                      </pic:pic>
                    </a:graphicData>
                  </a:graphic>
                </wp:inline>
              </w:drawing>
            </w:r>
          </w:p>
        </w:tc>
        <w:tc>
          <w:tcPr>
            <w:tcW w:w="9943" w:type="dxa"/>
            <w:shd w:val="clear" w:color="auto" w:fill="auto"/>
          </w:tcPr>
          <w:p w14:paraId="5E680B47" w14:textId="6A2ADC24" w:rsidR="00465034" w:rsidRPr="00AD651A" w:rsidRDefault="00465034" w:rsidP="00465034">
            <w:pPr>
              <w:rPr>
                <w:b/>
                <w:bCs/>
              </w:rPr>
            </w:pPr>
            <w:r w:rsidRPr="00AD651A">
              <w:rPr>
                <w:b/>
                <w:bCs/>
              </w:rPr>
              <w:t>SAY:</w:t>
            </w:r>
          </w:p>
          <w:p w14:paraId="5885822D" w14:textId="77777777" w:rsidR="00AF22BE" w:rsidRPr="00AF22BE" w:rsidRDefault="00AF22BE" w:rsidP="00465034">
            <w:pPr>
              <w:pStyle w:val="ListParagraph"/>
              <w:numPr>
                <w:ilvl w:val="0"/>
                <w:numId w:val="8"/>
              </w:numPr>
            </w:pPr>
            <w:r w:rsidRPr="00AF22BE">
              <w:t xml:space="preserve">We’re halfway through this session, and it’s time to see how you are feeling. </w:t>
            </w:r>
          </w:p>
          <w:p w14:paraId="14DFDAF5" w14:textId="77777777" w:rsidR="00465034" w:rsidRDefault="00AF22BE" w:rsidP="00465034">
            <w:pPr>
              <w:pStyle w:val="ListParagraph"/>
              <w:numPr>
                <w:ilvl w:val="0"/>
                <w:numId w:val="8"/>
              </w:numPr>
            </w:pPr>
            <w:r w:rsidRPr="00AF22BE">
              <w:t>Again, I’m going to put up an anonymous Zoom poll</w:t>
            </w:r>
            <w:r w:rsidR="00465034">
              <w:t>.</w:t>
            </w:r>
          </w:p>
          <w:p w14:paraId="6ADF9DFA" w14:textId="77777777" w:rsidR="00465034" w:rsidRDefault="00465034" w:rsidP="00465034"/>
          <w:p w14:paraId="1FBC69C5" w14:textId="77777777" w:rsidR="00465034" w:rsidRPr="00AD651A" w:rsidRDefault="00465034" w:rsidP="00465034">
            <w:pPr>
              <w:rPr>
                <w:b/>
                <w:bCs/>
              </w:rPr>
            </w:pPr>
            <w:r w:rsidRPr="00AD651A">
              <w:rPr>
                <w:b/>
                <w:bCs/>
              </w:rPr>
              <w:t>DO:</w:t>
            </w:r>
          </w:p>
          <w:p w14:paraId="2A4839F3" w14:textId="77777777" w:rsidR="001D43A2" w:rsidRDefault="00465034" w:rsidP="001D43A2">
            <w:pPr>
              <w:pStyle w:val="ListParagraph"/>
              <w:numPr>
                <w:ilvl w:val="0"/>
                <w:numId w:val="8"/>
              </w:numPr>
            </w:pPr>
            <w:r>
              <w:t>Launch the poll. When complete, display the results.</w:t>
            </w:r>
          </w:p>
          <w:p w14:paraId="197212CA" w14:textId="6D5725D7" w:rsidR="001D43A2" w:rsidRDefault="00AF22BE" w:rsidP="001D43A2">
            <w:pPr>
              <w:pStyle w:val="ListParagraph"/>
              <w:numPr>
                <w:ilvl w:val="0"/>
                <w:numId w:val="8"/>
              </w:numPr>
            </w:pPr>
            <w:r w:rsidRPr="00AF22BE">
              <w:t>Likely there has been a shift in moods. Ask for people to unmute or chat their theories on why it’s changed.</w:t>
            </w:r>
          </w:p>
          <w:p w14:paraId="79CA6B39" w14:textId="77777777" w:rsidR="001D43A2" w:rsidRDefault="001D43A2" w:rsidP="001D43A2"/>
          <w:p w14:paraId="068C2E16" w14:textId="77777777" w:rsidR="001D43A2" w:rsidRDefault="001D43A2" w:rsidP="001D43A2"/>
          <w:p w14:paraId="307948EF" w14:textId="4F4D4086" w:rsidR="001D43A2" w:rsidRPr="001D43A2" w:rsidRDefault="001D43A2" w:rsidP="001D43A2"/>
        </w:tc>
      </w:tr>
    </w:tbl>
    <w:p w14:paraId="686CB4E7" w14:textId="77777777" w:rsidR="00CA0399" w:rsidRDefault="00CA0399">
      <w:pPr>
        <w:rPr>
          <w:rFonts w:ascii="Arial" w:eastAsiaTheme="majorEastAsia" w:hAnsi="Arial" w:cstheme="majorBidi"/>
          <w:b/>
          <w:color w:val="080946"/>
          <w:sz w:val="32"/>
          <w:szCs w:val="32"/>
        </w:rPr>
      </w:pPr>
      <w:bookmarkStart w:id="11" w:name="_Outcome_2:_Support"/>
      <w:bookmarkEnd w:id="11"/>
      <w:r>
        <w:br w:type="page"/>
      </w:r>
    </w:p>
    <w:p w14:paraId="4E200FC6" w14:textId="56D321F8" w:rsidR="0077362F" w:rsidRDefault="0077362F" w:rsidP="00A2780F">
      <w:pPr>
        <w:pStyle w:val="Heading2"/>
      </w:pPr>
      <w:bookmarkStart w:id="12" w:name="_Toc50818458"/>
      <w:r>
        <w:lastRenderedPageBreak/>
        <w:t xml:space="preserve">Outcome </w:t>
      </w:r>
      <w:r w:rsidR="005E6EF3">
        <w:t>2</w:t>
      </w:r>
      <w:r>
        <w:t xml:space="preserve">: </w:t>
      </w:r>
      <w:r w:rsidR="005E6EF3">
        <w:t>Support Each Other</w:t>
      </w:r>
      <w:r>
        <w:t xml:space="preserve"> (00:</w:t>
      </w:r>
      <w:r w:rsidR="00BF198F">
        <w:t>45</w:t>
      </w:r>
      <w:r>
        <w:t xml:space="preserve"> – 0</w:t>
      </w:r>
      <w:r w:rsidR="00BF198F">
        <w:t>1</w:t>
      </w:r>
      <w:r>
        <w:t>:</w:t>
      </w:r>
      <w:r w:rsidR="00A2780F">
        <w:t>30</w:t>
      </w:r>
      <w:r>
        <w:t>)</w:t>
      </w:r>
      <w:bookmarkEnd w:id="12"/>
    </w:p>
    <w:tbl>
      <w:tblPr>
        <w:tblStyle w:val="TableGrid"/>
        <w:tblW w:w="14485" w:type="dxa"/>
        <w:tblLook w:val="04A0" w:firstRow="1" w:lastRow="0" w:firstColumn="1" w:lastColumn="0" w:noHBand="0" w:noVBand="1"/>
      </w:tblPr>
      <w:tblGrid>
        <w:gridCol w:w="4542"/>
        <w:gridCol w:w="9943"/>
      </w:tblGrid>
      <w:tr w:rsidR="0077362F" w:rsidRPr="00570971" w14:paraId="0382CE2F" w14:textId="77777777" w:rsidTr="00591915">
        <w:trPr>
          <w:tblHeader/>
        </w:trPr>
        <w:tc>
          <w:tcPr>
            <w:tcW w:w="4542" w:type="dxa"/>
            <w:shd w:val="clear" w:color="auto" w:fill="FFC000" w:themeFill="accent4"/>
          </w:tcPr>
          <w:p w14:paraId="3F0A055B" w14:textId="77777777" w:rsidR="0077362F" w:rsidRPr="0010505E" w:rsidRDefault="0077362F" w:rsidP="00363CB8">
            <w:pPr>
              <w:jc w:val="center"/>
              <w:rPr>
                <w:sz w:val="32"/>
                <w:szCs w:val="32"/>
              </w:rPr>
            </w:pPr>
            <w:r w:rsidRPr="0010505E">
              <w:rPr>
                <w:sz w:val="32"/>
                <w:szCs w:val="32"/>
              </w:rPr>
              <w:t>Slide Number/Duration</w:t>
            </w:r>
          </w:p>
        </w:tc>
        <w:tc>
          <w:tcPr>
            <w:tcW w:w="9943" w:type="dxa"/>
            <w:shd w:val="clear" w:color="auto" w:fill="FFC000" w:themeFill="accent4"/>
          </w:tcPr>
          <w:p w14:paraId="7E7C5982" w14:textId="77777777" w:rsidR="0077362F" w:rsidRPr="0010505E" w:rsidRDefault="0077362F" w:rsidP="00363CB8">
            <w:pPr>
              <w:jc w:val="center"/>
              <w:rPr>
                <w:sz w:val="32"/>
                <w:szCs w:val="32"/>
              </w:rPr>
            </w:pPr>
            <w:r w:rsidRPr="0010505E">
              <w:rPr>
                <w:sz w:val="32"/>
                <w:szCs w:val="32"/>
              </w:rPr>
              <w:t>Facilitator Dialog</w:t>
            </w:r>
          </w:p>
        </w:tc>
      </w:tr>
      <w:tr w:rsidR="0077362F" w:rsidRPr="00570971" w14:paraId="063E94C4" w14:textId="77777777" w:rsidTr="0077362F">
        <w:tc>
          <w:tcPr>
            <w:tcW w:w="4542" w:type="dxa"/>
            <w:shd w:val="clear" w:color="auto" w:fill="auto"/>
          </w:tcPr>
          <w:p w14:paraId="57FC6953" w14:textId="6A0F49FF" w:rsidR="0077362F" w:rsidRPr="00570971" w:rsidRDefault="0077362F" w:rsidP="0077362F">
            <w:pPr>
              <w:rPr>
                <w:b/>
                <w:bCs/>
                <w:color w:val="C00000"/>
              </w:rPr>
            </w:pPr>
            <w:r>
              <w:rPr>
                <w:b/>
                <w:bCs/>
                <w:color w:val="C00000"/>
              </w:rPr>
              <w:t xml:space="preserve">Slide </w:t>
            </w:r>
            <w:r w:rsidRPr="00570971">
              <w:rPr>
                <w:b/>
                <w:bCs/>
                <w:color w:val="C00000"/>
              </w:rPr>
              <w:t>13</w:t>
            </w:r>
            <w:r>
              <w:rPr>
                <w:b/>
                <w:bCs/>
                <w:color w:val="C00000"/>
              </w:rPr>
              <w:t xml:space="preserve">: </w:t>
            </w:r>
            <w:r w:rsidR="003B538F">
              <w:rPr>
                <w:b/>
                <w:bCs/>
                <w:color w:val="C00000"/>
              </w:rPr>
              <w:t>5</w:t>
            </w:r>
            <w:r>
              <w:rPr>
                <w:b/>
                <w:bCs/>
                <w:color w:val="C00000"/>
              </w:rPr>
              <w:t xml:space="preserve"> minute</w:t>
            </w:r>
            <w:r w:rsidR="003B538F">
              <w:rPr>
                <w:b/>
                <w:bCs/>
                <w:color w:val="C00000"/>
              </w:rPr>
              <w:t>s</w:t>
            </w:r>
          </w:p>
          <w:p w14:paraId="51F0B304" w14:textId="2854FE55" w:rsidR="0077362F" w:rsidRPr="0077362F" w:rsidRDefault="0077362F" w:rsidP="00363CB8">
            <w:pPr>
              <w:jc w:val="center"/>
              <w:rPr>
                <w:sz w:val="28"/>
                <w:szCs w:val="28"/>
              </w:rPr>
            </w:pPr>
            <w:r w:rsidRPr="00570971">
              <w:rPr>
                <w:b/>
                <w:bCs/>
                <w:noProof/>
                <w:color w:val="C00000"/>
              </w:rPr>
              <w:drawing>
                <wp:inline distT="0" distB="0" distL="0" distR="0" wp14:anchorId="5FADDDEA" wp14:editId="6C03BABF">
                  <wp:extent cx="2743200" cy="15430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43200" cy="1543050"/>
                          </a:xfrm>
                          <a:prstGeom prst="rect">
                            <a:avLst/>
                          </a:prstGeom>
                        </pic:spPr>
                      </pic:pic>
                    </a:graphicData>
                  </a:graphic>
                </wp:inline>
              </w:drawing>
            </w:r>
          </w:p>
        </w:tc>
        <w:tc>
          <w:tcPr>
            <w:tcW w:w="9943" w:type="dxa"/>
            <w:shd w:val="clear" w:color="auto" w:fill="auto"/>
          </w:tcPr>
          <w:p w14:paraId="05ECEBBD" w14:textId="77777777" w:rsidR="0077362F" w:rsidRPr="009C65AF" w:rsidRDefault="0077362F" w:rsidP="0077362F">
            <w:pPr>
              <w:rPr>
                <w:b/>
                <w:bCs/>
              </w:rPr>
            </w:pPr>
            <w:r w:rsidRPr="009C65AF">
              <w:rPr>
                <w:b/>
                <w:bCs/>
              </w:rPr>
              <w:t>SAY:</w:t>
            </w:r>
          </w:p>
          <w:p w14:paraId="6D1C7578" w14:textId="77777777" w:rsidR="0077362F" w:rsidRDefault="0077362F" w:rsidP="0077362F">
            <w:pPr>
              <w:pStyle w:val="ListParagraph"/>
              <w:numPr>
                <w:ilvl w:val="0"/>
                <w:numId w:val="9"/>
              </w:numPr>
            </w:pPr>
            <w:r>
              <w:t>Now we’re going to transition to the second half of the workshop, where we’ll talk about how to support each other as remote workers during a pandemic.</w:t>
            </w:r>
          </w:p>
          <w:p w14:paraId="77D36531" w14:textId="77777777" w:rsidR="00292575" w:rsidRPr="00292575" w:rsidRDefault="00292575" w:rsidP="0077362F">
            <w:pPr>
              <w:pStyle w:val="ListParagraph"/>
              <w:numPr>
                <w:ilvl w:val="0"/>
                <w:numId w:val="9"/>
              </w:numPr>
            </w:pPr>
            <w:r w:rsidRPr="00292575">
              <w:t>Under normal circumstances, remote work can be just as, if not more productive, than office-based work. It has great benefits towards worker satisfaction, employee retention, and overall productivity.</w:t>
            </w:r>
          </w:p>
          <w:p w14:paraId="03DDF886" w14:textId="43539FF1" w:rsidR="00292575" w:rsidRPr="00292575" w:rsidRDefault="00292575" w:rsidP="0077362F">
            <w:pPr>
              <w:pStyle w:val="ListParagraph"/>
              <w:numPr>
                <w:ilvl w:val="0"/>
                <w:numId w:val="9"/>
              </w:numPr>
            </w:pPr>
            <w:r w:rsidRPr="00292575">
              <w:t xml:space="preserve">But forced remote work coupled with a stay-at-home order is different. In order to be effective, we need to be intentional about supporting each other and having reasonable expectations of what everyone can accomplish. </w:t>
            </w:r>
          </w:p>
          <w:p w14:paraId="7593D98F" w14:textId="77777777" w:rsidR="00292575" w:rsidRPr="00292575" w:rsidRDefault="00292575" w:rsidP="0077362F">
            <w:pPr>
              <w:pStyle w:val="ListParagraph"/>
              <w:numPr>
                <w:ilvl w:val="0"/>
                <w:numId w:val="9"/>
              </w:numPr>
            </w:pPr>
            <w:r w:rsidRPr="00292575">
              <w:t>I think for most people, remote work is new. I’d like to do a quick poll to see how you’re feeling about it.</w:t>
            </w:r>
          </w:p>
          <w:p w14:paraId="440E3B95" w14:textId="77777777" w:rsidR="0077362F" w:rsidRDefault="0077362F" w:rsidP="0077362F">
            <w:pPr>
              <w:rPr>
                <w:b/>
                <w:bCs/>
              </w:rPr>
            </w:pPr>
          </w:p>
          <w:p w14:paraId="7110AE0D" w14:textId="77777777" w:rsidR="0077362F" w:rsidRDefault="0077362F" w:rsidP="0077362F">
            <w:pPr>
              <w:rPr>
                <w:b/>
                <w:bCs/>
              </w:rPr>
            </w:pPr>
            <w:r>
              <w:rPr>
                <w:b/>
                <w:bCs/>
              </w:rPr>
              <w:t xml:space="preserve">DO: </w:t>
            </w:r>
          </w:p>
          <w:p w14:paraId="27F20A48" w14:textId="77777777" w:rsidR="0077362F" w:rsidRDefault="0077362F" w:rsidP="0077362F">
            <w:pPr>
              <w:pStyle w:val="ListParagraph"/>
              <w:numPr>
                <w:ilvl w:val="0"/>
                <w:numId w:val="9"/>
              </w:numPr>
            </w:pPr>
            <w:r>
              <w:t>Launch the 3-question poll. When complete, display the results.</w:t>
            </w:r>
          </w:p>
          <w:p w14:paraId="1A108157" w14:textId="15547C0F" w:rsidR="0077362F" w:rsidRPr="00D72179" w:rsidRDefault="0077362F" w:rsidP="00D72179">
            <w:pPr>
              <w:pStyle w:val="ListParagraph"/>
              <w:numPr>
                <w:ilvl w:val="0"/>
                <w:numId w:val="9"/>
              </w:numPr>
            </w:pPr>
            <w:r w:rsidRPr="00292575">
              <w:t>Ask people to volunteer to talk about their experiences with remote wor</w:t>
            </w:r>
            <w:r>
              <w:t>k.</w:t>
            </w:r>
          </w:p>
        </w:tc>
      </w:tr>
      <w:tr w:rsidR="00493A38" w:rsidRPr="00570971" w14:paraId="7241668D" w14:textId="77777777" w:rsidTr="0077362F">
        <w:tc>
          <w:tcPr>
            <w:tcW w:w="4542" w:type="dxa"/>
            <w:shd w:val="clear" w:color="auto" w:fill="auto"/>
          </w:tcPr>
          <w:p w14:paraId="3DAC61E9" w14:textId="5C1406C8" w:rsidR="00493A38" w:rsidRPr="00570971" w:rsidRDefault="00493A38" w:rsidP="00493A38">
            <w:pPr>
              <w:rPr>
                <w:b/>
                <w:bCs/>
                <w:color w:val="C00000"/>
              </w:rPr>
            </w:pPr>
            <w:r>
              <w:rPr>
                <w:b/>
                <w:bCs/>
                <w:color w:val="C00000"/>
              </w:rPr>
              <w:t xml:space="preserve">Slide </w:t>
            </w:r>
            <w:r w:rsidRPr="00570971">
              <w:rPr>
                <w:b/>
                <w:bCs/>
                <w:color w:val="C00000"/>
              </w:rPr>
              <w:t>1</w:t>
            </w:r>
            <w:r w:rsidR="00D72179">
              <w:rPr>
                <w:b/>
                <w:bCs/>
                <w:color w:val="C00000"/>
              </w:rPr>
              <w:t>4</w:t>
            </w:r>
            <w:r>
              <w:rPr>
                <w:b/>
                <w:bCs/>
                <w:color w:val="C00000"/>
              </w:rPr>
              <w:t>: 8 minutes</w:t>
            </w:r>
          </w:p>
          <w:p w14:paraId="793DC751" w14:textId="1935072E" w:rsidR="00493A38" w:rsidRDefault="00493A38" w:rsidP="00493A38">
            <w:pPr>
              <w:rPr>
                <w:b/>
                <w:bCs/>
                <w:color w:val="C00000"/>
              </w:rPr>
            </w:pPr>
            <w:r w:rsidRPr="00570971">
              <w:rPr>
                <w:b/>
                <w:bCs/>
                <w:noProof/>
                <w:color w:val="C00000"/>
              </w:rPr>
              <w:drawing>
                <wp:inline distT="0" distB="0" distL="0" distR="0" wp14:anchorId="226139E4" wp14:editId="52488CDC">
                  <wp:extent cx="2743200" cy="15430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43200" cy="1543050"/>
                          </a:xfrm>
                          <a:prstGeom prst="rect">
                            <a:avLst/>
                          </a:prstGeom>
                        </pic:spPr>
                      </pic:pic>
                    </a:graphicData>
                  </a:graphic>
                </wp:inline>
              </w:drawing>
            </w:r>
          </w:p>
        </w:tc>
        <w:tc>
          <w:tcPr>
            <w:tcW w:w="9943" w:type="dxa"/>
            <w:shd w:val="clear" w:color="auto" w:fill="auto"/>
          </w:tcPr>
          <w:p w14:paraId="413AF26F" w14:textId="77777777" w:rsidR="00493A38" w:rsidRPr="00954461" w:rsidRDefault="00493A38" w:rsidP="00493A38">
            <w:pPr>
              <w:rPr>
                <w:b/>
                <w:bCs/>
              </w:rPr>
            </w:pPr>
            <w:r w:rsidRPr="00954461">
              <w:rPr>
                <w:b/>
                <w:bCs/>
              </w:rPr>
              <w:t>SAY:</w:t>
            </w:r>
          </w:p>
          <w:p w14:paraId="0D7358FB" w14:textId="77777777" w:rsidR="00493A38" w:rsidRDefault="00493A38" w:rsidP="00493A38">
            <w:pPr>
              <w:pStyle w:val="ListParagraph"/>
              <w:numPr>
                <w:ilvl w:val="0"/>
                <w:numId w:val="10"/>
              </w:numPr>
            </w:pPr>
            <w:r>
              <w:t>Now that we’re a few months into being a 100% remote team, it’s a good time to reflect on how it’s been working.</w:t>
            </w:r>
          </w:p>
          <w:p w14:paraId="1D2941B2" w14:textId="77777777" w:rsidR="00493A38" w:rsidRDefault="00292575" w:rsidP="00493A38">
            <w:pPr>
              <w:pStyle w:val="ListParagraph"/>
              <w:numPr>
                <w:ilvl w:val="0"/>
                <w:numId w:val="10"/>
              </w:numPr>
            </w:pPr>
            <w:r w:rsidRPr="00292575">
              <w:t xml:space="preserve">Let’s first </w:t>
            </w:r>
            <w:r w:rsidR="00493A38">
              <w:t xml:space="preserve">think about some positive outcomes – both for you and for your team. </w:t>
            </w:r>
          </w:p>
          <w:p w14:paraId="52C9F918" w14:textId="77777777" w:rsidR="00292575" w:rsidRPr="00292575" w:rsidRDefault="00292575" w:rsidP="00493A38">
            <w:pPr>
              <w:pStyle w:val="ListParagraph"/>
              <w:numPr>
                <w:ilvl w:val="0"/>
                <w:numId w:val="10"/>
              </w:numPr>
            </w:pPr>
            <w:r w:rsidRPr="00292575">
              <w:t>Please unmute or use the chat to list the positive outcomes of being a team of remote workers</w:t>
            </w:r>
          </w:p>
          <w:p w14:paraId="2965E6BC" w14:textId="77777777" w:rsidR="00493A38" w:rsidRDefault="00493A38" w:rsidP="00493A38">
            <w:pPr>
              <w:rPr>
                <w:b/>
                <w:bCs/>
              </w:rPr>
            </w:pPr>
          </w:p>
          <w:p w14:paraId="45518C0B" w14:textId="77777777" w:rsidR="00493A38" w:rsidRDefault="00493A38" w:rsidP="00493A38">
            <w:pPr>
              <w:rPr>
                <w:b/>
                <w:bCs/>
              </w:rPr>
            </w:pPr>
            <w:r>
              <w:rPr>
                <w:b/>
                <w:bCs/>
              </w:rPr>
              <w:t>DO:</w:t>
            </w:r>
          </w:p>
          <w:p w14:paraId="6476625A" w14:textId="77777777" w:rsidR="00493A38" w:rsidRDefault="00493A38" w:rsidP="00493A38">
            <w:pPr>
              <w:pStyle w:val="ListParagraph"/>
              <w:numPr>
                <w:ilvl w:val="0"/>
                <w:numId w:val="32"/>
              </w:numPr>
            </w:pPr>
            <w:r>
              <w:t>Facilitate conversation, looking for themes.</w:t>
            </w:r>
          </w:p>
          <w:p w14:paraId="2CA8072A" w14:textId="77777777" w:rsidR="00493A38" w:rsidRDefault="00493A38" w:rsidP="00493A38"/>
          <w:p w14:paraId="1C8D786C" w14:textId="07550AFD" w:rsidR="00493A38" w:rsidRPr="00D72179" w:rsidRDefault="00493A38" w:rsidP="00493A38">
            <w:r w:rsidRPr="000144EE">
              <w:rPr>
                <w:b/>
                <w:bCs/>
              </w:rPr>
              <w:t>CLICK</w:t>
            </w:r>
            <w:r>
              <w:t xml:space="preserve"> (thumbs down animation)</w:t>
            </w:r>
          </w:p>
          <w:p w14:paraId="7A519382" w14:textId="77777777" w:rsidR="00493A38" w:rsidRDefault="00493A38" w:rsidP="00493A38">
            <w:pPr>
              <w:rPr>
                <w:b/>
                <w:bCs/>
              </w:rPr>
            </w:pPr>
            <w:r>
              <w:rPr>
                <w:b/>
                <w:bCs/>
              </w:rPr>
              <w:t xml:space="preserve">SAY: </w:t>
            </w:r>
          </w:p>
          <w:p w14:paraId="2694DEFC" w14:textId="77777777" w:rsidR="00493A38" w:rsidRPr="000144EE" w:rsidRDefault="00493A38" w:rsidP="00493A38">
            <w:pPr>
              <w:pStyle w:val="ListParagraph"/>
              <w:numPr>
                <w:ilvl w:val="0"/>
                <w:numId w:val="32"/>
              </w:numPr>
              <w:rPr>
                <w:b/>
                <w:bCs/>
              </w:rPr>
            </w:pPr>
            <w:r>
              <w:t>Next, what are some negative outcomes, or things you miss about going to an office?</w:t>
            </w:r>
          </w:p>
          <w:p w14:paraId="01329C49" w14:textId="77777777" w:rsidR="00591915" w:rsidRPr="00D72179" w:rsidRDefault="00493A38" w:rsidP="005E6EF3">
            <w:pPr>
              <w:pStyle w:val="ListParagraph"/>
              <w:numPr>
                <w:ilvl w:val="0"/>
                <w:numId w:val="32"/>
              </w:numPr>
              <w:rPr>
                <w:b/>
                <w:bCs/>
              </w:rPr>
            </w:pPr>
            <w:r w:rsidRPr="00292575">
              <w:t>Again, unmute or use the chat to share your experiences</w:t>
            </w:r>
            <w:r>
              <w:t>.</w:t>
            </w:r>
          </w:p>
          <w:p w14:paraId="07C6E869" w14:textId="77777777" w:rsidR="00D72179" w:rsidRDefault="00D72179" w:rsidP="00D72179">
            <w:pPr>
              <w:rPr>
                <w:b/>
                <w:bCs/>
              </w:rPr>
            </w:pPr>
          </w:p>
          <w:p w14:paraId="3C0AA20B" w14:textId="77777777" w:rsidR="00D72179" w:rsidRDefault="00D72179" w:rsidP="00D72179">
            <w:pPr>
              <w:rPr>
                <w:b/>
                <w:bCs/>
              </w:rPr>
            </w:pPr>
          </w:p>
          <w:p w14:paraId="70C88939" w14:textId="77777777" w:rsidR="00D72179" w:rsidRDefault="00D72179" w:rsidP="00D72179">
            <w:pPr>
              <w:rPr>
                <w:b/>
                <w:bCs/>
              </w:rPr>
            </w:pPr>
          </w:p>
          <w:p w14:paraId="75D2727E" w14:textId="77777777" w:rsidR="00D72179" w:rsidRDefault="00D72179" w:rsidP="00D72179">
            <w:pPr>
              <w:rPr>
                <w:b/>
                <w:bCs/>
              </w:rPr>
            </w:pPr>
          </w:p>
          <w:p w14:paraId="1E1FB854" w14:textId="77777777" w:rsidR="00D72179" w:rsidRDefault="00D72179" w:rsidP="00D72179">
            <w:pPr>
              <w:rPr>
                <w:b/>
                <w:bCs/>
              </w:rPr>
            </w:pPr>
          </w:p>
          <w:p w14:paraId="52145D05" w14:textId="257F4250" w:rsidR="00D72179" w:rsidRPr="00D72179" w:rsidRDefault="00D72179" w:rsidP="00D72179">
            <w:pPr>
              <w:rPr>
                <w:b/>
                <w:bCs/>
              </w:rPr>
            </w:pPr>
          </w:p>
        </w:tc>
      </w:tr>
      <w:tr w:rsidR="00493A38" w:rsidRPr="00570971" w14:paraId="5CD9DA10" w14:textId="77777777" w:rsidTr="0077362F">
        <w:tc>
          <w:tcPr>
            <w:tcW w:w="4542" w:type="dxa"/>
            <w:shd w:val="clear" w:color="auto" w:fill="auto"/>
          </w:tcPr>
          <w:p w14:paraId="568CFE43" w14:textId="7A10554C" w:rsidR="00493A38" w:rsidRPr="00570971" w:rsidRDefault="00493A38" w:rsidP="00493A38">
            <w:pPr>
              <w:rPr>
                <w:b/>
                <w:bCs/>
                <w:color w:val="C00000"/>
              </w:rPr>
            </w:pPr>
            <w:r>
              <w:rPr>
                <w:b/>
                <w:bCs/>
                <w:color w:val="C00000"/>
              </w:rPr>
              <w:lastRenderedPageBreak/>
              <w:t xml:space="preserve">Slide </w:t>
            </w:r>
            <w:r w:rsidRPr="00570971">
              <w:rPr>
                <w:b/>
                <w:bCs/>
                <w:color w:val="C00000"/>
              </w:rPr>
              <w:t>1</w:t>
            </w:r>
            <w:r w:rsidR="00D72179">
              <w:rPr>
                <w:b/>
                <w:bCs/>
                <w:color w:val="C00000"/>
              </w:rPr>
              <w:t>5</w:t>
            </w:r>
            <w:r>
              <w:rPr>
                <w:b/>
                <w:bCs/>
                <w:color w:val="C00000"/>
              </w:rPr>
              <w:t>: 2 minutes</w:t>
            </w:r>
          </w:p>
          <w:p w14:paraId="567B1F30" w14:textId="7A032262" w:rsidR="00493A38" w:rsidRDefault="00493A38" w:rsidP="00493A38">
            <w:pPr>
              <w:rPr>
                <w:b/>
                <w:bCs/>
                <w:color w:val="C00000"/>
              </w:rPr>
            </w:pPr>
            <w:r w:rsidRPr="00570971">
              <w:rPr>
                <w:b/>
                <w:bCs/>
                <w:noProof/>
                <w:color w:val="C00000"/>
              </w:rPr>
              <w:drawing>
                <wp:inline distT="0" distB="0" distL="0" distR="0" wp14:anchorId="654B05D5" wp14:editId="4450BC72">
                  <wp:extent cx="2743200" cy="15430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43200" cy="1543050"/>
                          </a:xfrm>
                          <a:prstGeom prst="rect">
                            <a:avLst/>
                          </a:prstGeom>
                        </pic:spPr>
                      </pic:pic>
                    </a:graphicData>
                  </a:graphic>
                </wp:inline>
              </w:drawing>
            </w:r>
          </w:p>
        </w:tc>
        <w:tc>
          <w:tcPr>
            <w:tcW w:w="9943" w:type="dxa"/>
            <w:shd w:val="clear" w:color="auto" w:fill="auto"/>
          </w:tcPr>
          <w:p w14:paraId="46202927" w14:textId="77777777" w:rsidR="00493A38" w:rsidRPr="00C50284" w:rsidRDefault="00493A38" w:rsidP="00493A38">
            <w:pPr>
              <w:rPr>
                <w:b/>
                <w:bCs/>
              </w:rPr>
            </w:pPr>
            <w:r w:rsidRPr="00C50284">
              <w:rPr>
                <w:b/>
                <w:bCs/>
              </w:rPr>
              <w:t xml:space="preserve">SAY: </w:t>
            </w:r>
          </w:p>
          <w:p w14:paraId="5AD795A8" w14:textId="77777777" w:rsidR="00F938DE" w:rsidRPr="00F938DE" w:rsidRDefault="00F938DE" w:rsidP="00493A38">
            <w:pPr>
              <w:pStyle w:val="ListParagraph"/>
              <w:numPr>
                <w:ilvl w:val="0"/>
                <w:numId w:val="10"/>
              </w:numPr>
            </w:pPr>
            <w:r w:rsidRPr="00F938DE">
              <w:t xml:space="preserve">I’m going to go way off topic and talk to you about plants. </w:t>
            </w:r>
          </w:p>
          <w:p w14:paraId="23105633" w14:textId="77777777" w:rsidR="00616B72" w:rsidRDefault="00F938DE" w:rsidP="00C03555">
            <w:pPr>
              <w:pStyle w:val="ListParagraph"/>
              <w:numPr>
                <w:ilvl w:val="0"/>
                <w:numId w:val="10"/>
              </w:numPr>
            </w:pPr>
            <w:r w:rsidRPr="00F938DE">
              <w:t>Every plant is a little different</w:t>
            </w:r>
            <w:r w:rsidR="00C03555">
              <w:t xml:space="preserve">. They have different needs </w:t>
            </w:r>
            <w:r w:rsidR="00616B72">
              <w:t>when it comes to l</w:t>
            </w:r>
            <w:r w:rsidRPr="00F938DE">
              <w:t>ight, water, temperature, humidity, food</w:t>
            </w:r>
            <w:r w:rsidR="00616B72">
              <w:t>.</w:t>
            </w:r>
          </w:p>
          <w:p w14:paraId="47212569" w14:textId="50484450" w:rsidR="00F938DE" w:rsidRPr="00F938DE" w:rsidRDefault="00F938DE" w:rsidP="00C03555">
            <w:pPr>
              <w:pStyle w:val="ListParagraph"/>
              <w:numPr>
                <w:ilvl w:val="0"/>
                <w:numId w:val="10"/>
              </w:numPr>
            </w:pPr>
            <w:r w:rsidRPr="00F938DE">
              <w:t xml:space="preserve">You might be able to get away with </w:t>
            </w:r>
            <w:r w:rsidR="00616B72">
              <w:t>neglecting</w:t>
            </w:r>
            <w:r w:rsidRPr="00F938DE">
              <w:t xml:space="preserve"> one or two</w:t>
            </w:r>
            <w:r w:rsidR="00616B72">
              <w:t xml:space="preserve"> needs</w:t>
            </w:r>
            <w:r w:rsidRPr="00F938DE">
              <w:t>, but chan</w:t>
            </w:r>
            <w:r w:rsidR="00DD34BA">
              <w:t>c</w:t>
            </w:r>
            <w:r w:rsidRPr="00F938DE">
              <w:t xml:space="preserve">es are also good that </w:t>
            </w:r>
            <w:r w:rsidR="00616B72">
              <w:t>the plant</w:t>
            </w:r>
            <w:r w:rsidRPr="00F938DE">
              <w:t xml:space="preserve"> will become susceptible to diseases and bugs.</w:t>
            </w:r>
          </w:p>
          <w:p w14:paraId="5DA51AFD" w14:textId="6D030D90" w:rsidR="00F938DE" w:rsidRPr="00F938DE" w:rsidRDefault="00F938DE" w:rsidP="00493A38">
            <w:pPr>
              <w:pStyle w:val="ListParagraph"/>
              <w:numPr>
                <w:ilvl w:val="0"/>
                <w:numId w:val="10"/>
              </w:numPr>
            </w:pPr>
            <w:r w:rsidRPr="00F938DE">
              <w:t xml:space="preserve">Plant parents do a lot of research on what each plant baby needs to thrive, and they treat each one accordingly. </w:t>
            </w:r>
          </w:p>
          <w:p w14:paraId="220940B1" w14:textId="77777777" w:rsidR="00493A38" w:rsidRPr="00F938DE" w:rsidRDefault="00493A38" w:rsidP="00493A38">
            <w:pPr>
              <w:pStyle w:val="ListParagraph"/>
              <w:numPr>
                <w:ilvl w:val="0"/>
                <w:numId w:val="10"/>
              </w:numPr>
            </w:pPr>
            <w:r w:rsidRPr="00F938DE">
              <w:rPr>
                <w:b/>
                <w:bCs/>
              </w:rPr>
              <w:t xml:space="preserve">Ask: </w:t>
            </w:r>
            <w:r w:rsidRPr="00F938DE">
              <w:t xml:space="preserve">Tell me, </w:t>
            </w:r>
            <w:proofErr w:type="gramStart"/>
            <w:r w:rsidRPr="00F938DE">
              <w:t>Why</w:t>
            </w:r>
            <w:proofErr w:type="gramEnd"/>
            <w:r w:rsidRPr="00F938DE">
              <w:t xml:space="preserve"> am I talking about plants?</w:t>
            </w:r>
          </w:p>
          <w:p w14:paraId="4C686AE6" w14:textId="04BB9B12" w:rsidR="00493A38" w:rsidRPr="009E5E5B" w:rsidRDefault="00F938DE" w:rsidP="00493A38">
            <w:pPr>
              <w:pStyle w:val="ListParagraph"/>
              <w:numPr>
                <w:ilvl w:val="0"/>
                <w:numId w:val="10"/>
              </w:numPr>
            </w:pPr>
            <w:r w:rsidRPr="00F938DE">
              <w:t>Because people are just as diverse, and if we don’t know what they need, we can’t take care of each other.</w:t>
            </w:r>
          </w:p>
        </w:tc>
      </w:tr>
      <w:tr w:rsidR="0058621C" w:rsidRPr="00570971" w14:paraId="4E409776" w14:textId="77777777" w:rsidTr="0077362F">
        <w:tc>
          <w:tcPr>
            <w:tcW w:w="4542" w:type="dxa"/>
            <w:shd w:val="clear" w:color="auto" w:fill="auto"/>
          </w:tcPr>
          <w:p w14:paraId="0D82311E" w14:textId="5F7F11A4" w:rsidR="0058621C" w:rsidRPr="00570971" w:rsidRDefault="0058621C" w:rsidP="0058621C">
            <w:pPr>
              <w:rPr>
                <w:b/>
                <w:bCs/>
                <w:color w:val="C00000"/>
              </w:rPr>
            </w:pPr>
            <w:r>
              <w:rPr>
                <w:b/>
                <w:bCs/>
                <w:color w:val="C00000"/>
              </w:rPr>
              <w:t xml:space="preserve">Slide </w:t>
            </w:r>
            <w:r w:rsidRPr="00570971">
              <w:rPr>
                <w:b/>
                <w:bCs/>
                <w:color w:val="C00000"/>
              </w:rPr>
              <w:t>1</w:t>
            </w:r>
            <w:r w:rsidR="00D72179">
              <w:rPr>
                <w:b/>
                <w:bCs/>
                <w:color w:val="C00000"/>
              </w:rPr>
              <w:t>6</w:t>
            </w:r>
            <w:r>
              <w:rPr>
                <w:b/>
                <w:bCs/>
                <w:color w:val="C00000"/>
              </w:rPr>
              <w:t>: 18 minutes</w:t>
            </w:r>
          </w:p>
          <w:p w14:paraId="76572FCD" w14:textId="56A309DD" w:rsidR="0058621C" w:rsidRDefault="0058621C" w:rsidP="0058621C">
            <w:pPr>
              <w:rPr>
                <w:b/>
                <w:bCs/>
                <w:color w:val="C00000"/>
              </w:rPr>
            </w:pPr>
            <w:r w:rsidRPr="00570971">
              <w:rPr>
                <w:b/>
                <w:bCs/>
                <w:noProof/>
                <w:color w:val="C00000"/>
              </w:rPr>
              <w:drawing>
                <wp:inline distT="0" distB="0" distL="0" distR="0" wp14:anchorId="47BE4571" wp14:editId="685A4A29">
                  <wp:extent cx="2743200" cy="15430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43200" cy="1543050"/>
                          </a:xfrm>
                          <a:prstGeom prst="rect">
                            <a:avLst/>
                          </a:prstGeom>
                        </pic:spPr>
                      </pic:pic>
                    </a:graphicData>
                  </a:graphic>
                </wp:inline>
              </w:drawing>
            </w:r>
          </w:p>
        </w:tc>
        <w:tc>
          <w:tcPr>
            <w:tcW w:w="9943" w:type="dxa"/>
            <w:shd w:val="clear" w:color="auto" w:fill="auto"/>
          </w:tcPr>
          <w:p w14:paraId="28BB14DD" w14:textId="77777777" w:rsidR="0058621C" w:rsidRPr="00AB4D0B" w:rsidRDefault="0058621C" w:rsidP="0058621C">
            <w:pPr>
              <w:rPr>
                <w:b/>
                <w:bCs/>
              </w:rPr>
            </w:pPr>
            <w:r w:rsidRPr="00AB4D0B">
              <w:rPr>
                <w:b/>
                <w:bCs/>
              </w:rPr>
              <w:t>SAY:</w:t>
            </w:r>
          </w:p>
          <w:p w14:paraId="2C1C33BC" w14:textId="77777777" w:rsidR="00F938DE" w:rsidRPr="00F938DE" w:rsidRDefault="0058621C" w:rsidP="0058621C">
            <w:pPr>
              <w:pStyle w:val="ListParagraph"/>
              <w:numPr>
                <w:ilvl w:val="0"/>
                <w:numId w:val="10"/>
              </w:numPr>
            </w:pPr>
            <w:r>
              <w:t xml:space="preserve">Unlike plants, we don’t have care tags. </w:t>
            </w:r>
            <w:r w:rsidR="00F938DE" w:rsidRPr="00F938DE">
              <w:t>It’s up to us to voice our needs.</w:t>
            </w:r>
          </w:p>
          <w:p w14:paraId="50F977C8" w14:textId="77777777" w:rsidR="00F938DE" w:rsidRPr="00F938DE" w:rsidRDefault="00F938DE" w:rsidP="0058621C">
            <w:pPr>
              <w:pStyle w:val="ListParagraph"/>
              <w:numPr>
                <w:ilvl w:val="0"/>
                <w:numId w:val="10"/>
              </w:numPr>
            </w:pPr>
            <w:r w:rsidRPr="00F938DE">
              <w:t xml:space="preserve">To help you do that, </w:t>
            </w:r>
            <w:r w:rsidR="0058621C">
              <w:t>we have another</w:t>
            </w:r>
            <w:r w:rsidRPr="00F938DE">
              <w:t xml:space="preserve"> simple exercise. </w:t>
            </w:r>
          </w:p>
          <w:p w14:paraId="0D750E3F" w14:textId="77777777" w:rsidR="00F938DE" w:rsidRPr="00F938DE" w:rsidRDefault="00F938DE" w:rsidP="0058621C">
            <w:pPr>
              <w:pStyle w:val="ListParagraph"/>
              <w:numPr>
                <w:ilvl w:val="0"/>
                <w:numId w:val="10"/>
              </w:numPr>
            </w:pPr>
            <w:r w:rsidRPr="00F938DE">
              <w:t>First, you’ll write something you wish your team knew about you that would explain a unique situation or stress you’re experiencing. In my situation (</w:t>
            </w:r>
            <w:r w:rsidRPr="00D72179">
              <w:rPr>
                <w:i/>
                <w:iCs/>
              </w:rPr>
              <w:t>read sentence</w:t>
            </w:r>
            <w:r w:rsidRPr="00F938DE">
              <w:t>)</w:t>
            </w:r>
            <w:r w:rsidR="0058621C">
              <w:t>.</w:t>
            </w:r>
          </w:p>
          <w:p w14:paraId="5EB05184" w14:textId="77777777" w:rsidR="00F938DE" w:rsidRPr="00F938DE" w:rsidRDefault="00F938DE" w:rsidP="0058621C">
            <w:pPr>
              <w:pStyle w:val="ListParagraph"/>
              <w:numPr>
                <w:ilvl w:val="0"/>
                <w:numId w:val="10"/>
              </w:numPr>
            </w:pPr>
            <w:r w:rsidRPr="00F938DE">
              <w:t>Next, write what you can offer to your team. This might be about your availability, or it could be a talent you have or a way you can help.</w:t>
            </w:r>
          </w:p>
          <w:p w14:paraId="2D340B7F" w14:textId="7D4D286C" w:rsidR="00F938DE" w:rsidRPr="00F938DE" w:rsidRDefault="00F938DE" w:rsidP="0058621C">
            <w:pPr>
              <w:pStyle w:val="ListParagraph"/>
              <w:numPr>
                <w:ilvl w:val="0"/>
                <w:numId w:val="10"/>
              </w:numPr>
            </w:pPr>
            <w:r w:rsidRPr="00F938DE">
              <w:t xml:space="preserve">Finally, </w:t>
            </w:r>
            <w:r w:rsidRPr="00D72179">
              <w:rPr>
                <w:i/>
                <w:iCs/>
              </w:rPr>
              <w:t>what do you need to protect?</w:t>
            </w:r>
            <w:r w:rsidR="00D72179">
              <w:rPr>
                <w:i/>
                <w:iCs/>
              </w:rPr>
              <w:t xml:space="preserve"> </w:t>
            </w:r>
            <w:r w:rsidR="00D72179" w:rsidRPr="00D72179">
              <w:t>to</w:t>
            </w:r>
            <w:r w:rsidR="00D72179">
              <w:t xml:space="preserve"> cope and thrive?</w:t>
            </w:r>
          </w:p>
          <w:p w14:paraId="40A9D91C" w14:textId="60057902" w:rsidR="00F938DE" w:rsidRPr="00F938DE" w:rsidRDefault="00F938DE" w:rsidP="0058621C">
            <w:pPr>
              <w:pStyle w:val="ListParagraph"/>
              <w:numPr>
                <w:ilvl w:val="0"/>
                <w:numId w:val="10"/>
              </w:numPr>
            </w:pPr>
            <w:r w:rsidRPr="00F938DE">
              <w:t>I’</w:t>
            </w:r>
            <w:r w:rsidR="00D72179">
              <w:t xml:space="preserve">ll </w:t>
            </w:r>
            <w:r w:rsidRPr="00F938DE">
              <w:t>give you 5 minutes to work on this on your own, and then put you back in your breakout groups.</w:t>
            </w:r>
          </w:p>
          <w:p w14:paraId="1B1DD9BA" w14:textId="63368351" w:rsidR="00B35627" w:rsidRDefault="00B35627" w:rsidP="00B35627">
            <w:pPr>
              <w:rPr>
                <w:b/>
                <w:bCs/>
              </w:rPr>
            </w:pPr>
          </w:p>
          <w:p w14:paraId="3D58B6F5" w14:textId="60B23A0F" w:rsidR="00B35627" w:rsidRDefault="00B35627" w:rsidP="00B35627">
            <w:pPr>
              <w:rPr>
                <w:b/>
                <w:bCs/>
              </w:rPr>
            </w:pPr>
            <w:r>
              <w:rPr>
                <w:b/>
                <w:bCs/>
              </w:rPr>
              <w:t xml:space="preserve">DO: </w:t>
            </w:r>
          </w:p>
          <w:p w14:paraId="07F354A6" w14:textId="24ECB60B" w:rsidR="00F938DE" w:rsidRPr="00F938DE" w:rsidRDefault="00B35627" w:rsidP="0016067A">
            <w:pPr>
              <w:pStyle w:val="ListParagraph"/>
              <w:numPr>
                <w:ilvl w:val="0"/>
                <w:numId w:val="33"/>
              </w:numPr>
            </w:pPr>
            <w:r>
              <w:t xml:space="preserve">Set timer for 4 minutes. At the end, </w:t>
            </w:r>
            <w:r w:rsidR="0016067A">
              <w:t>tell people to type a 1 in the chat if they’re done.</w:t>
            </w:r>
            <w:r w:rsidR="00F938DE" w:rsidRPr="00F938DE">
              <w:t xml:space="preserve"> (As before, evaluate how many people are still working vs are ready)</w:t>
            </w:r>
          </w:p>
          <w:p w14:paraId="04BC7EEA" w14:textId="77777777" w:rsidR="0016067A" w:rsidRDefault="0016067A" w:rsidP="0016067A">
            <w:pPr>
              <w:rPr>
                <w:b/>
                <w:bCs/>
              </w:rPr>
            </w:pPr>
          </w:p>
          <w:p w14:paraId="1B91EC69" w14:textId="41EF2A02" w:rsidR="00284C7F" w:rsidRDefault="0058621C" w:rsidP="0016067A">
            <w:r w:rsidRPr="0016067A">
              <w:rPr>
                <w:b/>
                <w:bCs/>
              </w:rPr>
              <w:t>CLICK</w:t>
            </w:r>
            <w:r w:rsidR="0016067A">
              <w:rPr>
                <w:b/>
                <w:bCs/>
              </w:rPr>
              <w:t xml:space="preserve"> (</w:t>
            </w:r>
            <w:r w:rsidR="0016067A">
              <w:t>breakout animation)</w:t>
            </w:r>
          </w:p>
          <w:p w14:paraId="211D6BCF" w14:textId="53F54108" w:rsidR="00284C7F" w:rsidRPr="00284C7F" w:rsidRDefault="00284C7F" w:rsidP="0016067A">
            <w:pPr>
              <w:rPr>
                <w:b/>
                <w:bCs/>
              </w:rPr>
            </w:pPr>
            <w:r w:rsidRPr="00284C7F">
              <w:rPr>
                <w:b/>
                <w:bCs/>
              </w:rPr>
              <w:t>SAY:</w:t>
            </w:r>
          </w:p>
          <w:p w14:paraId="18D13B0F" w14:textId="30A7A689" w:rsidR="00F938DE" w:rsidRPr="00F938DE" w:rsidRDefault="00F938DE" w:rsidP="0058621C">
            <w:pPr>
              <w:pStyle w:val="ListParagraph"/>
              <w:numPr>
                <w:ilvl w:val="0"/>
                <w:numId w:val="10"/>
              </w:numPr>
            </w:pPr>
            <w:r w:rsidRPr="00F938DE">
              <w:t>I’m going to put you back in your breakout rooms</w:t>
            </w:r>
            <w:r w:rsidR="00673C0B">
              <w:t>, where you’ll share what your comfortable sharing.</w:t>
            </w:r>
          </w:p>
          <w:p w14:paraId="50EFDE9F" w14:textId="77777777" w:rsidR="00284C7F" w:rsidRDefault="00284C7F" w:rsidP="00284C7F">
            <w:pPr>
              <w:rPr>
                <w:b/>
                <w:bCs/>
              </w:rPr>
            </w:pPr>
          </w:p>
          <w:p w14:paraId="4E3E599C" w14:textId="2291DD9F" w:rsidR="00284C7F" w:rsidRDefault="00284C7F" w:rsidP="00284C7F">
            <w:pPr>
              <w:rPr>
                <w:b/>
                <w:bCs/>
              </w:rPr>
            </w:pPr>
            <w:r>
              <w:rPr>
                <w:b/>
                <w:bCs/>
              </w:rPr>
              <w:t xml:space="preserve">DO: </w:t>
            </w:r>
          </w:p>
          <w:p w14:paraId="5236B5BB" w14:textId="77777777" w:rsidR="00284C7F" w:rsidRDefault="00284C7F" w:rsidP="0058621C">
            <w:pPr>
              <w:pStyle w:val="ListParagraph"/>
              <w:numPr>
                <w:ilvl w:val="0"/>
                <w:numId w:val="10"/>
              </w:numPr>
            </w:pPr>
            <w:r>
              <w:t>Start breakout rooms and s</w:t>
            </w:r>
            <w:r w:rsidR="00F938DE" w:rsidRPr="00F938DE">
              <w:t>et a timer for 9 minutes. When it goes off, broadcast the message “</w:t>
            </w:r>
            <w:proofErr w:type="gramStart"/>
            <w:r w:rsidR="00F938DE" w:rsidRPr="00F938DE">
              <w:t>1 minute</w:t>
            </w:r>
            <w:proofErr w:type="gramEnd"/>
            <w:r w:rsidR="00F938DE" w:rsidRPr="00F938DE">
              <w:t xml:space="preserve"> left”. </w:t>
            </w:r>
          </w:p>
          <w:p w14:paraId="09D1BCB1" w14:textId="10AA6288" w:rsidR="009E5E5B" w:rsidRPr="00284C7F" w:rsidRDefault="0058621C" w:rsidP="00673C0B">
            <w:pPr>
              <w:pStyle w:val="ListParagraph"/>
              <w:numPr>
                <w:ilvl w:val="0"/>
                <w:numId w:val="10"/>
              </w:numPr>
            </w:pPr>
            <w:r w:rsidRPr="00F938DE">
              <w:t>Set a timer for 1 minute. When it goes off, close the breakout rooms</w:t>
            </w:r>
            <w:r w:rsidR="00673C0B">
              <w:t xml:space="preserve"> and advance to the next slide.</w:t>
            </w:r>
          </w:p>
        </w:tc>
      </w:tr>
      <w:tr w:rsidR="0058621C" w:rsidRPr="00570971" w14:paraId="4948F54D" w14:textId="77777777" w:rsidTr="0077362F">
        <w:tc>
          <w:tcPr>
            <w:tcW w:w="4542" w:type="dxa"/>
            <w:shd w:val="clear" w:color="auto" w:fill="auto"/>
          </w:tcPr>
          <w:p w14:paraId="4F5B1FEE" w14:textId="7F5A2ADC" w:rsidR="0058621C" w:rsidRPr="00570971" w:rsidRDefault="0058621C" w:rsidP="0058621C">
            <w:pPr>
              <w:rPr>
                <w:b/>
                <w:bCs/>
                <w:color w:val="C00000"/>
              </w:rPr>
            </w:pPr>
            <w:r>
              <w:rPr>
                <w:b/>
                <w:bCs/>
                <w:color w:val="C00000"/>
              </w:rPr>
              <w:lastRenderedPageBreak/>
              <w:t xml:space="preserve">Slide </w:t>
            </w:r>
            <w:r w:rsidRPr="00570971">
              <w:rPr>
                <w:b/>
                <w:bCs/>
                <w:color w:val="C00000"/>
              </w:rPr>
              <w:t>1</w:t>
            </w:r>
            <w:r w:rsidR="00D72179">
              <w:rPr>
                <w:b/>
                <w:bCs/>
                <w:color w:val="C00000"/>
              </w:rPr>
              <w:t>7</w:t>
            </w:r>
            <w:r>
              <w:rPr>
                <w:b/>
                <w:bCs/>
                <w:color w:val="C00000"/>
              </w:rPr>
              <w:t>: 3 minutes</w:t>
            </w:r>
            <w:r w:rsidRPr="00570971">
              <w:rPr>
                <w:b/>
                <w:bCs/>
                <w:noProof/>
                <w:color w:val="C00000"/>
              </w:rPr>
              <w:drawing>
                <wp:inline distT="0" distB="0" distL="0" distR="0" wp14:anchorId="75E4BED5" wp14:editId="6ADC048C">
                  <wp:extent cx="2743200" cy="15430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43200" cy="1543050"/>
                          </a:xfrm>
                          <a:prstGeom prst="rect">
                            <a:avLst/>
                          </a:prstGeom>
                        </pic:spPr>
                      </pic:pic>
                    </a:graphicData>
                  </a:graphic>
                </wp:inline>
              </w:drawing>
            </w:r>
          </w:p>
          <w:p w14:paraId="574D71C4" w14:textId="77777777" w:rsidR="0058621C" w:rsidRDefault="0058621C" w:rsidP="0058621C">
            <w:pPr>
              <w:rPr>
                <w:b/>
                <w:bCs/>
                <w:color w:val="C00000"/>
              </w:rPr>
            </w:pPr>
          </w:p>
        </w:tc>
        <w:tc>
          <w:tcPr>
            <w:tcW w:w="9943" w:type="dxa"/>
            <w:shd w:val="clear" w:color="auto" w:fill="auto"/>
          </w:tcPr>
          <w:p w14:paraId="445BF5E4" w14:textId="7493A9CE" w:rsidR="00B06DB7" w:rsidRPr="00B06DB7" w:rsidRDefault="00B06DB7" w:rsidP="00B06DB7">
            <w:pPr>
              <w:rPr>
                <w:b/>
                <w:bCs/>
              </w:rPr>
            </w:pPr>
            <w:r w:rsidRPr="00B06DB7">
              <w:rPr>
                <w:b/>
                <w:bCs/>
              </w:rPr>
              <w:t>SAY:</w:t>
            </w:r>
          </w:p>
          <w:p w14:paraId="5BF1F243" w14:textId="77777777" w:rsidR="00B06DB7" w:rsidRDefault="00B06DB7" w:rsidP="0058621C">
            <w:pPr>
              <w:pStyle w:val="ListParagraph"/>
              <w:numPr>
                <w:ilvl w:val="0"/>
                <w:numId w:val="11"/>
              </w:numPr>
            </w:pPr>
            <w:r>
              <w:t xml:space="preserve">I hope you had some great conversations. </w:t>
            </w:r>
          </w:p>
          <w:p w14:paraId="78EB0B3C" w14:textId="0A57B0BF" w:rsidR="00B06DB7" w:rsidRDefault="00B06DB7" w:rsidP="0058621C">
            <w:pPr>
              <w:pStyle w:val="ListParagraph"/>
              <w:numPr>
                <w:ilvl w:val="0"/>
                <w:numId w:val="11"/>
              </w:numPr>
            </w:pPr>
            <w:r>
              <w:t>It can be really inspiring and freeing to share your care instructions here in the workshop.</w:t>
            </w:r>
          </w:p>
          <w:p w14:paraId="6124385F" w14:textId="480D87BA" w:rsidR="00B06DB7" w:rsidRDefault="00B06DB7" w:rsidP="0058621C">
            <w:pPr>
              <w:pStyle w:val="ListParagraph"/>
              <w:numPr>
                <w:ilvl w:val="0"/>
                <w:numId w:val="11"/>
              </w:numPr>
            </w:pPr>
            <w:r>
              <w:t>If you’re comfortable, paste part of your care instructions in the chat, or unmute and we can talk about it.</w:t>
            </w:r>
          </w:p>
          <w:p w14:paraId="53F723C3" w14:textId="31E8A449" w:rsidR="00B427EA" w:rsidRPr="00B427EA" w:rsidRDefault="00B06DB7" w:rsidP="0058621C">
            <w:pPr>
              <w:pStyle w:val="ListParagraph"/>
              <w:numPr>
                <w:ilvl w:val="0"/>
                <w:numId w:val="11"/>
              </w:numPr>
            </w:pPr>
            <w:r>
              <w:t xml:space="preserve">You can also share what you </w:t>
            </w:r>
            <w:r w:rsidR="00B427EA" w:rsidRPr="00B427EA">
              <w:t>learned through this process</w:t>
            </w:r>
            <w:r>
              <w:t>.</w:t>
            </w:r>
          </w:p>
          <w:p w14:paraId="478EC00F" w14:textId="77777777" w:rsidR="0058621C" w:rsidRDefault="0058621C" w:rsidP="0058621C">
            <w:pPr>
              <w:rPr>
                <w:b/>
                <w:bCs/>
              </w:rPr>
            </w:pPr>
          </w:p>
          <w:p w14:paraId="52B40BF7" w14:textId="77777777" w:rsidR="00B06DB7" w:rsidRDefault="00B06DB7" w:rsidP="0058621C">
            <w:pPr>
              <w:rPr>
                <w:b/>
                <w:bCs/>
              </w:rPr>
            </w:pPr>
            <w:r>
              <w:rPr>
                <w:b/>
                <w:bCs/>
              </w:rPr>
              <w:t>DO:</w:t>
            </w:r>
          </w:p>
          <w:p w14:paraId="51126211" w14:textId="16FFA9F8" w:rsidR="00B06DB7" w:rsidRPr="00B06DB7" w:rsidRDefault="00B06DB7" w:rsidP="00B06DB7">
            <w:pPr>
              <w:pStyle w:val="ListParagraph"/>
              <w:numPr>
                <w:ilvl w:val="0"/>
                <w:numId w:val="34"/>
              </w:numPr>
              <w:rPr>
                <w:b/>
                <w:bCs/>
              </w:rPr>
            </w:pPr>
            <w:r>
              <w:t>Facilitate conversation on what people share/learned.</w:t>
            </w:r>
          </w:p>
        </w:tc>
      </w:tr>
      <w:tr w:rsidR="00C07C18" w:rsidRPr="00570971" w14:paraId="74384F50" w14:textId="77777777" w:rsidTr="0077362F">
        <w:tc>
          <w:tcPr>
            <w:tcW w:w="4542" w:type="dxa"/>
            <w:shd w:val="clear" w:color="auto" w:fill="auto"/>
          </w:tcPr>
          <w:p w14:paraId="43EDD79D" w14:textId="3008EA7A" w:rsidR="00C07C18" w:rsidRPr="00570971" w:rsidRDefault="00C07C18" w:rsidP="00C07C18">
            <w:pPr>
              <w:rPr>
                <w:b/>
                <w:bCs/>
                <w:color w:val="C00000"/>
              </w:rPr>
            </w:pPr>
            <w:r>
              <w:rPr>
                <w:b/>
                <w:bCs/>
                <w:color w:val="C00000"/>
              </w:rPr>
              <w:t xml:space="preserve">Slide </w:t>
            </w:r>
            <w:r w:rsidRPr="00570971">
              <w:rPr>
                <w:b/>
                <w:bCs/>
                <w:color w:val="C00000"/>
              </w:rPr>
              <w:t>1</w:t>
            </w:r>
            <w:r w:rsidR="00D72179">
              <w:rPr>
                <w:b/>
                <w:bCs/>
                <w:color w:val="C00000"/>
              </w:rPr>
              <w:t>8</w:t>
            </w:r>
            <w:r>
              <w:rPr>
                <w:b/>
                <w:bCs/>
                <w:color w:val="C00000"/>
              </w:rPr>
              <w:t xml:space="preserve">: </w:t>
            </w:r>
            <w:r w:rsidR="000F4240">
              <w:rPr>
                <w:b/>
                <w:bCs/>
                <w:color w:val="C00000"/>
              </w:rPr>
              <w:t>2</w:t>
            </w:r>
            <w:r>
              <w:rPr>
                <w:b/>
                <w:bCs/>
                <w:color w:val="C00000"/>
              </w:rPr>
              <w:t xml:space="preserve"> minute</w:t>
            </w:r>
            <w:r w:rsidR="000F4240">
              <w:rPr>
                <w:b/>
                <w:bCs/>
                <w:color w:val="C00000"/>
              </w:rPr>
              <w:t>s</w:t>
            </w:r>
            <w:r w:rsidRPr="00570971">
              <w:rPr>
                <w:b/>
                <w:bCs/>
                <w:noProof/>
                <w:color w:val="C00000"/>
              </w:rPr>
              <w:drawing>
                <wp:inline distT="0" distB="0" distL="0" distR="0" wp14:anchorId="16758CD0" wp14:editId="15A76027">
                  <wp:extent cx="2743200" cy="15430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43200" cy="1543050"/>
                          </a:xfrm>
                          <a:prstGeom prst="rect">
                            <a:avLst/>
                          </a:prstGeom>
                        </pic:spPr>
                      </pic:pic>
                    </a:graphicData>
                  </a:graphic>
                </wp:inline>
              </w:drawing>
            </w:r>
          </w:p>
          <w:p w14:paraId="6D616436" w14:textId="77777777" w:rsidR="00C07C18" w:rsidRDefault="00C07C18" w:rsidP="00C07C18">
            <w:pPr>
              <w:rPr>
                <w:b/>
                <w:bCs/>
                <w:color w:val="C00000"/>
              </w:rPr>
            </w:pPr>
          </w:p>
        </w:tc>
        <w:tc>
          <w:tcPr>
            <w:tcW w:w="9943" w:type="dxa"/>
            <w:shd w:val="clear" w:color="auto" w:fill="auto"/>
          </w:tcPr>
          <w:p w14:paraId="0BDF81D9" w14:textId="1C672AB9" w:rsidR="00C07C18" w:rsidRPr="00C07C18" w:rsidRDefault="00C07C18" w:rsidP="00C07C18">
            <w:pPr>
              <w:rPr>
                <w:b/>
                <w:bCs/>
              </w:rPr>
            </w:pPr>
            <w:r w:rsidRPr="00C07C18">
              <w:rPr>
                <w:b/>
                <w:bCs/>
              </w:rPr>
              <w:t>SAY:</w:t>
            </w:r>
          </w:p>
          <w:p w14:paraId="5AD0AB0A" w14:textId="323B8E75" w:rsidR="00B427EA" w:rsidRPr="00B427EA" w:rsidRDefault="00B427EA" w:rsidP="00C07C18">
            <w:pPr>
              <w:pStyle w:val="ListParagraph"/>
              <w:numPr>
                <w:ilvl w:val="0"/>
                <w:numId w:val="12"/>
              </w:numPr>
            </w:pPr>
            <w:r w:rsidRPr="00B427EA">
              <w:t>Now that we’re nearing the end of our time together, I want to know how you’re feeling.</w:t>
            </w:r>
          </w:p>
          <w:p w14:paraId="123E74CE" w14:textId="09A68964" w:rsidR="00B427EA" w:rsidRDefault="00B427EA" w:rsidP="00C07C18">
            <w:pPr>
              <w:pStyle w:val="ListParagraph"/>
              <w:numPr>
                <w:ilvl w:val="0"/>
                <w:numId w:val="12"/>
              </w:numPr>
            </w:pPr>
            <w:r w:rsidRPr="00B427EA">
              <w:t>Again, I’m going to put up an anonymous Zoom poll</w:t>
            </w:r>
          </w:p>
          <w:p w14:paraId="73AF2998" w14:textId="69A28F16" w:rsidR="00B427EA" w:rsidRDefault="00B427EA" w:rsidP="00C07C18"/>
          <w:p w14:paraId="099450C1" w14:textId="7FBDFC8B" w:rsidR="00C07C18" w:rsidRPr="00B427EA" w:rsidRDefault="00C07C18" w:rsidP="00C07C18">
            <w:r>
              <w:t>D</w:t>
            </w:r>
            <w:r w:rsidRPr="00C07C18">
              <w:rPr>
                <w:b/>
                <w:bCs/>
              </w:rPr>
              <w:t>O:</w:t>
            </w:r>
            <w:r>
              <w:t xml:space="preserve"> </w:t>
            </w:r>
          </w:p>
          <w:p w14:paraId="561EA341" w14:textId="59E24132" w:rsidR="00C07C18" w:rsidRDefault="00C07C18" w:rsidP="00C07C18">
            <w:pPr>
              <w:pStyle w:val="ListParagraph"/>
              <w:numPr>
                <w:ilvl w:val="0"/>
                <w:numId w:val="12"/>
              </w:numPr>
            </w:pPr>
            <w:r>
              <w:t>Launch poll, then d</w:t>
            </w:r>
            <w:r w:rsidR="00B427EA" w:rsidRPr="00B427EA">
              <w:t xml:space="preserve">isplay results. </w:t>
            </w:r>
          </w:p>
          <w:p w14:paraId="4C4E55A4" w14:textId="2759354F" w:rsidR="00C07C18" w:rsidRPr="00D72179" w:rsidRDefault="00B427EA" w:rsidP="00C07C18">
            <w:pPr>
              <w:pStyle w:val="ListParagraph"/>
              <w:numPr>
                <w:ilvl w:val="0"/>
                <w:numId w:val="12"/>
              </w:numPr>
            </w:pPr>
            <w:r w:rsidRPr="00B427EA">
              <w:t>Likely there has been a shift in moods. Ask for people to unmute or chat their theories on why it’s changed.</w:t>
            </w:r>
          </w:p>
        </w:tc>
      </w:tr>
      <w:tr w:rsidR="00D72179" w:rsidRPr="00570971" w14:paraId="12765228" w14:textId="77777777" w:rsidTr="0077362F">
        <w:tc>
          <w:tcPr>
            <w:tcW w:w="4542" w:type="dxa"/>
            <w:shd w:val="clear" w:color="auto" w:fill="auto"/>
          </w:tcPr>
          <w:p w14:paraId="01E18FBC" w14:textId="049553ED" w:rsidR="00D72179" w:rsidRPr="00570971" w:rsidRDefault="00D72179" w:rsidP="00D72179">
            <w:pPr>
              <w:rPr>
                <w:b/>
                <w:bCs/>
                <w:color w:val="C00000"/>
              </w:rPr>
            </w:pPr>
            <w:r>
              <w:rPr>
                <w:b/>
                <w:bCs/>
                <w:color w:val="C00000"/>
              </w:rPr>
              <w:t xml:space="preserve">Slide </w:t>
            </w:r>
            <w:r>
              <w:rPr>
                <w:b/>
                <w:bCs/>
                <w:color w:val="C00000"/>
              </w:rPr>
              <w:t>19</w:t>
            </w:r>
            <w:r>
              <w:rPr>
                <w:b/>
                <w:bCs/>
                <w:color w:val="C00000"/>
              </w:rPr>
              <w:t>: 1 minute</w:t>
            </w:r>
          </w:p>
          <w:p w14:paraId="635DC1B2" w14:textId="4553D04D" w:rsidR="00D72179" w:rsidRDefault="00D72179" w:rsidP="00D72179">
            <w:pPr>
              <w:rPr>
                <w:b/>
                <w:bCs/>
                <w:color w:val="C00000"/>
              </w:rPr>
            </w:pPr>
            <w:r w:rsidRPr="00570971">
              <w:rPr>
                <w:b/>
                <w:bCs/>
                <w:noProof/>
                <w:color w:val="C00000"/>
              </w:rPr>
              <w:drawing>
                <wp:inline distT="0" distB="0" distL="0" distR="0" wp14:anchorId="3B6AEBDF" wp14:editId="0FE7A8F3">
                  <wp:extent cx="2747264" cy="1545336"/>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47264" cy="1545336"/>
                          </a:xfrm>
                          <a:prstGeom prst="rect">
                            <a:avLst/>
                          </a:prstGeom>
                        </pic:spPr>
                      </pic:pic>
                    </a:graphicData>
                  </a:graphic>
                </wp:inline>
              </w:drawing>
            </w:r>
          </w:p>
        </w:tc>
        <w:tc>
          <w:tcPr>
            <w:tcW w:w="9943" w:type="dxa"/>
            <w:shd w:val="clear" w:color="auto" w:fill="auto"/>
          </w:tcPr>
          <w:p w14:paraId="6A56FEC4" w14:textId="77777777" w:rsidR="00D72179" w:rsidRPr="00F65ECD" w:rsidRDefault="00D72179" w:rsidP="00D72179">
            <w:pPr>
              <w:rPr>
                <w:b/>
                <w:bCs/>
              </w:rPr>
            </w:pPr>
            <w:r w:rsidRPr="00F65ECD">
              <w:rPr>
                <w:b/>
                <w:bCs/>
              </w:rPr>
              <w:t>SAY:</w:t>
            </w:r>
          </w:p>
          <w:p w14:paraId="26788377" w14:textId="77777777" w:rsidR="00D72179" w:rsidRPr="00B427EA" w:rsidRDefault="00D72179" w:rsidP="00D72179">
            <w:pPr>
              <w:pStyle w:val="ListParagraph"/>
              <w:numPr>
                <w:ilvl w:val="0"/>
                <w:numId w:val="13"/>
              </w:numPr>
            </w:pPr>
            <w:r w:rsidRPr="00B427EA">
              <w:t>Thank you everyone for your time and engagement today</w:t>
            </w:r>
          </w:p>
          <w:p w14:paraId="78583309" w14:textId="77777777" w:rsidR="00D72179" w:rsidRPr="00B427EA" w:rsidRDefault="00D72179" w:rsidP="00D72179">
            <w:pPr>
              <w:pStyle w:val="ListParagraph"/>
              <w:numPr>
                <w:ilvl w:val="0"/>
                <w:numId w:val="13"/>
              </w:numPr>
            </w:pPr>
            <w:r w:rsidRPr="00B427EA">
              <w:t>Before we close, I want to encourage you to be kind to yourselves</w:t>
            </w:r>
          </w:p>
          <w:p w14:paraId="6AAAD30F" w14:textId="77777777" w:rsidR="00D72179" w:rsidRPr="00B427EA" w:rsidRDefault="00D72179" w:rsidP="00D72179">
            <w:pPr>
              <w:pStyle w:val="ListParagraph"/>
              <w:numPr>
                <w:ilvl w:val="0"/>
                <w:numId w:val="13"/>
              </w:numPr>
            </w:pPr>
            <w:r w:rsidRPr="00B427EA">
              <w:t>We’re going through unprecedented stress and uncertainty, and you’ll have both good and bad days</w:t>
            </w:r>
          </w:p>
          <w:p w14:paraId="1EDCAA19" w14:textId="366FCAC7" w:rsidR="00D72179" w:rsidRPr="00C07C18" w:rsidRDefault="00D72179" w:rsidP="00D72179">
            <w:pPr>
              <w:rPr>
                <w:b/>
                <w:bCs/>
              </w:rPr>
            </w:pPr>
            <w:r w:rsidRPr="00B427EA">
              <w:t>You might not master your new habits immediately, but don’t give up!</w:t>
            </w:r>
          </w:p>
        </w:tc>
      </w:tr>
    </w:tbl>
    <w:p w14:paraId="35DE3F2C" w14:textId="4626B8A4" w:rsidR="006D0093" w:rsidRPr="006E010E" w:rsidRDefault="00D72179" w:rsidP="006E010E">
      <w:bookmarkStart w:id="13" w:name="_Closing_(01:25_–"/>
      <w:bookmarkEnd w:id="13"/>
      <w:r>
        <w:t xml:space="preserve"> </w:t>
      </w:r>
    </w:p>
    <w:sectPr w:rsidR="006D0093" w:rsidRPr="006E010E" w:rsidSect="004012CA">
      <w:headerReference w:type="default" r:id="rId38"/>
      <w:footerReference w:type="even" r:id="rId39"/>
      <w:footerReference w:type="default" r:id="rId4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A6251E" w14:textId="77777777" w:rsidR="007E5EED" w:rsidRDefault="007E5EED" w:rsidP="00F65ECD">
      <w:pPr>
        <w:spacing w:after="0" w:line="240" w:lineRule="auto"/>
      </w:pPr>
      <w:r>
        <w:separator/>
      </w:r>
    </w:p>
  </w:endnote>
  <w:endnote w:type="continuationSeparator" w:id="0">
    <w:p w14:paraId="1B0500EE" w14:textId="77777777" w:rsidR="007E5EED" w:rsidRDefault="007E5EED" w:rsidP="00F65ECD">
      <w:pPr>
        <w:spacing w:after="0" w:line="240" w:lineRule="auto"/>
      </w:pPr>
      <w:r>
        <w:continuationSeparator/>
      </w:r>
    </w:p>
  </w:endnote>
  <w:endnote w:type="continuationNotice" w:id="1">
    <w:p w14:paraId="11863179" w14:textId="77777777" w:rsidR="007E5EED" w:rsidRDefault="007E5E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76916999"/>
      <w:docPartObj>
        <w:docPartGallery w:val="Page Numbers (Bottom of Page)"/>
        <w:docPartUnique/>
      </w:docPartObj>
    </w:sdtPr>
    <w:sdtEndPr>
      <w:rPr>
        <w:rStyle w:val="PageNumber"/>
      </w:rPr>
    </w:sdtEndPr>
    <w:sdtContent>
      <w:p w14:paraId="6B3EC0CD" w14:textId="3A6C8F80" w:rsidR="00F65ECD" w:rsidRDefault="00F65ECD" w:rsidP="00363CB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3804D0" w14:textId="77777777" w:rsidR="00F65ECD" w:rsidRDefault="00F65E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77540947"/>
      <w:docPartObj>
        <w:docPartGallery w:val="Page Numbers (Bottom of Page)"/>
        <w:docPartUnique/>
      </w:docPartObj>
    </w:sdtPr>
    <w:sdtEndPr>
      <w:rPr>
        <w:rStyle w:val="PageNumber"/>
      </w:rPr>
    </w:sdtEndPr>
    <w:sdtContent>
      <w:p w14:paraId="076594DC" w14:textId="2B246681" w:rsidR="00F65ECD" w:rsidRDefault="00F65ECD" w:rsidP="00363CB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7CB086" w14:textId="72AC3D97" w:rsidR="0074517B" w:rsidRDefault="0074517B" w:rsidP="0074517B">
    <w:r>
      <w:rPr>
        <w:b/>
        <w:bCs/>
        <w:color w:val="20124D"/>
        <w:sz w:val="27"/>
        <w:szCs w:val="27"/>
      </w:rPr>
      <w:t xml:space="preserve">Created by </w:t>
    </w:r>
    <w:r>
      <w:rPr>
        <w:b/>
        <w:bCs/>
        <w:color w:val="20124D"/>
        <w:sz w:val="27"/>
        <w:szCs w:val="27"/>
      </w:rPr>
      <w:t>Jenn Gile</w:t>
    </w:r>
    <w:r>
      <w:rPr>
        <w:b/>
        <w:bCs/>
        <w:color w:val="20124D"/>
        <w:sz w:val="27"/>
        <w:szCs w:val="27"/>
      </w:rPr>
      <w:tab/>
    </w:r>
    <w:r>
      <w:rPr>
        <w:b/>
        <w:bCs/>
        <w:color w:val="20124D"/>
        <w:sz w:val="27"/>
        <w:szCs w:val="27"/>
      </w:rPr>
      <w:tab/>
    </w:r>
    <w:r>
      <w:rPr>
        <w:b/>
        <w:bCs/>
        <w:color w:val="20124D"/>
        <w:sz w:val="27"/>
        <w:szCs w:val="27"/>
      </w:rPr>
      <w:tab/>
    </w:r>
    <w:r>
      <w:rPr>
        <w:b/>
        <w:bCs/>
        <w:color w:val="20124D"/>
        <w:sz w:val="27"/>
        <w:szCs w:val="27"/>
      </w:rPr>
      <w:tab/>
    </w:r>
    <w:r>
      <w:rPr>
        <w:b/>
        <w:bCs/>
        <w:color w:val="20124D"/>
        <w:sz w:val="27"/>
        <w:szCs w:val="27"/>
      </w:rPr>
      <w:tab/>
    </w:r>
    <w:r>
      <w:rPr>
        <w:b/>
        <w:bCs/>
        <w:color w:val="20124D"/>
        <w:sz w:val="27"/>
        <w:szCs w:val="27"/>
      </w:rPr>
      <w:tab/>
    </w:r>
    <w:r>
      <w:rPr>
        <w:b/>
        <w:bCs/>
        <w:color w:val="20124D"/>
        <w:sz w:val="27"/>
        <w:szCs w:val="27"/>
      </w:rPr>
      <w:tab/>
    </w:r>
    <w:r>
      <w:rPr>
        <w:b/>
        <w:bCs/>
        <w:color w:val="20124D"/>
        <w:sz w:val="27"/>
        <w:szCs w:val="27"/>
      </w:rPr>
      <w:tab/>
    </w:r>
    <w:r>
      <w:rPr>
        <w:b/>
        <w:bCs/>
        <w:color w:val="20124D"/>
        <w:sz w:val="27"/>
        <w:szCs w:val="27"/>
      </w:rPr>
      <w:tab/>
    </w:r>
    <w:r>
      <w:rPr>
        <w:b/>
        <w:bCs/>
        <w:color w:val="20124D"/>
        <w:sz w:val="27"/>
        <w:szCs w:val="27"/>
      </w:rPr>
      <w:tab/>
    </w:r>
    <w:r>
      <w:rPr>
        <w:b/>
        <w:bCs/>
        <w:color w:val="20124D"/>
        <w:sz w:val="27"/>
        <w:szCs w:val="27"/>
      </w:rPr>
      <w:tab/>
    </w:r>
    <w:r>
      <w:rPr>
        <w:b/>
        <w:bCs/>
        <w:color w:val="20124D"/>
        <w:sz w:val="27"/>
        <w:szCs w:val="27"/>
      </w:rPr>
      <w:tab/>
    </w:r>
    <w:r>
      <w:rPr>
        <w:b/>
        <w:bCs/>
        <w:color w:val="20124D"/>
        <w:sz w:val="27"/>
        <w:szCs w:val="27"/>
      </w:rPr>
      <w:tab/>
    </w:r>
    <w:r>
      <w:rPr>
        <w:b/>
        <w:bCs/>
        <w:color w:val="20124D"/>
        <w:sz w:val="27"/>
        <w:szCs w:val="27"/>
      </w:rPr>
      <w:tab/>
    </w:r>
    <w:hyperlink r:id="rId1" w:history="1">
      <w:r w:rsidRPr="004F73C9">
        <w:rPr>
          <w:rStyle w:val="Hyperlink"/>
        </w:rPr>
        <w:t>www.jenngile.com</w:t>
      </w:r>
    </w:hyperlink>
  </w:p>
  <w:p w14:paraId="0ED1B097" w14:textId="318CC5A5" w:rsidR="00F65ECD" w:rsidRPr="0074517B" w:rsidRDefault="00F65ECD">
    <w:pPr>
      <w:pStyle w:val="Footer"/>
      <w:rPr>
        <w:rFonts w:ascii="Arial" w:hAnsi="Arial" w:cs="Arial"/>
        <w:sz w:val="21"/>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0C48F1" w14:textId="77777777" w:rsidR="007E5EED" w:rsidRDefault="007E5EED" w:rsidP="00F65ECD">
      <w:pPr>
        <w:spacing w:after="0" w:line="240" w:lineRule="auto"/>
      </w:pPr>
      <w:r>
        <w:separator/>
      </w:r>
    </w:p>
  </w:footnote>
  <w:footnote w:type="continuationSeparator" w:id="0">
    <w:p w14:paraId="08418421" w14:textId="77777777" w:rsidR="007E5EED" w:rsidRDefault="007E5EED" w:rsidP="00F65ECD">
      <w:pPr>
        <w:spacing w:after="0" w:line="240" w:lineRule="auto"/>
      </w:pPr>
      <w:r>
        <w:continuationSeparator/>
      </w:r>
    </w:p>
  </w:footnote>
  <w:footnote w:type="continuationNotice" w:id="1">
    <w:p w14:paraId="6343AEE9" w14:textId="77777777" w:rsidR="007E5EED" w:rsidRDefault="007E5E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5EF4B" w14:textId="206E7AE1" w:rsidR="0074517B" w:rsidRPr="0074517B" w:rsidRDefault="0074517B" w:rsidP="0074517B">
    <w:pPr>
      <w:pStyle w:val="Header"/>
      <w:spacing w:line="276" w:lineRule="auto"/>
      <w:jc w:val="center"/>
      <w:rPr>
        <w:rFonts w:ascii="Arial" w:hAnsi="Arial" w:cs="Arial"/>
        <w:b/>
        <w:bCs/>
        <w:sz w:val="28"/>
        <w:szCs w:val="28"/>
      </w:rPr>
    </w:pPr>
    <w:r w:rsidRPr="0074517B">
      <w:rPr>
        <w:noProof/>
        <w:color w:val="080946"/>
      </w:rPr>
      <w:drawing>
        <wp:anchor distT="0" distB="0" distL="114300" distR="114300" simplePos="0" relativeHeight="251658240" behindDoc="0" locked="0" layoutInCell="1" allowOverlap="1" wp14:anchorId="148E7ECB" wp14:editId="67492F6D">
          <wp:simplePos x="0" y="0"/>
          <wp:positionH relativeFrom="column">
            <wp:posOffset>9086215</wp:posOffset>
          </wp:positionH>
          <wp:positionV relativeFrom="paragraph">
            <wp:posOffset>-211667</wp:posOffset>
          </wp:positionV>
          <wp:extent cx="362056" cy="372533"/>
          <wp:effectExtent l="0" t="0" r="0" b="0"/>
          <wp:wrapNone/>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rawing&#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19856" t="19445" r="28641" b="30534"/>
                  <a:stretch/>
                </pic:blipFill>
                <pic:spPr bwMode="auto">
                  <a:xfrm>
                    <a:off x="0" y="0"/>
                    <a:ext cx="362056" cy="37253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4517B">
      <w:rPr>
        <w:rFonts w:ascii="Arial" w:hAnsi="Arial" w:cs="Arial"/>
        <w:b/>
        <w:bCs/>
        <w:color w:val="080946"/>
        <w:sz w:val="28"/>
        <w:szCs w:val="28"/>
      </w:rPr>
      <w:t>Managing Stress, Uncertainty, and Remote Work</w:t>
    </w:r>
    <w:r>
      <w:fldChar w:fldCharType="begin"/>
    </w:r>
    <w:r>
      <w:instrText xml:space="preserve"> INCLUDEPICTURE "https://drive.google.com/uc?id=1Dk936Z0S2_btVIrIHYwq-Lj_9moHPLNn&amp;export=download" \* MERGEFORMATINET </w:instrText>
    </w:r>
    <w:r>
      <w:fldChar w:fldCharType="separate"/>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E391F"/>
    <w:multiLevelType w:val="hybridMultilevel"/>
    <w:tmpl w:val="4E0ED3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B24277"/>
    <w:multiLevelType w:val="hybridMultilevel"/>
    <w:tmpl w:val="265C19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EC6A53"/>
    <w:multiLevelType w:val="hybridMultilevel"/>
    <w:tmpl w:val="A2006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013A4"/>
    <w:multiLevelType w:val="hybridMultilevel"/>
    <w:tmpl w:val="7E88CC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692F6E"/>
    <w:multiLevelType w:val="hybridMultilevel"/>
    <w:tmpl w:val="5D2A69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89604E"/>
    <w:multiLevelType w:val="hybridMultilevel"/>
    <w:tmpl w:val="BF8CE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BB73BD"/>
    <w:multiLevelType w:val="hybridMultilevel"/>
    <w:tmpl w:val="DF4C1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7A6B8E"/>
    <w:multiLevelType w:val="hybridMultilevel"/>
    <w:tmpl w:val="DE2A87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E537ED"/>
    <w:multiLevelType w:val="hybridMultilevel"/>
    <w:tmpl w:val="976EB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8A4CFB"/>
    <w:multiLevelType w:val="hybridMultilevel"/>
    <w:tmpl w:val="E00A8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973CB"/>
    <w:multiLevelType w:val="hybridMultilevel"/>
    <w:tmpl w:val="FE9C2F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D2383B"/>
    <w:multiLevelType w:val="hybridMultilevel"/>
    <w:tmpl w:val="D7683798"/>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4E4F9A"/>
    <w:multiLevelType w:val="hybridMultilevel"/>
    <w:tmpl w:val="1B68A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733FF0"/>
    <w:multiLevelType w:val="hybridMultilevel"/>
    <w:tmpl w:val="44525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3C6CC7"/>
    <w:multiLevelType w:val="hybridMultilevel"/>
    <w:tmpl w:val="BC7204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F2E16D5"/>
    <w:multiLevelType w:val="hybridMultilevel"/>
    <w:tmpl w:val="285CD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4431BF"/>
    <w:multiLevelType w:val="hybridMultilevel"/>
    <w:tmpl w:val="61EC23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53C4857"/>
    <w:multiLevelType w:val="hybridMultilevel"/>
    <w:tmpl w:val="024EB4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77771B"/>
    <w:multiLevelType w:val="hybridMultilevel"/>
    <w:tmpl w:val="336C3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734FE"/>
    <w:multiLevelType w:val="hybridMultilevel"/>
    <w:tmpl w:val="75081A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8D83CBC"/>
    <w:multiLevelType w:val="hybridMultilevel"/>
    <w:tmpl w:val="534AB5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94B7D2C"/>
    <w:multiLevelType w:val="hybridMultilevel"/>
    <w:tmpl w:val="91142E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A9E4FC1"/>
    <w:multiLevelType w:val="hybridMultilevel"/>
    <w:tmpl w:val="88D02EF2"/>
    <w:lvl w:ilvl="0" w:tplc="9B12AE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FD445F"/>
    <w:multiLevelType w:val="hybridMultilevel"/>
    <w:tmpl w:val="81BC74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0CD033C"/>
    <w:multiLevelType w:val="hybridMultilevel"/>
    <w:tmpl w:val="1CA2B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60C4FD6"/>
    <w:multiLevelType w:val="hybridMultilevel"/>
    <w:tmpl w:val="E6EA35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536A71"/>
    <w:multiLevelType w:val="hybridMultilevel"/>
    <w:tmpl w:val="7DFA68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22017A"/>
    <w:multiLevelType w:val="hybridMultilevel"/>
    <w:tmpl w:val="9CAC0D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756556"/>
    <w:multiLevelType w:val="hybridMultilevel"/>
    <w:tmpl w:val="BBE0F6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77F615B"/>
    <w:multiLevelType w:val="hybridMultilevel"/>
    <w:tmpl w:val="574A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8557CF"/>
    <w:multiLevelType w:val="hybridMultilevel"/>
    <w:tmpl w:val="F076A6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CCC4E28"/>
    <w:multiLevelType w:val="hybridMultilevel"/>
    <w:tmpl w:val="361066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F7302A2"/>
    <w:multiLevelType w:val="hybridMultilevel"/>
    <w:tmpl w:val="71D0C0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03B76D1"/>
    <w:multiLevelType w:val="hybridMultilevel"/>
    <w:tmpl w:val="021ADB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1A36E49"/>
    <w:multiLevelType w:val="hybridMultilevel"/>
    <w:tmpl w:val="87927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8527AE"/>
    <w:multiLevelType w:val="hybridMultilevel"/>
    <w:tmpl w:val="AABECF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8A955ED"/>
    <w:multiLevelType w:val="hybridMultilevel"/>
    <w:tmpl w:val="485EA0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97E65B3"/>
    <w:multiLevelType w:val="hybridMultilevel"/>
    <w:tmpl w:val="848EA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FD4DD8"/>
    <w:multiLevelType w:val="hybridMultilevel"/>
    <w:tmpl w:val="2E88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793705"/>
    <w:multiLevelType w:val="hybridMultilevel"/>
    <w:tmpl w:val="747654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E226AB4"/>
    <w:multiLevelType w:val="hybridMultilevel"/>
    <w:tmpl w:val="686A2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4664EC8"/>
    <w:multiLevelType w:val="hybridMultilevel"/>
    <w:tmpl w:val="3836C5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4B93FA0"/>
    <w:multiLevelType w:val="hybridMultilevel"/>
    <w:tmpl w:val="62F485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5396A18"/>
    <w:multiLevelType w:val="hybridMultilevel"/>
    <w:tmpl w:val="D3BA21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5812EC3"/>
    <w:multiLevelType w:val="hybridMultilevel"/>
    <w:tmpl w:val="532E82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78A37B4"/>
    <w:multiLevelType w:val="hybridMultilevel"/>
    <w:tmpl w:val="1A8830B6"/>
    <w:lvl w:ilvl="0" w:tplc="0409000F">
      <w:start w:val="1"/>
      <w:numFmt w:val="decimal"/>
      <w:lvlText w:val="%1."/>
      <w:lvlJc w:val="left"/>
      <w:pPr>
        <w:ind w:left="720" w:hanging="360"/>
      </w:p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384629"/>
    <w:multiLevelType w:val="hybridMultilevel"/>
    <w:tmpl w:val="A718D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8C7811"/>
    <w:multiLevelType w:val="hybridMultilevel"/>
    <w:tmpl w:val="9D7418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CE941C3"/>
    <w:multiLevelType w:val="hybridMultilevel"/>
    <w:tmpl w:val="069AAA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35"/>
  </w:num>
  <w:num w:numId="3">
    <w:abstractNumId w:val="48"/>
  </w:num>
  <w:num w:numId="4">
    <w:abstractNumId w:val="17"/>
  </w:num>
  <w:num w:numId="5">
    <w:abstractNumId w:val="24"/>
  </w:num>
  <w:num w:numId="6">
    <w:abstractNumId w:val="25"/>
  </w:num>
  <w:num w:numId="7">
    <w:abstractNumId w:val="4"/>
  </w:num>
  <w:num w:numId="8">
    <w:abstractNumId w:val="43"/>
  </w:num>
  <w:num w:numId="9">
    <w:abstractNumId w:val="39"/>
  </w:num>
  <w:num w:numId="10">
    <w:abstractNumId w:val="40"/>
  </w:num>
  <w:num w:numId="11">
    <w:abstractNumId w:val="44"/>
  </w:num>
  <w:num w:numId="12">
    <w:abstractNumId w:val="7"/>
  </w:num>
  <w:num w:numId="13">
    <w:abstractNumId w:val="12"/>
  </w:num>
  <w:num w:numId="14">
    <w:abstractNumId w:val="23"/>
  </w:num>
  <w:num w:numId="15">
    <w:abstractNumId w:val="5"/>
  </w:num>
  <w:num w:numId="16">
    <w:abstractNumId w:val="42"/>
  </w:num>
  <w:num w:numId="17">
    <w:abstractNumId w:val="19"/>
  </w:num>
  <w:num w:numId="18">
    <w:abstractNumId w:val="2"/>
  </w:num>
  <w:num w:numId="19">
    <w:abstractNumId w:val="8"/>
  </w:num>
  <w:num w:numId="20">
    <w:abstractNumId w:val="1"/>
  </w:num>
  <w:num w:numId="21">
    <w:abstractNumId w:val="34"/>
  </w:num>
  <w:num w:numId="22">
    <w:abstractNumId w:val="20"/>
  </w:num>
  <w:num w:numId="23">
    <w:abstractNumId w:val="31"/>
  </w:num>
  <w:num w:numId="24">
    <w:abstractNumId w:val="3"/>
  </w:num>
  <w:num w:numId="25">
    <w:abstractNumId w:val="41"/>
  </w:num>
  <w:num w:numId="26">
    <w:abstractNumId w:val="30"/>
  </w:num>
  <w:num w:numId="27">
    <w:abstractNumId w:val="14"/>
  </w:num>
  <w:num w:numId="28">
    <w:abstractNumId w:val="6"/>
  </w:num>
  <w:num w:numId="29">
    <w:abstractNumId w:val="21"/>
  </w:num>
  <w:num w:numId="30">
    <w:abstractNumId w:val="32"/>
  </w:num>
  <w:num w:numId="31">
    <w:abstractNumId w:val="16"/>
  </w:num>
  <w:num w:numId="32">
    <w:abstractNumId w:val="47"/>
  </w:num>
  <w:num w:numId="33">
    <w:abstractNumId w:val="10"/>
  </w:num>
  <w:num w:numId="34">
    <w:abstractNumId w:val="33"/>
  </w:num>
  <w:num w:numId="35">
    <w:abstractNumId w:val="45"/>
  </w:num>
  <w:num w:numId="36">
    <w:abstractNumId w:val="18"/>
  </w:num>
  <w:num w:numId="37">
    <w:abstractNumId w:val="26"/>
  </w:num>
  <w:num w:numId="38">
    <w:abstractNumId w:val="36"/>
  </w:num>
  <w:num w:numId="39">
    <w:abstractNumId w:val="37"/>
  </w:num>
  <w:num w:numId="40">
    <w:abstractNumId w:val="27"/>
  </w:num>
  <w:num w:numId="41">
    <w:abstractNumId w:val="46"/>
  </w:num>
  <w:num w:numId="42">
    <w:abstractNumId w:val="9"/>
  </w:num>
  <w:num w:numId="43">
    <w:abstractNumId w:val="28"/>
  </w:num>
  <w:num w:numId="44">
    <w:abstractNumId w:val="22"/>
  </w:num>
  <w:num w:numId="45">
    <w:abstractNumId w:val="11"/>
  </w:num>
  <w:num w:numId="46">
    <w:abstractNumId w:val="13"/>
  </w:num>
  <w:num w:numId="47">
    <w:abstractNumId w:val="29"/>
  </w:num>
  <w:num w:numId="48">
    <w:abstractNumId w:val="15"/>
  </w:num>
  <w:num w:numId="49">
    <w:abstractNumId w:val="3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MTA0MjQ2BZLm5ko6SsGpxcWZ+XkgBYa1AGMbf+IsAAAA"/>
  </w:docVars>
  <w:rsids>
    <w:rsidRoot w:val="3571E9DC"/>
    <w:rsid w:val="00006053"/>
    <w:rsid w:val="000144EE"/>
    <w:rsid w:val="000262BB"/>
    <w:rsid w:val="00044F77"/>
    <w:rsid w:val="00057FE5"/>
    <w:rsid w:val="000652D1"/>
    <w:rsid w:val="00067FE8"/>
    <w:rsid w:val="000723A9"/>
    <w:rsid w:val="000765DF"/>
    <w:rsid w:val="00077D63"/>
    <w:rsid w:val="00077FA4"/>
    <w:rsid w:val="00083C55"/>
    <w:rsid w:val="00085220"/>
    <w:rsid w:val="00095C31"/>
    <w:rsid w:val="000C4354"/>
    <w:rsid w:val="000F4240"/>
    <w:rsid w:val="00102C11"/>
    <w:rsid w:val="0010505E"/>
    <w:rsid w:val="00110D26"/>
    <w:rsid w:val="00112E4C"/>
    <w:rsid w:val="00120091"/>
    <w:rsid w:val="00125D66"/>
    <w:rsid w:val="00134486"/>
    <w:rsid w:val="00135008"/>
    <w:rsid w:val="00141AA8"/>
    <w:rsid w:val="0014574F"/>
    <w:rsid w:val="0014579F"/>
    <w:rsid w:val="00153BF6"/>
    <w:rsid w:val="0015414A"/>
    <w:rsid w:val="0016067A"/>
    <w:rsid w:val="001670AF"/>
    <w:rsid w:val="00171C69"/>
    <w:rsid w:val="001B2C08"/>
    <w:rsid w:val="001B3029"/>
    <w:rsid w:val="001B5AA0"/>
    <w:rsid w:val="001C0FE5"/>
    <w:rsid w:val="001C74EF"/>
    <w:rsid w:val="001D12B3"/>
    <w:rsid w:val="001D43A2"/>
    <w:rsid w:val="001F2272"/>
    <w:rsid w:val="001F3BF9"/>
    <w:rsid w:val="00204F18"/>
    <w:rsid w:val="00214509"/>
    <w:rsid w:val="002147F5"/>
    <w:rsid w:val="0023493B"/>
    <w:rsid w:val="00242216"/>
    <w:rsid w:val="00284C7F"/>
    <w:rsid w:val="00292575"/>
    <w:rsid w:val="00297370"/>
    <w:rsid w:val="002A7E07"/>
    <w:rsid w:val="002C55ED"/>
    <w:rsid w:val="002C7A5A"/>
    <w:rsid w:val="003014B5"/>
    <w:rsid w:val="00303F17"/>
    <w:rsid w:val="00310F0D"/>
    <w:rsid w:val="003222E4"/>
    <w:rsid w:val="00326698"/>
    <w:rsid w:val="00341336"/>
    <w:rsid w:val="003450C9"/>
    <w:rsid w:val="00346E65"/>
    <w:rsid w:val="00347E7C"/>
    <w:rsid w:val="00363CB8"/>
    <w:rsid w:val="003657BF"/>
    <w:rsid w:val="00381DED"/>
    <w:rsid w:val="003B46A0"/>
    <w:rsid w:val="003B52E7"/>
    <w:rsid w:val="003B538F"/>
    <w:rsid w:val="003B7AF7"/>
    <w:rsid w:val="003F18E1"/>
    <w:rsid w:val="004012CA"/>
    <w:rsid w:val="00434CFF"/>
    <w:rsid w:val="00451814"/>
    <w:rsid w:val="00465034"/>
    <w:rsid w:val="00477972"/>
    <w:rsid w:val="004836F0"/>
    <w:rsid w:val="00491CA1"/>
    <w:rsid w:val="00493A38"/>
    <w:rsid w:val="00495B26"/>
    <w:rsid w:val="004D1682"/>
    <w:rsid w:val="004D5C18"/>
    <w:rsid w:val="004F6A19"/>
    <w:rsid w:val="00504DF5"/>
    <w:rsid w:val="00513B16"/>
    <w:rsid w:val="00517ABA"/>
    <w:rsid w:val="00531CFF"/>
    <w:rsid w:val="00537610"/>
    <w:rsid w:val="0054010E"/>
    <w:rsid w:val="00544AE6"/>
    <w:rsid w:val="0056053F"/>
    <w:rsid w:val="00570971"/>
    <w:rsid w:val="0058621C"/>
    <w:rsid w:val="00591915"/>
    <w:rsid w:val="005A2AA4"/>
    <w:rsid w:val="005B5546"/>
    <w:rsid w:val="005C0A47"/>
    <w:rsid w:val="005C5EBF"/>
    <w:rsid w:val="005E37F4"/>
    <w:rsid w:val="005E6EF3"/>
    <w:rsid w:val="00601A15"/>
    <w:rsid w:val="00603939"/>
    <w:rsid w:val="00616B72"/>
    <w:rsid w:val="00673C0B"/>
    <w:rsid w:val="006A3BAA"/>
    <w:rsid w:val="006A6BF2"/>
    <w:rsid w:val="006C0DE1"/>
    <w:rsid w:val="006D0093"/>
    <w:rsid w:val="006D67E2"/>
    <w:rsid w:val="006E010E"/>
    <w:rsid w:val="006E0F68"/>
    <w:rsid w:val="0072178C"/>
    <w:rsid w:val="0074517B"/>
    <w:rsid w:val="0077076D"/>
    <w:rsid w:val="0077362F"/>
    <w:rsid w:val="007863B6"/>
    <w:rsid w:val="0078EE1E"/>
    <w:rsid w:val="007D4E50"/>
    <w:rsid w:val="007D5F8D"/>
    <w:rsid w:val="007E5EED"/>
    <w:rsid w:val="00803C38"/>
    <w:rsid w:val="0081161E"/>
    <w:rsid w:val="00815736"/>
    <w:rsid w:val="00831522"/>
    <w:rsid w:val="00847EC5"/>
    <w:rsid w:val="00853D99"/>
    <w:rsid w:val="0085577B"/>
    <w:rsid w:val="00857984"/>
    <w:rsid w:val="00857AA6"/>
    <w:rsid w:val="008605DE"/>
    <w:rsid w:val="00863CD5"/>
    <w:rsid w:val="00871CD2"/>
    <w:rsid w:val="008945AF"/>
    <w:rsid w:val="00895FD4"/>
    <w:rsid w:val="008B77BB"/>
    <w:rsid w:val="008C2562"/>
    <w:rsid w:val="008C70AD"/>
    <w:rsid w:val="008D675A"/>
    <w:rsid w:val="0091117F"/>
    <w:rsid w:val="009205DC"/>
    <w:rsid w:val="00945A6B"/>
    <w:rsid w:val="00954461"/>
    <w:rsid w:val="0099374C"/>
    <w:rsid w:val="009963B4"/>
    <w:rsid w:val="009B4843"/>
    <w:rsid w:val="009C65AF"/>
    <w:rsid w:val="009D5097"/>
    <w:rsid w:val="009E5E5B"/>
    <w:rsid w:val="00A257C8"/>
    <w:rsid w:val="00A2780F"/>
    <w:rsid w:val="00A36280"/>
    <w:rsid w:val="00A4499A"/>
    <w:rsid w:val="00A6244D"/>
    <w:rsid w:val="00AA7F29"/>
    <w:rsid w:val="00AB4D0B"/>
    <w:rsid w:val="00AD651A"/>
    <w:rsid w:val="00AE4213"/>
    <w:rsid w:val="00AF22BE"/>
    <w:rsid w:val="00B01324"/>
    <w:rsid w:val="00B01D28"/>
    <w:rsid w:val="00B0522C"/>
    <w:rsid w:val="00B06DB7"/>
    <w:rsid w:val="00B0708D"/>
    <w:rsid w:val="00B165C5"/>
    <w:rsid w:val="00B31178"/>
    <w:rsid w:val="00B35627"/>
    <w:rsid w:val="00B427EA"/>
    <w:rsid w:val="00B863F0"/>
    <w:rsid w:val="00B941FD"/>
    <w:rsid w:val="00BA1FF1"/>
    <w:rsid w:val="00BB56E6"/>
    <w:rsid w:val="00BC5677"/>
    <w:rsid w:val="00BD6781"/>
    <w:rsid w:val="00BE078B"/>
    <w:rsid w:val="00BE704F"/>
    <w:rsid w:val="00BF198F"/>
    <w:rsid w:val="00BF4C46"/>
    <w:rsid w:val="00BF509D"/>
    <w:rsid w:val="00C03555"/>
    <w:rsid w:val="00C07C18"/>
    <w:rsid w:val="00C175D9"/>
    <w:rsid w:val="00C35BB6"/>
    <w:rsid w:val="00C4202B"/>
    <w:rsid w:val="00C44886"/>
    <w:rsid w:val="00C44E13"/>
    <w:rsid w:val="00C50284"/>
    <w:rsid w:val="00C540FF"/>
    <w:rsid w:val="00C63875"/>
    <w:rsid w:val="00C90226"/>
    <w:rsid w:val="00C9092A"/>
    <w:rsid w:val="00C90F3C"/>
    <w:rsid w:val="00CA0399"/>
    <w:rsid w:val="00CB1E39"/>
    <w:rsid w:val="00CB2519"/>
    <w:rsid w:val="00CC4737"/>
    <w:rsid w:val="00CD0199"/>
    <w:rsid w:val="00CE2DED"/>
    <w:rsid w:val="00CE76D4"/>
    <w:rsid w:val="00CF5E56"/>
    <w:rsid w:val="00D20EDE"/>
    <w:rsid w:val="00D35F34"/>
    <w:rsid w:val="00D56C05"/>
    <w:rsid w:val="00D6180C"/>
    <w:rsid w:val="00D6342B"/>
    <w:rsid w:val="00D64170"/>
    <w:rsid w:val="00D72179"/>
    <w:rsid w:val="00D7742E"/>
    <w:rsid w:val="00D94218"/>
    <w:rsid w:val="00DA4E2A"/>
    <w:rsid w:val="00DB309F"/>
    <w:rsid w:val="00DD34BA"/>
    <w:rsid w:val="00DE1DAF"/>
    <w:rsid w:val="00E21A06"/>
    <w:rsid w:val="00E223AD"/>
    <w:rsid w:val="00E33F5E"/>
    <w:rsid w:val="00E51E41"/>
    <w:rsid w:val="00E54F3B"/>
    <w:rsid w:val="00E67796"/>
    <w:rsid w:val="00E71F6C"/>
    <w:rsid w:val="00E837C9"/>
    <w:rsid w:val="00EB063E"/>
    <w:rsid w:val="00EB0BB4"/>
    <w:rsid w:val="00ED18D0"/>
    <w:rsid w:val="00EF4C26"/>
    <w:rsid w:val="00F159E5"/>
    <w:rsid w:val="00F26837"/>
    <w:rsid w:val="00F27C20"/>
    <w:rsid w:val="00F323A1"/>
    <w:rsid w:val="00F4626C"/>
    <w:rsid w:val="00F523AB"/>
    <w:rsid w:val="00F5532A"/>
    <w:rsid w:val="00F57B6F"/>
    <w:rsid w:val="00F64787"/>
    <w:rsid w:val="00F65ECD"/>
    <w:rsid w:val="00F7434A"/>
    <w:rsid w:val="00F75ED7"/>
    <w:rsid w:val="00F80B12"/>
    <w:rsid w:val="00F810E8"/>
    <w:rsid w:val="00F938DE"/>
    <w:rsid w:val="00F9410C"/>
    <w:rsid w:val="00F960F9"/>
    <w:rsid w:val="00FB7512"/>
    <w:rsid w:val="00FB7750"/>
    <w:rsid w:val="00FC2308"/>
    <w:rsid w:val="00FE4B01"/>
    <w:rsid w:val="00FF12E5"/>
    <w:rsid w:val="010002C4"/>
    <w:rsid w:val="029F107A"/>
    <w:rsid w:val="02BF0817"/>
    <w:rsid w:val="05A478EE"/>
    <w:rsid w:val="0611DE5F"/>
    <w:rsid w:val="0BBDC13C"/>
    <w:rsid w:val="16CFCCA1"/>
    <w:rsid w:val="19DC129E"/>
    <w:rsid w:val="1D2BCF09"/>
    <w:rsid w:val="1E3C0F8C"/>
    <w:rsid w:val="1EFBD80D"/>
    <w:rsid w:val="2049301F"/>
    <w:rsid w:val="23FA6987"/>
    <w:rsid w:val="25D3067D"/>
    <w:rsid w:val="2626FCB8"/>
    <w:rsid w:val="264A473F"/>
    <w:rsid w:val="2C440701"/>
    <w:rsid w:val="3571E9DC"/>
    <w:rsid w:val="376DD950"/>
    <w:rsid w:val="3B94D2B7"/>
    <w:rsid w:val="3ECBD9D4"/>
    <w:rsid w:val="402E7558"/>
    <w:rsid w:val="404DD504"/>
    <w:rsid w:val="42D83102"/>
    <w:rsid w:val="43B76A66"/>
    <w:rsid w:val="4596DF3C"/>
    <w:rsid w:val="47064D40"/>
    <w:rsid w:val="48CFA2A8"/>
    <w:rsid w:val="49CCE23B"/>
    <w:rsid w:val="51F07E5E"/>
    <w:rsid w:val="55DA968D"/>
    <w:rsid w:val="577E003C"/>
    <w:rsid w:val="5F671FBC"/>
    <w:rsid w:val="61F78B87"/>
    <w:rsid w:val="63DC86AB"/>
    <w:rsid w:val="63EB6AB2"/>
    <w:rsid w:val="6E8C2622"/>
    <w:rsid w:val="6ECAC4A7"/>
    <w:rsid w:val="72268EBF"/>
    <w:rsid w:val="786A0F30"/>
    <w:rsid w:val="7E089A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1E9DC"/>
  <w15:chartTrackingRefBased/>
  <w15:docId w15:val="{A19A5C51-D224-564B-8EE8-E85BDD1A9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517B"/>
    <w:pPr>
      <w:keepNext/>
      <w:keepLines/>
      <w:spacing w:before="240" w:after="0"/>
      <w:outlineLvl w:val="0"/>
    </w:pPr>
    <w:rPr>
      <w:rFonts w:ascii="Arial" w:eastAsiaTheme="majorEastAsia" w:hAnsi="Arial" w:cstheme="majorBidi"/>
      <w:b/>
      <w:color w:val="080946"/>
      <w:sz w:val="32"/>
      <w:szCs w:val="32"/>
    </w:rPr>
  </w:style>
  <w:style w:type="paragraph" w:styleId="Heading2">
    <w:name w:val="heading 2"/>
    <w:basedOn w:val="Normal"/>
    <w:next w:val="Normal"/>
    <w:link w:val="Heading2Char"/>
    <w:uiPriority w:val="9"/>
    <w:unhideWhenUsed/>
    <w:qFormat/>
    <w:rsid w:val="00BE704F"/>
    <w:pPr>
      <w:keepNext/>
      <w:keepLines/>
      <w:spacing w:before="40" w:after="0"/>
      <w:outlineLvl w:val="1"/>
    </w:pPr>
    <w:rPr>
      <w:rFonts w:ascii="Arial" w:eastAsiaTheme="majorEastAsia" w:hAnsi="Arial" w:cstheme="majorBidi"/>
      <w:color w:val="812022"/>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34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012CA"/>
    <w:pPr>
      <w:ind w:left="720"/>
      <w:contextualSpacing/>
    </w:pPr>
  </w:style>
  <w:style w:type="character" w:styleId="Hyperlink">
    <w:name w:val="Hyperlink"/>
    <w:basedOn w:val="DefaultParagraphFont"/>
    <w:uiPriority w:val="99"/>
    <w:unhideWhenUsed/>
    <w:rsid w:val="00863CD5"/>
    <w:rPr>
      <w:color w:val="0563C1" w:themeColor="hyperlink"/>
      <w:u w:val="single"/>
    </w:rPr>
  </w:style>
  <w:style w:type="character" w:styleId="UnresolvedMention">
    <w:name w:val="Unresolved Mention"/>
    <w:basedOn w:val="DefaultParagraphFont"/>
    <w:uiPriority w:val="99"/>
    <w:semiHidden/>
    <w:unhideWhenUsed/>
    <w:rsid w:val="00863CD5"/>
    <w:rPr>
      <w:color w:val="605E5C"/>
      <w:shd w:val="clear" w:color="auto" w:fill="E1DFDD"/>
    </w:rPr>
  </w:style>
  <w:style w:type="paragraph" w:styleId="NormalWeb">
    <w:name w:val="Normal (Web)"/>
    <w:basedOn w:val="Normal"/>
    <w:uiPriority w:val="99"/>
    <w:semiHidden/>
    <w:unhideWhenUsed/>
    <w:rsid w:val="0029257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4517B"/>
    <w:rPr>
      <w:rFonts w:ascii="Arial" w:eastAsiaTheme="majorEastAsia" w:hAnsi="Arial" w:cstheme="majorBidi"/>
      <w:b/>
      <w:color w:val="080946"/>
      <w:sz w:val="32"/>
      <w:szCs w:val="32"/>
    </w:rPr>
  </w:style>
  <w:style w:type="paragraph" w:styleId="Header">
    <w:name w:val="header"/>
    <w:basedOn w:val="Normal"/>
    <w:link w:val="HeaderChar"/>
    <w:uiPriority w:val="99"/>
    <w:unhideWhenUsed/>
    <w:rsid w:val="00F65E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ECD"/>
  </w:style>
  <w:style w:type="paragraph" w:styleId="Footer">
    <w:name w:val="footer"/>
    <w:basedOn w:val="Normal"/>
    <w:link w:val="FooterChar"/>
    <w:uiPriority w:val="99"/>
    <w:unhideWhenUsed/>
    <w:rsid w:val="00F65E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ECD"/>
  </w:style>
  <w:style w:type="character" w:styleId="PageNumber">
    <w:name w:val="page number"/>
    <w:basedOn w:val="DefaultParagraphFont"/>
    <w:uiPriority w:val="99"/>
    <w:semiHidden/>
    <w:unhideWhenUsed/>
    <w:rsid w:val="00F65ECD"/>
  </w:style>
  <w:style w:type="character" w:styleId="FollowedHyperlink">
    <w:name w:val="FollowedHyperlink"/>
    <w:basedOn w:val="DefaultParagraphFont"/>
    <w:uiPriority w:val="99"/>
    <w:semiHidden/>
    <w:unhideWhenUsed/>
    <w:rsid w:val="0074517B"/>
    <w:rPr>
      <w:color w:val="954F72" w:themeColor="followedHyperlink"/>
      <w:u w:val="single"/>
    </w:rPr>
  </w:style>
  <w:style w:type="character" w:customStyle="1" w:styleId="Heading2Char">
    <w:name w:val="Heading 2 Char"/>
    <w:basedOn w:val="DefaultParagraphFont"/>
    <w:link w:val="Heading2"/>
    <w:uiPriority w:val="9"/>
    <w:rsid w:val="00BE704F"/>
    <w:rPr>
      <w:rFonts w:ascii="Arial" w:eastAsiaTheme="majorEastAsia" w:hAnsi="Arial" w:cstheme="majorBidi"/>
      <w:color w:val="812022"/>
      <w:sz w:val="26"/>
      <w:szCs w:val="26"/>
    </w:rPr>
  </w:style>
  <w:style w:type="paragraph" w:styleId="TOCHeading">
    <w:name w:val="TOC Heading"/>
    <w:basedOn w:val="Heading1"/>
    <w:next w:val="Normal"/>
    <w:uiPriority w:val="39"/>
    <w:unhideWhenUsed/>
    <w:qFormat/>
    <w:rsid w:val="00A2780F"/>
    <w:pPr>
      <w:spacing w:before="480" w:line="276" w:lineRule="auto"/>
      <w:outlineLvl w:val="9"/>
    </w:pPr>
    <w:rPr>
      <w:rFonts w:asciiTheme="majorHAnsi" w:hAnsiTheme="majorHAnsi"/>
      <w:bCs/>
      <w:color w:val="2F5496" w:themeColor="accent1" w:themeShade="BF"/>
      <w:sz w:val="28"/>
      <w:szCs w:val="28"/>
    </w:rPr>
  </w:style>
  <w:style w:type="paragraph" w:styleId="TOC1">
    <w:name w:val="toc 1"/>
    <w:basedOn w:val="Normal"/>
    <w:next w:val="Normal"/>
    <w:autoRedefine/>
    <w:uiPriority w:val="39"/>
    <w:unhideWhenUsed/>
    <w:rsid w:val="00A2780F"/>
    <w:pPr>
      <w:spacing w:before="120" w:after="0"/>
    </w:pPr>
    <w:rPr>
      <w:rFonts w:cstheme="minorHAnsi"/>
      <w:b/>
      <w:bCs/>
      <w:i/>
      <w:iCs/>
      <w:sz w:val="24"/>
      <w:szCs w:val="24"/>
    </w:rPr>
  </w:style>
  <w:style w:type="paragraph" w:styleId="TOC2">
    <w:name w:val="toc 2"/>
    <w:basedOn w:val="Normal"/>
    <w:next w:val="Normal"/>
    <w:autoRedefine/>
    <w:uiPriority w:val="39"/>
    <w:unhideWhenUsed/>
    <w:rsid w:val="00A2780F"/>
    <w:pPr>
      <w:spacing w:before="120" w:after="0"/>
      <w:ind w:left="220"/>
    </w:pPr>
    <w:rPr>
      <w:rFonts w:cstheme="minorHAnsi"/>
      <w:b/>
      <w:bCs/>
    </w:rPr>
  </w:style>
  <w:style w:type="paragraph" w:styleId="TOC3">
    <w:name w:val="toc 3"/>
    <w:basedOn w:val="Normal"/>
    <w:next w:val="Normal"/>
    <w:autoRedefine/>
    <w:uiPriority w:val="39"/>
    <w:semiHidden/>
    <w:unhideWhenUsed/>
    <w:rsid w:val="00A2780F"/>
    <w:pPr>
      <w:spacing w:after="0"/>
      <w:ind w:left="440"/>
    </w:pPr>
    <w:rPr>
      <w:rFonts w:cstheme="minorHAnsi"/>
      <w:sz w:val="20"/>
      <w:szCs w:val="20"/>
    </w:rPr>
  </w:style>
  <w:style w:type="paragraph" w:styleId="TOC4">
    <w:name w:val="toc 4"/>
    <w:basedOn w:val="Normal"/>
    <w:next w:val="Normal"/>
    <w:autoRedefine/>
    <w:uiPriority w:val="39"/>
    <w:semiHidden/>
    <w:unhideWhenUsed/>
    <w:rsid w:val="00A2780F"/>
    <w:pPr>
      <w:spacing w:after="0"/>
      <w:ind w:left="660"/>
    </w:pPr>
    <w:rPr>
      <w:rFonts w:cstheme="minorHAnsi"/>
      <w:sz w:val="20"/>
      <w:szCs w:val="20"/>
    </w:rPr>
  </w:style>
  <w:style w:type="paragraph" w:styleId="TOC5">
    <w:name w:val="toc 5"/>
    <w:basedOn w:val="Normal"/>
    <w:next w:val="Normal"/>
    <w:autoRedefine/>
    <w:uiPriority w:val="39"/>
    <w:semiHidden/>
    <w:unhideWhenUsed/>
    <w:rsid w:val="00A2780F"/>
    <w:pPr>
      <w:spacing w:after="0"/>
      <w:ind w:left="880"/>
    </w:pPr>
    <w:rPr>
      <w:rFonts w:cstheme="minorHAnsi"/>
      <w:sz w:val="20"/>
      <w:szCs w:val="20"/>
    </w:rPr>
  </w:style>
  <w:style w:type="paragraph" w:styleId="TOC6">
    <w:name w:val="toc 6"/>
    <w:basedOn w:val="Normal"/>
    <w:next w:val="Normal"/>
    <w:autoRedefine/>
    <w:uiPriority w:val="39"/>
    <w:semiHidden/>
    <w:unhideWhenUsed/>
    <w:rsid w:val="00A2780F"/>
    <w:pPr>
      <w:spacing w:after="0"/>
      <w:ind w:left="1100"/>
    </w:pPr>
    <w:rPr>
      <w:rFonts w:cstheme="minorHAnsi"/>
      <w:sz w:val="20"/>
      <w:szCs w:val="20"/>
    </w:rPr>
  </w:style>
  <w:style w:type="paragraph" w:styleId="TOC7">
    <w:name w:val="toc 7"/>
    <w:basedOn w:val="Normal"/>
    <w:next w:val="Normal"/>
    <w:autoRedefine/>
    <w:uiPriority w:val="39"/>
    <w:semiHidden/>
    <w:unhideWhenUsed/>
    <w:rsid w:val="00A2780F"/>
    <w:pPr>
      <w:spacing w:after="0"/>
      <w:ind w:left="1320"/>
    </w:pPr>
    <w:rPr>
      <w:rFonts w:cstheme="minorHAnsi"/>
      <w:sz w:val="20"/>
      <w:szCs w:val="20"/>
    </w:rPr>
  </w:style>
  <w:style w:type="paragraph" w:styleId="TOC8">
    <w:name w:val="toc 8"/>
    <w:basedOn w:val="Normal"/>
    <w:next w:val="Normal"/>
    <w:autoRedefine/>
    <w:uiPriority w:val="39"/>
    <w:semiHidden/>
    <w:unhideWhenUsed/>
    <w:rsid w:val="00A2780F"/>
    <w:pPr>
      <w:spacing w:after="0"/>
      <w:ind w:left="1540"/>
    </w:pPr>
    <w:rPr>
      <w:rFonts w:cstheme="minorHAnsi"/>
      <w:sz w:val="20"/>
      <w:szCs w:val="20"/>
    </w:rPr>
  </w:style>
  <w:style w:type="paragraph" w:styleId="TOC9">
    <w:name w:val="toc 9"/>
    <w:basedOn w:val="Normal"/>
    <w:next w:val="Normal"/>
    <w:autoRedefine/>
    <w:uiPriority w:val="39"/>
    <w:semiHidden/>
    <w:unhideWhenUsed/>
    <w:rsid w:val="00A2780F"/>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5972">
      <w:bodyDiv w:val="1"/>
      <w:marLeft w:val="0"/>
      <w:marRight w:val="0"/>
      <w:marTop w:val="0"/>
      <w:marBottom w:val="0"/>
      <w:divBdr>
        <w:top w:val="none" w:sz="0" w:space="0" w:color="auto"/>
        <w:left w:val="none" w:sz="0" w:space="0" w:color="auto"/>
        <w:bottom w:val="none" w:sz="0" w:space="0" w:color="auto"/>
        <w:right w:val="none" w:sz="0" w:space="0" w:color="auto"/>
      </w:divBdr>
      <w:divsChild>
        <w:div w:id="10189552">
          <w:marLeft w:val="274"/>
          <w:marRight w:val="0"/>
          <w:marTop w:val="0"/>
          <w:marBottom w:val="0"/>
          <w:divBdr>
            <w:top w:val="none" w:sz="0" w:space="0" w:color="auto"/>
            <w:left w:val="none" w:sz="0" w:space="0" w:color="auto"/>
            <w:bottom w:val="none" w:sz="0" w:space="0" w:color="auto"/>
            <w:right w:val="none" w:sz="0" w:space="0" w:color="auto"/>
          </w:divBdr>
        </w:div>
        <w:div w:id="792867706">
          <w:marLeft w:val="274"/>
          <w:marRight w:val="0"/>
          <w:marTop w:val="0"/>
          <w:marBottom w:val="0"/>
          <w:divBdr>
            <w:top w:val="none" w:sz="0" w:space="0" w:color="auto"/>
            <w:left w:val="none" w:sz="0" w:space="0" w:color="auto"/>
            <w:bottom w:val="none" w:sz="0" w:space="0" w:color="auto"/>
            <w:right w:val="none" w:sz="0" w:space="0" w:color="auto"/>
          </w:divBdr>
        </w:div>
        <w:div w:id="963463773">
          <w:marLeft w:val="274"/>
          <w:marRight w:val="0"/>
          <w:marTop w:val="0"/>
          <w:marBottom w:val="0"/>
          <w:divBdr>
            <w:top w:val="none" w:sz="0" w:space="0" w:color="auto"/>
            <w:left w:val="none" w:sz="0" w:space="0" w:color="auto"/>
            <w:bottom w:val="none" w:sz="0" w:space="0" w:color="auto"/>
            <w:right w:val="none" w:sz="0" w:space="0" w:color="auto"/>
          </w:divBdr>
        </w:div>
        <w:div w:id="1060665444">
          <w:marLeft w:val="274"/>
          <w:marRight w:val="0"/>
          <w:marTop w:val="0"/>
          <w:marBottom w:val="0"/>
          <w:divBdr>
            <w:top w:val="none" w:sz="0" w:space="0" w:color="auto"/>
            <w:left w:val="none" w:sz="0" w:space="0" w:color="auto"/>
            <w:bottom w:val="none" w:sz="0" w:space="0" w:color="auto"/>
            <w:right w:val="none" w:sz="0" w:space="0" w:color="auto"/>
          </w:divBdr>
        </w:div>
        <w:div w:id="1376199471">
          <w:marLeft w:val="274"/>
          <w:marRight w:val="0"/>
          <w:marTop w:val="0"/>
          <w:marBottom w:val="0"/>
          <w:divBdr>
            <w:top w:val="none" w:sz="0" w:space="0" w:color="auto"/>
            <w:left w:val="none" w:sz="0" w:space="0" w:color="auto"/>
            <w:bottom w:val="none" w:sz="0" w:space="0" w:color="auto"/>
            <w:right w:val="none" w:sz="0" w:space="0" w:color="auto"/>
          </w:divBdr>
        </w:div>
      </w:divsChild>
    </w:div>
    <w:div w:id="24523293">
      <w:bodyDiv w:val="1"/>
      <w:marLeft w:val="0"/>
      <w:marRight w:val="0"/>
      <w:marTop w:val="0"/>
      <w:marBottom w:val="0"/>
      <w:divBdr>
        <w:top w:val="none" w:sz="0" w:space="0" w:color="auto"/>
        <w:left w:val="none" w:sz="0" w:space="0" w:color="auto"/>
        <w:bottom w:val="none" w:sz="0" w:space="0" w:color="auto"/>
        <w:right w:val="none" w:sz="0" w:space="0" w:color="auto"/>
      </w:divBdr>
      <w:divsChild>
        <w:div w:id="42679734">
          <w:marLeft w:val="274"/>
          <w:marRight w:val="0"/>
          <w:marTop w:val="0"/>
          <w:marBottom w:val="0"/>
          <w:divBdr>
            <w:top w:val="none" w:sz="0" w:space="0" w:color="auto"/>
            <w:left w:val="none" w:sz="0" w:space="0" w:color="auto"/>
            <w:bottom w:val="none" w:sz="0" w:space="0" w:color="auto"/>
            <w:right w:val="none" w:sz="0" w:space="0" w:color="auto"/>
          </w:divBdr>
        </w:div>
        <w:div w:id="1361928860">
          <w:marLeft w:val="274"/>
          <w:marRight w:val="0"/>
          <w:marTop w:val="0"/>
          <w:marBottom w:val="0"/>
          <w:divBdr>
            <w:top w:val="none" w:sz="0" w:space="0" w:color="auto"/>
            <w:left w:val="none" w:sz="0" w:space="0" w:color="auto"/>
            <w:bottom w:val="none" w:sz="0" w:space="0" w:color="auto"/>
            <w:right w:val="none" w:sz="0" w:space="0" w:color="auto"/>
          </w:divBdr>
        </w:div>
        <w:div w:id="2140561150">
          <w:marLeft w:val="274"/>
          <w:marRight w:val="0"/>
          <w:marTop w:val="0"/>
          <w:marBottom w:val="0"/>
          <w:divBdr>
            <w:top w:val="none" w:sz="0" w:space="0" w:color="auto"/>
            <w:left w:val="none" w:sz="0" w:space="0" w:color="auto"/>
            <w:bottom w:val="none" w:sz="0" w:space="0" w:color="auto"/>
            <w:right w:val="none" w:sz="0" w:space="0" w:color="auto"/>
          </w:divBdr>
        </w:div>
      </w:divsChild>
    </w:div>
    <w:div w:id="36131084">
      <w:bodyDiv w:val="1"/>
      <w:marLeft w:val="0"/>
      <w:marRight w:val="0"/>
      <w:marTop w:val="0"/>
      <w:marBottom w:val="0"/>
      <w:divBdr>
        <w:top w:val="none" w:sz="0" w:space="0" w:color="auto"/>
        <w:left w:val="none" w:sz="0" w:space="0" w:color="auto"/>
        <w:bottom w:val="none" w:sz="0" w:space="0" w:color="auto"/>
        <w:right w:val="none" w:sz="0" w:space="0" w:color="auto"/>
      </w:divBdr>
      <w:divsChild>
        <w:div w:id="85738544">
          <w:marLeft w:val="274"/>
          <w:marRight w:val="0"/>
          <w:marTop w:val="0"/>
          <w:marBottom w:val="0"/>
          <w:divBdr>
            <w:top w:val="none" w:sz="0" w:space="0" w:color="auto"/>
            <w:left w:val="none" w:sz="0" w:space="0" w:color="auto"/>
            <w:bottom w:val="none" w:sz="0" w:space="0" w:color="auto"/>
            <w:right w:val="none" w:sz="0" w:space="0" w:color="auto"/>
          </w:divBdr>
        </w:div>
        <w:div w:id="135266710">
          <w:marLeft w:val="274"/>
          <w:marRight w:val="0"/>
          <w:marTop w:val="0"/>
          <w:marBottom w:val="0"/>
          <w:divBdr>
            <w:top w:val="none" w:sz="0" w:space="0" w:color="auto"/>
            <w:left w:val="none" w:sz="0" w:space="0" w:color="auto"/>
            <w:bottom w:val="none" w:sz="0" w:space="0" w:color="auto"/>
            <w:right w:val="none" w:sz="0" w:space="0" w:color="auto"/>
          </w:divBdr>
        </w:div>
        <w:div w:id="374433836">
          <w:marLeft w:val="274"/>
          <w:marRight w:val="0"/>
          <w:marTop w:val="0"/>
          <w:marBottom w:val="0"/>
          <w:divBdr>
            <w:top w:val="none" w:sz="0" w:space="0" w:color="auto"/>
            <w:left w:val="none" w:sz="0" w:space="0" w:color="auto"/>
            <w:bottom w:val="none" w:sz="0" w:space="0" w:color="auto"/>
            <w:right w:val="none" w:sz="0" w:space="0" w:color="auto"/>
          </w:divBdr>
        </w:div>
        <w:div w:id="1398701464">
          <w:marLeft w:val="274"/>
          <w:marRight w:val="0"/>
          <w:marTop w:val="0"/>
          <w:marBottom w:val="0"/>
          <w:divBdr>
            <w:top w:val="none" w:sz="0" w:space="0" w:color="auto"/>
            <w:left w:val="none" w:sz="0" w:space="0" w:color="auto"/>
            <w:bottom w:val="none" w:sz="0" w:space="0" w:color="auto"/>
            <w:right w:val="none" w:sz="0" w:space="0" w:color="auto"/>
          </w:divBdr>
        </w:div>
        <w:div w:id="1747342016">
          <w:marLeft w:val="274"/>
          <w:marRight w:val="0"/>
          <w:marTop w:val="0"/>
          <w:marBottom w:val="0"/>
          <w:divBdr>
            <w:top w:val="none" w:sz="0" w:space="0" w:color="auto"/>
            <w:left w:val="none" w:sz="0" w:space="0" w:color="auto"/>
            <w:bottom w:val="none" w:sz="0" w:space="0" w:color="auto"/>
            <w:right w:val="none" w:sz="0" w:space="0" w:color="auto"/>
          </w:divBdr>
        </w:div>
      </w:divsChild>
    </w:div>
    <w:div w:id="198200220">
      <w:bodyDiv w:val="1"/>
      <w:marLeft w:val="0"/>
      <w:marRight w:val="0"/>
      <w:marTop w:val="0"/>
      <w:marBottom w:val="0"/>
      <w:divBdr>
        <w:top w:val="none" w:sz="0" w:space="0" w:color="auto"/>
        <w:left w:val="none" w:sz="0" w:space="0" w:color="auto"/>
        <w:bottom w:val="none" w:sz="0" w:space="0" w:color="auto"/>
        <w:right w:val="none" w:sz="0" w:space="0" w:color="auto"/>
      </w:divBdr>
      <w:divsChild>
        <w:div w:id="210726458">
          <w:marLeft w:val="274"/>
          <w:marRight w:val="0"/>
          <w:marTop w:val="0"/>
          <w:marBottom w:val="0"/>
          <w:divBdr>
            <w:top w:val="none" w:sz="0" w:space="0" w:color="auto"/>
            <w:left w:val="none" w:sz="0" w:space="0" w:color="auto"/>
            <w:bottom w:val="none" w:sz="0" w:space="0" w:color="auto"/>
            <w:right w:val="none" w:sz="0" w:space="0" w:color="auto"/>
          </w:divBdr>
        </w:div>
        <w:div w:id="251670527">
          <w:marLeft w:val="274"/>
          <w:marRight w:val="0"/>
          <w:marTop w:val="0"/>
          <w:marBottom w:val="0"/>
          <w:divBdr>
            <w:top w:val="none" w:sz="0" w:space="0" w:color="auto"/>
            <w:left w:val="none" w:sz="0" w:space="0" w:color="auto"/>
            <w:bottom w:val="none" w:sz="0" w:space="0" w:color="auto"/>
            <w:right w:val="none" w:sz="0" w:space="0" w:color="auto"/>
          </w:divBdr>
        </w:div>
        <w:div w:id="1193420706">
          <w:marLeft w:val="274"/>
          <w:marRight w:val="0"/>
          <w:marTop w:val="0"/>
          <w:marBottom w:val="0"/>
          <w:divBdr>
            <w:top w:val="none" w:sz="0" w:space="0" w:color="auto"/>
            <w:left w:val="none" w:sz="0" w:space="0" w:color="auto"/>
            <w:bottom w:val="none" w:sz="0" w:space="0" w:color="auto"/>
            <w:right w:val="none" w:sz="0" w:space="0" w:color="auto"/>
          </w:divBdr>
        </w:div>
        <w:div w:id="1348408890">
          <w:marLeft w:val="274"/>
          <w:marRight w:val="0"/>
          <w:marTop w:val="0"/>
          <w:marBottom w:val="0"/>
          <w:divBdr>
            <w:top w:val="none" w:sz="0" w:space="0" w:color="auto"/>
            <w:left w:val="none" w:sz="0" w:space="0" w:color="auto"/>
            <w:bottom w:val="none" w:sz="0" w:space="0" w:color="auto"/>
            <w:right w:val="none" w:sz="0" w:space="0" w:color="auto"/>
          </w:divBdr>
        </w:div>
        <w:div w:id="1954941763">
          <w:marLeft w:val="274"/>
          <w:marRight w:val="0"/>
          <w:marTop w:val="0"/>
          <w:marBottom w:val="0"/>
          <w:divBdr>
            <w:top w:val="none" w:sz="0" w:space="0" w:color="auto"/>
            <w:left w:val="none" w:sz="0" w:space="0" w:color="auto"/>
            <w:bottom w:val="none" w:sz="0" w:space="0" w:color="auto"/>
            <w:right w:val="none" w:sz="0" w:space="0" w:color="auto"/>
          </w:divBdr>
        </w:div>
        <w:div w:id="2022778520">
          <w:marLeft w:val="274"/>
          <w:marRight w:val="0"/>
          <w:marTop w:val="0"/>
          <w:marBottom w:val="0"/>
          <w:divBdr>
            <w:top w:val="none" w:sz="0" w:space="0" w:color="auto"/>
            <w:left w:val="none" w:sz="0" w:space="0" w:color="auto"/>
            <w:bottom w:val="none" w:sz="0" w:space="0" w:color="auto"/>
            <w:right w:val="none" w:sz="0" w:space="0" w:color="auto"/>
          </w:divBdr>
        </w:div>
        <w:div w:id="2125071088">
          <w:marLeft w:val="274"/>
          <w:marRight w:val="0"/>
          <w:marTop w:val="0"/>
          <w:marBottom w:val="0"/>
          <w:divBdr>
            <w:top w:val="none" w:sz="0" w:space="0" w:color="auto"/>
            <w:left w:val="none" w:sz="0" w:space="0" w:color="auto"/>
            <w:bottom w:val="none" w:sz="0" w:space="0" w:color="auto"/>
            <w:right w:val="none" w:sz="0" w:space="0" w:color="auto"/>
          </w:divBdr>
        </w:div>
      </w:divsChild>
    </w:div>
    <w:div w:id="539318585">
      <w:bodyDiv w:val="1"/>
      <w:marLeft w:val="0"/>
      <w:marRight w:val="0"/>
      <w:marTop w:val="0"/>
      <w:marBottom w:val="0"/>
      <w:divBdr>
        <w:top w:val="none" w:sz="0" w:space="0" w:color="auto"/>
        <w:left w:val="none" w:sz="0" w:space="0" w:color="auto"/>
        <w:bottom w:val="none" w:sz="0" w:space="0" w:color="auto"/>
        <w:right w:val="none" w:sz="0" w:space="0" w:color="auto"/>
      </w:divBdr>
      <w:divsChild>
        <w:div w:id="432751158">
          <w:marLeft w:val="274"/>
          <w:marRight w:val="0"/>
          <w:marTop w:val="0"/>
          <w:marBottom w:val="0"/>
          <w:divBdr>
            <w:top w:val="none" w:sz="0" w:space="0" w:color="auto"/>
            <w:left w:val="none" w:sz="0" w:space="0" w:color="auto"/>
            <w:bottom w:val="none" w:sz="0" w:space="0" w:color="auto"/>
            <w:right w:val="none" w:sz="0" w:space="0" w:color="auto"/>
          </w:divBdr>
        </w:div>
        <w:div w:id="753281140">
          <w:marLeft w:val="274"/>
          <w:marRight w:val="0"/>
          <w:marTop w:val="0"/>
          <w:marBottom w:val="0"/>
          <w:divBdr>
            <w:top w:val="none" w:sz="0" w:space="0" w:color="auto"/>
            <w:left w:val="none" w:sz="0" w:space="0" w:color="auto"/>
            <w:bottom w:val="none" w:sz="0" w:space="0" w:color="auto"/>
            <w:right w:val="none" w:sz="0" w:space="0" w:color="auto"/>
          </w:divBdr>
        </w:div>
        <w:div w:id="847135932">
          <w:marLeft w:val="274"/>
          <w:marRight w:val="0"/>
          <w:marTop w:val="0"/>
          <w:marBottom w:val="0"/>
          <w:divBdr>
            <w:top w:val="none" w:sz="0" w:space="0" w:color="auto"/>
            <w:left w:val="none" w:sz="0" w:space="0" w:color="auto"/>
            <w:bottom w:val="none" w:sz="0" w:space="0" w:color="auto"/>
            <w:right w:val="none" w:sz="0" w:space="0" w:color="auto"/>
          </w:divBdr>
        </w:div>
        <w:div w:id="1015572955">
          <w:marLeft w:val="274"/>
          <w:marRight w:val="0"/>
          <w:marTop w:val="0"/>
          <w:marBottom w:val="0"/>
          <w:divBdr>
            <w:top w:val="none" w:sz="0" w:space="0" w:color="auto"/>
            <w:left w:val="none" w:sz="0" w:space="0" w:color="auto"/>
            <w:bottom w:val="none" w:sz="0" w:space="0" w:color="auto"/>
            <w:right w:val="none" w:sz="0" w:space="0" w:color="auto"/>
          </w:divBdr>
        </w:div>
      </w:divsChild>
    </w:div>
    <w:div w:id="597639195">
      <w:bodyDiv w:val="1"/>
      <w:marLeft w:val="0"/>
      <w:marRight w:val="0"/>
      <w:marTop w:val="0"/>
      <w:marBottom w:val="0"/>
      <w:divBdr>
        <w:top w:val="none" w:sz="0" w:space="0" w:color="auto"/>
        <w:left w:val="none" w:sz="0" w:space="0" w:color="auto"/>
        <w:bottom w:val="none" w:sz="0" w:space="0" w:color="auto"/>
        <w:right w:val="none" w:sz="0" w:space="0" w:color="auto"/>
      </w:divBdr>
      <w:divsChild>
        <w:div w:id="1933278948">
          <w:marLeft w:val="274"/>
          <w:marRight w:val="0"/>
          <w:marTop w:val="0"/>
          <w:marBottom w:val="0"/>
          <w:divBdr>
            <w:top w:val="none" w:sz="0" w:space="0" w:color="auto"/>
            <w:left w:val="none" w:sz="0" w:space="0" w:color="auto"/>
            <w:bottom w:val="none" w:sz="0" w:space="0" w:color="auto"/>
            <w:right w:val="none" w:sz="0" w:space="0" w:color="auto"/>
          </w:divBdr>
        </w:div>
      </w:divsChild>
    </w:div>
    <w:div w:id="663318126">
      <w:bodyDiv w:val="1"/>
      <w:marLeft w:val="0"/>
      <w:marRight w:val="0"/>
      <w:marTop w:val="0"/>
      <w:marBottom w:val="0"/>
      <w:divBdr>
        <w:top w:val="none" w:sz="0" w:space="0" w:color="auto"/>
        <w:left w:val="none" w:sz="0" w:space="0" w:color="auto"/>
        <w:bottom w:val="none" w:sz="0" w:space="0" w:color="auto"/>
        <w:right w:val="none" w:sz="0" w:space="0" w:color="auto"/>
      </w:divBdr>
      <w:divsChild>
        <w:div w:id="861475063">
          <w:marLeft w:val="994"/>
          <w:marRight w:val="0"/>
          <w:marTop w:val="0"/>
          <w:marBottom w:val="0"/>
          <w:divBdr>
            <w:top w:val="none" w:sz="0" w:space="0" w:color="auto"/>
            <w:left w:val="none" w:sz="0" w:space="0" w:color="auto"/>
            <w:bottom w:val="none" w:sz="0" w:space="0" w:color="auto"/>
            <w:right w:val="none" w:sz="0" w:space="0" w:color="auto"/>
          </w:divBdr>
        </w:div>
        <w:div w:id="955218015">
          <w:marLeft w:val="994"/>
          <w:marRight w:val="0"/>
          <w:marTop w:val="0"/>
          <w:marBottom w:val="0"/>
          <w:divBdr>
            <w:top w:val="none" w:sz="0" w:space="0" w:color="auto"/>
            <w:left w:val="none" w:sz="0" w:space="0" w:color="auto"/>
            <w:bottom w:val="none" w:sz="0" w:space="0" w:color="auto"/>
            <w:right w:val="none" w:sz="0" w:space="0" w:color="auto"/>
          </w:divBdr>
        </w:div>
        <w:div w:id="972560772">
          <w:marLeft w:val="994"/>
          <w:marRight w:val="0"/>
          <w:marTop w:val="0"/>
          <w:marBottom w:val="0"/>
          <w:divBdr>
            <w:top w:val="none" w:sz="0" w:space="0" w:color="auto"/>
            <w:left w:val="none" w:sz="0" w:space="0" w:color="auto"/>
            <w:bottom w:val="none" w:sz="0" w:space="0" w:color="auto"/>
            <w:right w:val="none" w:sz="0" w:space="0" w:color="auto"/>
          </w:divBdr>
        </w:div>
        <w:div w:id="1003629066">
          <w:marLeft w:val="274"/>
          <w:marRight w:val="0"/>
          <w:marTop w:val="0"/>
          <w:marBottom w:val="0"/>
          <w:divBdr>
            <w:top w:val="none" w:sz="0" w:space="0" w:color="auto"/>
            <w:left w:val="none" w:sz="0" w:space="0" w:color="auto"/>
            <w:bottom w:val="none" w:sz="0" w:space="0" w:color="auto"/>
            <w:right w:val="none" w:sz="0" w:space="0" w:color="auto"/>
          </w:divBdr>
        </w:div>
        <w:div w:id="1024941549">
          <w:marLeft w:val="274"/>
          <w:marRight w:val="0"/>
          <w:marTop w:val="0"/>
          <w:marBottom w:val="0"/>
          <w:divBdr>
            <w:top w:val="none" w:sz="0" w:space="0" w:color="auto"/>
            <w:left w:val="none" w:sz="0" w:space="0" w:color="auto"/>
            <w:bottom w:val="none" w:sz="0" w:space="0" w:color="auto"/>
            <w:right w:val="none" w:sz="0" w:space="0" w:color="auto"/>
          </w:divBdr>
        </w:div>
        <w:div w:id="1197694133">
          <w:marLeft w:val="274"/>
          <w:marRight w:val="0"/>
          <w:marTop w:val="0"/>
          <w:marBottom w:val="0"/>
          <w:divBdr>
            <w:top w:val="none" w:sz="0" w:space="0" w:color="auto"/>
            <w:left w:val="none" w:sz="0" w:space="0" w:color="auto"/>
            <w:bottom w:val="none" w:sz="0" w:space="0" w:color="auto"/>
            <w:right w:val="none" w:sz="0" w:space="0" w:color="auto"/>
          </w:divBdr>
        </w:div>
        <w:div w:id="1230650168">
          <w:marLeft w:val="994"/>
          <w:marRight w:val="0"/>
          <w:marTop w:val="0"/>
          <w:marBottom w:val="0"/>
          <w:divBdr>
            <w:top w:val="none" w:sz="0" w:space="0" w:color="auto"/>
            <w:left w:val="none" w:sz="0" w:space="0" w:color="auto"/>
            <w:bottom w:val="none" w:sz="0" w:space="0" w:color="auto"/>
            <w:right w:val="none" w:sz="0" w:space="0" w:color="auto"/>
          </w:divBdr>
        </w:div>
        <w:div w:id="1766030957">
          <w:marLeft w:val="274"/>
          <w:marRight w:val="0"/>
          <w:marTop w:val="0"/>
          <w:marBottom w:val="0"/>
          <w:divBdr>
            <w:top w:val="none" w:sz="0" w:space="0" w:color="auto"/>
            <w:left w:val="none" w:sz="0" w:space="0" w:color="auto"/>
            <w:bottom w:val="none" w:sz="0" w:space="0" w:color="auto"/>
            <w:right w:val="none" w:sz="0" w:space="0" w:color="auto"/>
          </w:divBdr>
        </w:div>
        <w:div w:id="1800106263">
          <w:marLeft w:val="274"/>
          <w:marRight w:val="0"/>
          <w:marTop w:val="0"/>
          <w:marBottom w:val="0"/>
          <w:divBdr>
            <w:top w:val="none" w:sz="0" w:space="0" w:color="auto"/>
            <w:left w:val="none" w:sz="0" w:space="0" w:color="auto"/>
            <w:bottom w:val="none" w:sz="0" w:space="0" w:color="auto"/>
            <w:right w:val="none" w:sz="0" w:space="0" w:color="auto"/>
          </w:divBdr>
        </w:div>
      </w:divsChild>
    </w:div>
    <w:div w:id="673342739">
      <w:bodyDiv w:val="1"/>
      <w:marLeft w:val="0"/>
      <w:marRight w:val="0"/>
      <w:marTop w:val="0"/>
      <w:marBottom w:val="0"/>
      <w:divBdr>
        <w:top w:val="none" w:sz="0" w:space="0" w:color="auto"/>
        <w:left w:val="none" w:sz="0" w:space="0" w:color="auto"/>
        <w:bottom w:val="none" w:sz="0" w:space="0" w:color="auto"/>
        <w:right w:val="none" w:sz="0" w:space="0" w:color="auto"/>
      </w:divBdr>
      <w:divsChild>
        <w:div w:id="1434859389">
          <w:marLeft w:val="274"/>
          <w:marRight w:val="0"/>
          <w:marTop w:val="0"/>
          <w:marBottom w:val="0"/>
          <w:divBdr>
            <w:top w:val="none" w:sz="0" w:space="0" w:color="auto"/>
            <w:left w:val="none" w:sz="0" w:space="0" w:color="auto"/>
            <w:bottom w:val="none" w:sz="0" w:space="0" w:color="auto"/>
            <w:right w:val="none" w:sz="0" w:space="0" w:color="auto"/>
          </w:divBdr>
        </w:div>
        <w:div w:id="1742605684">
          <w:marLeft w:val="274"/>
          <w:marRight w:val="0"/>
          <w:marTop w:val="0"/>
          <w:marBottom w:val="0"/>
          <w:divBdr>
            <w:top w:val="none" w:sz="0" w:space="0" w:color="auto"/>
            <w:left w:val="none" w:sz="0" w:space="0" w:color="auto"/>
            <w:bottom w:val="none" w:sz="0" w:space="0" w:color="auto"/>
            <w:right w:val="none" w:sz="0" w:space="0" w:color="auto"/>
          </w:divBdr>
        </w:div>
        <w:div w:id="1839268933">
          <w:marLeft w:val="274"/>
          <w:marRight w:val="0"/>
          <w:marTop w:val="0"/>
          <w:marBottom w:val="0"/>
          <w:divBdr>
            <w:top w:val="none" w:sz="0" w:space="0" w:color="auto"/>
            <w:left w:val="none" w:sz="0" w:space="0" w:color="auto"/>
            <w:bottom w:val="none" w:sz="0" w:space="0" w:color="auto"/>
            <w:right w:val="none" w:sz="0" w:space="0" w:color="auto"/>
          </w:divBdr>
        </w:div>
      </w:divsChild>
    </w:div>
    <w:div w:id="902062057">
      <w:bodyDiv w:val="1"/>
      <w:marLeft w:val="0"/>
      <w:marRight w:val="0"/>
      <w:marTop w:val="0"/>
      <w:marBottom w:val="0"/>
      <w:divBdr>
        <w:top w:val="none" w:sz="0" w:space="0" w:color="auto"/>
        <w:left w:val="none" w:sz="0" w:space="0" w:color="auto"/>
        <w:bottom w:val="none" w:sz="0" w:space="0" w:color="auto"/>
        <w:right w:val="none" w:sz="0" w:space="0" w:color="auto"/>
      </w:divBdr>
      <w:divsChild>
        <w:div w:id="223101023">
          <w:marLeft w:val="274"/>
          <w:marRight w:val="0"/>
          <w:marTop w:val="0"/>
          <w:marBottom w:val="0"/>
          <w:divBdr>
            <w:top w:val="none" w:sz="0" w:space="0" w:color="auto"/>
            <w:left w:val="none" w:sz="0" w:space="0" w:color="auto"/>
            <w:bottom w:val="none" w:sz="0" w:space="0" w:color="auto"/>
            <w:right w:val="none" w:sz="0" w:space="0" w:color="auto"/>
          </w:divBdr>
        </w:div>
        <w:div w:id="688065435">
          <w:marLeft w:val="274"/>
          <w:marRight w:val="0"/>
          <w:marTop w:val="0"/>
          <w:marBottom w:val="0"/>
          <w:divBdr>
            <w:top w:val="none" w:sz="0" w:space="0" w:color="auto"/>
            <w:left w:val="none" w:sz="0" w:space="0" w:color="auto"/>
            <w:bottom w:val="none" w:sz="0" w:space="0" w:color="auto"/>
            <w:right w:val="none" w:sz="0" w:space="0" w:color="auto"/>
          </w:divBdr>
        </w:div>
        <w:div w:id="742996565">
          <w:marLeft w:val="274"/>
          <w:marRight w:val="0"/>
          <w:marTop w:val="0"/>
          <w:marBottom w:val="0"/>
          <w:divBdr>
            <w:top w:val="none" w:sz="0" w:space="0" w:color="auto"/>
            <w:left w:val="none" w:sz="0" w:space="0" w:color="auto"/>
            <w:bottom w:val="none" w:sz="0" w:space="0" w:color="auto"/>
            <w:right w:val="none" w:sz="0" w:space="0" w:color="auto"/>
          </w:divBdr>
        </w:div>
      </w:divsChild>
    </w:div>
    <w:div w:id="1020740459">
      <w:bodyDiv w:val="1"/>
      <w:marLeft w:val="0"/>
      <w:marRight w:val="0"/>
      <w:marTop w:val="0"/>
      <w:marBottom w:val="0"/>
      <w:divBdr>
        <w:top w:val="none" w:sz="0" w:space="0" w:color="auto"/>
        <w:left w:val="none" w:sz="0" w:space="0" w:color="auto"/>
        <w:bottom w:val="none" w:sz="0" w:space="0" w:color="auto"/>
        <w:right w:val="none" w:sz="0" w:space="0" w:color="auto"/>
      </w:divBdr>
      <w:divsChild>
        <w:div w:id="631063485">
          <w:marLeft w:val="547"/>
          <w:marRight w:val="0"/>
          <w:marTop w:val="0"/>
          <w:marBottom w:val="0"/>
          <w:divBdr>
            <w:top w:val="none" w:sz="0" w:space="0" w:color="auto"/>
            <w:left w:val="none" w:sz="0" w:space="0" w:color="auto"/>
            <w:bottom w:val="none" w:sz="0" w:space="0" w:color="auto"/>
            <w:right w:val="none" w:sz="0" w:space="0" w:color="auto"/>
          </w:divBdr>
        </w:div>
      </w:divsChild>
    </w:div>
    <w:div w:id="1189879544">
      <w:bodyDiv w:val="1"/>
      <w:marLeft w:val="0"/>
      <w:marRight w:val="0"/>
      <w:marTop w:val="0"/>
      <w:marBottom w:val="0"/>
      <w:divBdr>
        <w:top w:val="none" w:sz="0" w:space="0" w:color="auto"/>
        <w:left w:val="none" w:sz="0" w:space="0" w:color="auto"/>
        <w:bottom w:val="none" w:sz="0" w:space="0" w:color="auto"/>
        <w:right w:val="none" w:sz="0" w:space="0" w:color="auto"/>
      </w:divBdr>
      <w:divsChild>
        <w:div w:id="611402394">
          <w:marLeft w:val="274"/>
          <w:marRight w:val="0"/>
          <w:marTop w:val="0"/>
          <w:marBottom w:val="0"/>
          <w:divBdr>
            <w:top w:val="none" w:sz="0" w:space="0" w:color="auto"/>
            <w:left w:val="none" w:sz="0" w:space="0" w:color="auto"/>
            <w:bottom w:val="none" w:sz="0" w:space="0" w:color="auto"/>
            <w:right w:val="none" w:sz="0" w:space="0" w:color="auto"/>
          </w:divBdr>
        </w:div>
        <w:div w:id="719213255">
          <w:marLeft w:val="274"/>
          <w:marRight w:val="0"/>
          <w:marTop w:val="0"/>
          <w:marBottom w:val="0"/>
          <w:divBdr>
            <w:top w:val="none" w:sz="0" w:space="0" w:color="auto"/>
            <w:left w:val="none" w:sz="0" w:space="0" w:color="auto"/>
            <w:bottom w:val="none" w:sz="0" w:space="0" w:color="auto"/>
            <w:right w:val="none" w:sz="0" w:space="0" w:color="auto"/>
          </w:divBdr>
        </w:div>
        <w:div w:id="848447670">
          <w:marLeft w:val="274"/>
          <w:marRight w:val="0"/>
          <w:marTop w:val="0"/>
          <w:marBottom w:val="0"/>
          <w:divBdr>
            <w:top w:val="none" w:sz="0" w:space="0" w:color="auto"/>
            <w:left w:val="none" w:sz="0" w:space="0" w:color="auto"/>
            <w:bottom w:val="none" w:sz="0" w:space="0" w:color="auto"/>
            <w:right w:val="none" w:sz="0" w:space="0" w:color="auto"/>
          </w:divBdr>
        </w:div>
        <w:div w:id="1352490459">
          <w:marLeft w:val="274"/>
          <w:marRight w:val="0"/>
          <w:marTop w:val="0"/>
          <w:marBottom w:val="0"/>
          <w:divBdr>
            <w:top w:val="none" w:sz="0" w:space="0" w:color="auto"/>
            <w:left w:val="none" w:sz="0" w:space="0" w:color="auto"/>
            <w:bottom w:val="none" w:sz="0" w:space="0" w:color="auto"/>
            <w:right w:val="none" w:sz="0" w:space="0" w:color="auto"/>
          </w:divBdr>
        </w:div>
        <w:div w:id="1586304544">
          <w:marLeft w:val="274"/>
          <w:marRight w:val="0"/>
          <w:marTop w:val="0"/>
          <w:marBottom w:val="0"/>
          <w:divBdr>
            <w:top w:val="none" w:sz="0" w:space="0" w:color="auto"/>
            <w:left w:val="none" w:sz="0" w:space="0" w:color="auto"/>
            <w:bottom w:val="none" w:sz="0" w:space="0" w:color="auto"/>
            <w:right w:val="none" w:sz="0" w:space="0" w:color="auto"/>
          </w:divBdr>
        </w:div>
        <w:div w:id="1588734351">
          <w:marLeft w:val="274"/>
          <w:marRight w:val="0"/>
          <w:marTop w:val="0"/>
          <w:marBottom w:val="0"/>
          <w:divBdr>
            <w:top w:val="none" w:sz="0" w:space="0" w:color="auto"/>
            <w:left w:val="none" w:sz="0" w:space="0" w:color="auto"/>
            <w:bottom w:val="none" w:sz="0" w:space="0" w:color="auto"/>
            <w:right w:val="none" w:sz="0" w:space="0" w:color="auto"/>
          </w:divBdr>
        </w:div>
        <w:div w:id="1945961419">
          <w:marLeft w:val="274"/>
          <w:marRight w:val="0"/>
          <w:marTop w:val="0"/>
          <w:marBottom w:val="0"/>
          <w:divBdr>
            <w:top w:val="none" w:sz="0" w:space="0" w:color="auto"/>
            <w:left w:val="none" w:sz="0" w:space="0" w:color="auto"/>
            <w:bottom w:val="none" w:sz="0" w:space="0" w:color="auto"/>
            <w:right w:val="none" w:sz="0" w:space="0" w:color="auto"/>
          </w:divBdr>
        </w:div>
        <w:div w:id="2128547296">
          <w:marLeft w:val="274"/>
          <w:marRight w:val="0"/>
          <w:marTop w:val="0"/>
          <w:marBottom w:val="0"/>
          <w:divBdr>
            <w:top w:val="none" w:sz="0" w:space="0" w:color="auto"/>
            <w:left w:val="none" w:sz="0" w:space="0" w:color="auto"/>
            <w:bottom w:val="none" w:sz="0" w:space="0" w:color="auto"/>
            <w:right w:val="none" w:sz="0" w:space="0" w:color="auto"/>
          </w:divBdr>
        </w:div>
      </w:divsChild>
    </w:div>
    <w:div w:id="1250699309">
      <w:bodyDiv w:val="1"/>
      <w:marLeft w:val="0"/>
      <w:marRight w:val="0"/>
      <w:marTop w:val="0"/>
      <w:marBottom w:val="0"/>
      <w:divBdr>
        <w:top w:val="none" w:sz="0" w:space="0" w:color="auto"/>
        <w:left w:val="none" w:sz="0" w:space="0" w:color="auto"/>
        <w:bottom w:val="none" w:sz="0" w:space="0" w:color="auto"/>
        <w:right w:val="none" w:sz="0" w:space="0" w:color="auto"/>
      </w:divBdr>
      <w:divsChild>
        <w:div w:id="231505357">
          <w:marLeft w:val="274"/>
          <w:marRight w:val="0"/>
          <w:marTop w:val="0"/>
          <w:marBottom w:val="0"/>
          <w:divBdr>
            <w:top w:val="none" w:sz="0" w:space="0" w:color="auto"/>
            <w:left w:val="none" w:sz="0" w:space="0" w:color="auto"/>
            <w:bottom w:val="none" w:sz="0" w:space="0" w:color="auto"/>
            <w:right w:val="none" w:sz="0" w:space="0" w:color="auto"/>
          </w:divBdr>
        </w:div>
        <w:div w:id="1566991574">
          <w:marLeft w:val="274"/>
          <w:marRight w:val="0"/>
          <w:marTop w:val="0"/>
          <w:marBottom w:val="0"/>
          <w:divBdr>
            <w:top w:val="none" w:sz="0" w:space="0" w:color="auto"/>
            <w:left w:val="none" w:sz="0" w:space="0" w:color="auto"/>
            <w:bottom w:val="none" w:sz="0" w:space="0" w:color="auto"/>
            <w:right w:val="none" w:sz="0" w:space="0" w:color="auto"/>
          </w:divBdr>
        </w:div>
        <w:div w:id="1584145467">
          <w:marLeft w:val="274"/>
          <w:marRight w:val="0"/>
          <w:marTop w:val="0"/>
          <w:marBottom w:val="0"/>
          <w:divBdr>
            <w:top w:val="none" w:sz="0" w:space="0" w:color="auto"/>
            <w:left w:val="none" w:sz="0" w:space="0" w:color="auto"/>
            <w:bottom w:val="none" w:sz="0" w:space="0" w:color="auto"/>
            <w:right w:val="none" w:sz="0" w:space="0" w:color="auto"/>
          </w:divBdr>
        </w:div>
        <w:div w:id="1609703624">
          <w:marLeft w:val="274"/>
          <w:marRight w:val="0"/>
          <w:marTop w:val="0"/>
          <w:marBottom w:val="0"/>
          <w:divBdr>
            <w:top w:val="none" w:sz="0" w:space="0" w:color="auto"/>
            <w:left w:val="none" w:sz="0" w:space="0" w:color="auto"/>
            <w:bottom w:val="none" w:sz="0" w:space="0" w:color="auto"/>
            <w:right w:val="none" w:sz="0" w:space="0" w:color="auto"/>
          </w:divBdr>
        </w:div>
      </w:divsChild>
    </w:div>
    <w:div w:id="1426339788">
      <w:bodyDiv w:val="1"/>
      <w:marLeft w:val="0"/>
      <w:marRight w:val="0"/>
      <w:marTop w:val="0"/>
      <w:marBottom w:val="0"/>
      <w:divBdr>
        <w:top w:val="none" w:sz="0" w:space="0" w:color="auto"/>
        <w:left w:val="none" w:sz="0" w:space="0" w:color="auto"/>
        <w:bottom w:val="none" w:sz="0" w:space="0" w:color="auto"/>
        <w:right w:val="none" w:sz="0" w:space="0" w:color="auto"/>
      </w:divBdr>
      <w:divsChild>
        <w:div w:id="1474566895">
          <w:marLeft w:val="0"/>
          <w:marRight w:val="0"/>
          <w:marTop w:val="0"/>
          <w:marBottom w:val="0"/>
          <w:divBdr>
            <w:top w:val="none" w:sz="0" w:space="0" w:color="auto"/>
            <w:left w:val="none" w:sz="0" w:space="0" w:color="auto"/>
            <w:bottom w:val="none" w:sz="0" w:space="0" w:color="auto"/>
            <w:right w:val="none" w:sz="0" w:space="0" w:color="auto"/>
          </w:divBdr>
          <w:divsChild>
            <w:div w:id="374625115">
              <w:marLeft w:val="0"/>
              <w:marRight w:val="0"/>
              <w:marTop w:val="0"/>
              <w:marBottom w:val="0"/>
              <w:divBdr>
                <w:top w:val="none" w:sz="0" w:space="0" w:color="auto"/>
                <w:left w:val="none" w:sz="0" w:space="0" w:color="auto"/>
                <w:bottom w:val="none" w:sz="0" w:space="0" w:color="auto"/>
                <w:right w:val="none" w:sz="0" w:space="0" w:color="auto"/>
              </w:divBdr>
              <w:divsChild>
                <w:div w:id="2030914803">
                  <w:marLeft w:val="0"/>
                  <w:marRight w:val="0"/>
                  <w:marTop w:val="0"/>
                  <w:marBottom w:val="0"/>
                  <w:divBdr>
                    <w:top w:val="none" w:sz="0" w:space="0" w:color="auto"/>
                    <w:left w:val="none" w:sz="0" w:space="0" w:color="auto"/>
                    <w:bottom w:val="none" w:sz="0" w:space="0" w:color="auto"/>
                    <w:right w:val="none" w:sz="0" w:space="0" w:color="auto"/>
                  </w:divBdr>
                  <w:divsChild>
                    <w:div w:id="112870605">
                      <w:marLeft w:val="0"/>
                      <w:marRight w:val="0"/>
                      <w:marTop w:val="0"/>
                      <w:marBottom w:val="0"/>
                      <w:divBdr>
                        <w:top w:val="none" w:sz="0" w:space="0" w:color="auto"/>
                        <w:left w:val="none" w:sz="0" w:space="0" w:color="auto"/>
                        <w:bottom w:val="none" w:sz="0" w:space="0" w:color="auto"/>
                        <w:right w:val="none" w:sz="0" w:space="0" w:color="auto"/>
                      </w:divBdr>
                      <w:divsChild>
                        <w:div w:id="1706327362">
                          <w:marLeft w:val="0"/>
                          <w:marRight w:val="0"/>
                          <w:marTop w:val="0"/>
                          <w:marBottom w:val="0"/>
                          <w:divBdr>
                            <w:top w:val="none" w:sz="0" w:space="0" w:color="auto"/>
                            <w:left w:val="none" w:sz="0" w:space="0" w:color="auto"/>
                            <w:bottom w:val="none" w:sz="0" w:space="0" w:color="auto"/>
                            <w:right w:val="none" w:sz="0" w:space="0" w:color="auto"/>
                          </w:divBdr>
                          <w:divsChild>
                            <w:div w:id="468286130">
                              <w:marLeft w:val="0"/>
                              <w:marRight w:val="0"/>
                              <w:marTop w:val="0"/>
                              <w:marBottom w:val="0"/>
                              <w:divBdr>
                                <w:top w:val="none" w:sz="0" w:space="0" w:color="auto"/>
                                <w:left w:val="none" w:sz="0" w:space="0" w:color="auto"/>
                                <w:bottom w:val="none" w:sz="0" w:space="0" w:color="auto"/>
                                <w:right w:val="none" w:sz="0" w:space="0" w:color="auto"/>
                              </w:divBdr>
                            </w:div>
                            <w:div w:id="56919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6829152">
      <w:bodyDiv w:val="1"/>
      <w:marLeft w:val="0"/>
      <w:marRight w:val="0"/>
      <w:marTop w:val="0"/>
      <w:marBottom w:val="0"/>
      <w:divBdr>
        <w:top w:val="none" w:sz="0" w:space="0" w:color="auto"/>
        <w:left w:val="none" w:sz="0" w:space="0" w:color="auto"/>
        <w:bottom w:val="none" w:sz="0" w:space="0" w:color="auto"/>
        <w:right w:val="none" w:sz="0" w:space="0" w:color="auto"/>
      </w:divBdr>
      <w:divsChild>
        <w:div w:id="152767149">
          <w:marLeft w:val="274"/>
          <w:marRight w:val="0"/>
          <w:marTop w:val="0"/>
          <w:marBottom w:val="0"/>
          <w:divBdr>
            <w:top w:val="none" w:sz="0" w:space="0" w:color="auto"/>
            <w:left w:val="none" w:sz="0" w:space="0" w:color="auto"/>
            <w:bottom w:val="none" w:sz="0" w:space="0" w:color="auto"/>
            <w:right w:val="none" w:sz="0" w:space="0" w:color="auto"/>
          </w:divBdr>
        </w:div>
        <w:div w:id="160777474">
          <w:marLeft w:val="274"/>
          <w:marRight w:val="0"/>
          <w:marTop w:val="0"/>
          <w:marBottom w:val="0"/>
          <w:divBdr>
            <w:top w:val="none" w:sz="0" w:space="0" w:color="auto"/>
            <w:left w:val="none" w:sz="0" w:space="0" w:color="auto"/>
            <w:bottom w:val="none" w:sz="0" w:space="0" w:color="auto"/>
            <w:right w:val="none" w:sz="0" w:space="0" w:color="auto"/>
          </w:divBdr>
        </w:div>
        <w:div w:id="175508627">
          <w:marLeft w:val="274"/>
          <w:marRight w:val="0"/>
          <w:marTop w:val="0"/>
          <w:marBottom w:val="0"/>
          <w:divBdr>
            <w:top w:val="none" w:sz="0" w:space="0" w:color="auto"/>
            <w:left w:val="none" w:sz="0" w:space="0" w:color="auto"/>
            <w:bottom w:val="none" w:sz="0" w:space="0" w:color="auto"/>
            <w:right w:val="none" w:sz="0" w:space="0" w:color="auto"/>
          </w:divBdr>
        </w:div>
        <w:div w:id="271089002">
          <w:marLeft w:val="274"/>
          <w:marRight w:val="0"/>
          <w:marTop w:val="0"/>
          <w:marBottom w:val="0"/>
          <w:divBdr>
            <w:top w:val="none" w:sz="0" w:space="0" w:color="auto"/>
            <w:left w:val="none" w:sz="0" w:space="0" w:color="auto"/>
            <w:bottom w:val="none" w:sz="0" w:space="0" w:color="auto"/>
            <w:right w:val="none" w:sz="0" w:space="0" w:color="auto"/>
          </w:divBdr>
        </w:div>
        <w:div w:id="1366172406">
          <w:marLeft w:val="274"/>
          <w:marRight w:val="0"/>
          <w:marTop w:val="0"/>
          <w:marBottom w:val="0"/>
          <w:divBdr>
            <w:top w:val="none" w:sz="0" w:space="0" w:color="auto"/>
            <w:left w:val="none" w:sz="0" w:space="0" w:color="auto"/>
            <w:bottom w:val="none" w:sz="0" w:space="0" w:color="auto"/>
            <w:right w:val="none" w:sz="0" w:space="0" w:color="auto"/>
          </w:divBdr>
        </w:div>
        <w:div w:id="1824275380">
          <w:marLeft w:val="274"/>
          <w:marRight w:val="0"/>
          <w:marTop w:val="0"/>
          <w:marBottom w:val="0"/>
          <w:divBdr>
            <w:top w:val="none" w:sz="0" w:space="0" w:color="auto"/>
            <w:left w:val="none" w:sz="0" w:space="0" w:color="auto"/>
            <w:bottom w:val="none" w:sz="0" w:space="0" w:color="auto"/>
            <w:right w:val="none" w:sz="0" w:space="0" w:color="auto"/>
          </w:divBdr>
        </w:div>
        <w:div w:id="1880506435">
          <w:marLeft w:val="274"/>
          <w:marRight w:val="0"/>
          <w:marTop w:val="0"/>
          <w:marBottom w:val="0"/>
          <w:divBdr>
            <w:top w:val="none" w:sz="0" w:space="0" w:color="auto"/>
            <w:left w:val="none" w:sz="0" w:space="0" w:color="auto"/>
            <w:bottom w:val="none" w:sz="0" w:space="0" w:color="auto"/>
            <w:right w:val="none" w:sz="0" w:space="0" w:color="auto"/>
          </w:divBdr>
        </w:div>
      </w:divsChild>
    </w:div>
    <w:div w:id="1457069198">
      <w:bodyDiv w:val="1"/>
      <w:marLeft w:val="0"/>
      <w:marRight w:val="0"/>
      <w:marTop w:val="0"/>
      <w:marBottom w:val="0"/>
      <w:divBdr>
        <w:top w:val="none" w:sz="0" w:space="0" w:color="auto"/>
        <w:left w:val="none" w:sz="0" w:space="0" w:color="auto"/>
        <w:bottom w:val="none" w:sz="0" w:space="0" w:color="auto"/>
        <w:right w:val="none" w:sz="0" w:space="0" w:color="auto"/>
      </w:divBdr>
      <w:divsChild>
        <w:div w:id="13189649">
          <w:marLeft w:val="274"/>
          <w:marRight w:val="0"/>
          <w:marTop w:val="0"/>
          <w:marBottom w:val="0"/>
          <w:divBdr>
            <w:top w:val="none" w:sz="0" w:space="0" w:color="auto"/>
            <w:left w:val="none" w:sz="0" w:space="0" w:color="auto"/>
            <w:bottom w:val="none" w:sz="0" w:space="0" w:color="auto"/>
            <w:right w:val="none" w:sz="0" w:space="0" w:color="auto"/>
          </w:divBdr>
        </w:div>
        <w:div w:id="1472944703">
          <w:marLeft w:val="274"/>
          <w:marRight w:val="0"/>
          <w:marTop w:val="0"/>
          <w:marBottom w:val="0"/>
          <w:divBdr>
            <w:top w:val="none" w:sz="0" w:space="0" w:color="auto"/>
            <w:left w:val="none" w:sz="0" w:space="0" w:color="auto"/>
            <w:bottom w:val="none" w:sz="0" w:space="0" w:color="auto"/>
            <w:right w:val="none" w:sz="0" w:space="0" w:color="auto"/>
          </w:divBdr>
        </w:div>
        <w:div w:id="1890990129">
          <w:marLeft w:val="274"/>
          <w:marRight w:val="0"/>
          <w:marTop w:val="0"/>
          <w:marBottom w:val="0"/>
          <w:divBdr>
            <w:top w:val="none" w:sz="0" w:space="0" w:color="auto"/>
            <w:left w:val="none" w:sz="0" w:space="0" w:color="auto"/>
            <w:bottom w:val="none" w:sz="0" w:space="0" w:color="auto"/>
            <w:right w:val="none" w:sz="0" w:space="0" w:color="auto"/>
          </w:divBdr>
        </w:div>
        <w:div w:id="1950040897">
          <w:marLeft w:val="274"/>
          <w:marRight w:val="0"/>
          <w:marTop w:val="0"/>
          <w:marBottom w:val="0"/>
          <w:divBdr>
            <w:top w:val="none" w:sz="0" w:space="0" w:color="auto"/>
            <w:left w:val="none" w:sz="0" w:space="0" w:color="auto"/>
            <w:bottom w:val="none" w:sz="0" w:space="0" w:color="auto"/>
            <w:right w:val="none" w:sz="0" w:space="0" w:color="auto"/>
          </w:divBdr>
        </w:div>
        <w:div w:id="1979339348">
          <w:marLeft w:val="274"/>
          <w:marRight w:val="0"/>
          <w:marTop w:val="0"/>
          <w:marBottom w:val="0"/>
          <w:divBdr>
            <w:top w:val="none" w:sz="0" w:space="0" w:color="auto"/>
            <w:left w:val="none" w:sz="0" w:space="0" w:color="auto"/>
            <w:bottom w:val="none" w:sz="0" w:space="0" w:color="auto"/>
            <w:right w:val="none" w:sz="0" w:space="0" w:color="auto"/>
          </w:divBdr>
        </w:div>
        <w:div w:id="2102331067">
          <w:marLeft w:val="274"/>
          <w:marRight w:val="0"/>
          <w:marTop w:val="0"/>
          <w:marBottom w:val="0"/>
          <w:divBdr>
            <w:top w:val="none" w:sz="0" w:space="0" w:color="auto"/>
            <w:left w:val="none" w:sz="0" w:space="0" w:color="auto"/>
            <w:bottom w:val="none" w:sz="0" w:space="0" w:color="auto"/>
            <w:right w:val="none" w:sz="0" w:space="0" w:color="auto"/>
          </w:divBdr>
        </w:div>
      </w:divsChild>
    </w:div>
    <w:div w:id="1502237365">
      <w:bodyDiv w:val="1"/>
      <w:marLeft w:val="0"/>
      <w:marRight w:val="0"/>
      <w:marTop w:val="0"/>
      <w:marBottom w:val="0"/>
      <w:divBdr>
        <w:top w:val="none" w:sz="0" w:space="0" w:color="auto"/>
        <w:left w:val="none" w:sz="0" w:space="0" w:color="auto"/>
        <w:bottom w:val="none" w:sz="0" w:space="0" w:color="auto"/>
        <w:right w:val="none" w:sz="0" w:space="0" w:color="auto"/>
      </w:divBdr>
      <w:divsChild>
        <w:div w:id="14041786">
          <w:marLeft w:val="274"/>
          <w:marRight w:val="0"/>
          <w:marTop w:val="0"/>
          <w:marBottom w:val="0"/>
          <w:divBdr>
            <w:top w:val="none" w:sz="0" w:space="0" w:color="auto"/>
            <w:left w:val="none" w:sz="0" w:space="0" w:color="auto"/>
            <w:bottom w:val="none" w:sz="0" w:space="0" w:color="auto"/>
            <w:right w:val="none" w:sz="0" w:space="0" w:color="auto"/>
          </w:divBdr>
        </w:div>
        <w:div w:id="80181032">
          <w:marLeft w:val="274"/>
          <w:marRight w:val="0"/>
          <w:marTop w:val="0"/>
          <w:marBottom w:val="0"/>
          <w:divBdr>
            <w:top w:val="none" w:sz="0" w:space="0" w:color="auto"/>
            <w:left w:val="none" w:sz="0" w:space="0" w:color="auto"/>
            <w:bottom w:val="none" w:sz="0" w:space="0" w:color="auto"/>
            <w:right w:val="none" w:sz="0" w:space="0" w:color="auto"/>
          </w:divBdr>
        </w:div>
        <w:div w:id="642779939">
          <w:marLeft w:val="274"/>
          <w:marRight w:val="0"/>
          <w:marTop w:val="0"/>
          <w:marBottom w:val="0"/>
          <w:divBdr>
            <w:top w:val="none" w:sz="0" w:space="0" w:color="auto"/>
            <w:left w:val="none" w:sz="0" w:space="0" w:color="auto"/>
            <w:bottom w:val="none" w:sz="0" w:space="0" w:color="auto"/>
            <w:right w:val="none" w:sz="0" w:space="0" w:color="auto"/>
          </w:divBdr>
        </w:div>
        <w:div w:id="1012103378">
          <w:marLeft w:val="274"/>
          <w:marRight w:val="0"/>
          <w:marTop w:val="0"/>
          <w:marBottom w:val="0"/>
          <w:divBdr>
            <w:top w:val="none" w:sz="0" w:space="0" w:color="auto"/>
            <w:left w:val="none" w:sz="0" w:space="0" w:color="auto"/>
            <w:bottom w:val="none" w:sz="0" w:space="0" w:color="auto"/>
            <w:right w:val="none" w:sz="0" w:space="0" w:color="auto"/>
          </w:divBdr>
        </w:div>
        <w:div w:id="1116173105">
          <w:marLeft w:val="274"/>
          <w:marRight w:val="0"/>
          <w:marTop w:val="0"/>
          <w:marBottom w:val="0"/>
          <w:divBdr>
            <w:top w:val="none" w:sz="0" w:space="0" w:color="auto"/>
            <w:left w:val="none" w:sz="0" w:space="0" w:color="auto"/>
            <w:bottom w:val="none" w:sz="0" w:space="0" w:color="auto"/>
            <w:right w:val="none" w:sz="0" w:space="0" w:color="auto"/>
          </w:divBdr>
        </w:div>
        <w:div w:id="1191916482">
          <w:marLeft w:val="274"/>
          <w:marRight w:val="0"/>
          <w:marTop w:val="0"/>
          <w:marBottom w:val="0"/>
          <w:divBdr>
            <w:top w:val="none" w:sz="0" w:space="0" w:color="auto"/>
            <w:left w:val="none" w:sz="0" w:space="0" w:color="auto"/>
            <w:bottom w:val="none" w:sz="0" w:space="0" w:color="auto"/>
            <w:right w:val="none" w:sz="0" w:space="0" w:color="auto"/>
          </w:divBdr>
        </w:div>
        <w:div w:id="1412384308">
          <w:marLeft w:val="274"/>
          <w:marRight w:val="0"/>
          <w:marTop w:val="0"/>
          <w:marBottom w:val="0"/>
          <w:divBdr>
            <w:top w:val="none" w:sz="0" w:space="0" w:color="auto"/>
            <w:left w:val="none" w:sz="0" w:space="0" w:color="auto"/>
            <w:bottom w:val="none" w:sz="0" w:space="0" w:color="auto"/>
            <w:right w:val="none" w:sz="0" w:space="0" w:color="auto"/>
          </w:divBdr>
        </w:div>
        <w:div w:id="1623227920">
          <w:marLeft w:val="274"/>
          <w:marRight w:val="0"/>
          <w:marTop w:val="0"/>
          <w:marBottom w:val="0"/>
          <w:divBdr>
            <w:top w:val="none" w:sz="0" w:space="0" w:color="auto"/>
            <w:left w:val="none" w:sz="0" w:space="0" w:color="auto"/>
            <w:bottom w:val="none" w:sz="0" w:space="0" w:color="auto"/>
            <w:right w:val="none" w:sz="0" w:space="0" w:color="auto"/>
          </w:divBdr>
        </w:div>
        <w:div w:id="1811626858">
          <w:marLeft w:val="274"/>
          <w:marRight w:val="0"/>
          <w:marTop w:val="0"/>
          <w:marBottom w:val="0"/>
          <w:divBdr>
            <w:top w:val="none" w:sz="0" w:space="0" w:color="auto"/>
            <w:left w:val="none" w:sz="0" w:space="0" w:color="auto"/>
            <w:bottom w:val="none" w:sz="0" w:space="0" w:color="auto"/>
            <w:right w:val="none" w:sz="0" w:space="0" w:color="auto"/>
          </w:divBdr>
        </w:div>
      </w:divsChild>
    </w:div>
    <w:div w:id="1562061162">
      <w:bodyDiv w:val="1"/>
      <w:marLeft w:val="0"/>
      <w:marRight w:val="0"/>
      <w:marTop w:val="0"/>
      <w:marBottom w:val="0"/>
      <w:divBdr>
        <w:top w:val="none" w:sz="0" w:space="0" w:color="auto"/>
        <w:left w:val="none" w:sz="0" w:space="0" w:color="auto"/>
        <w:bottom w:val="none" w:sz="0" w:space="0" w:color="auto"/>
        <w:right w:val="none" w:sz="0" w:space="0" w:color="auto"/>
      </w:divBdr>
      <w:divsChild>
        <w:div w:id="2008052552">
          <w:marLeft w:val="0"/>
          <w:marRight w:val="0"/>
          <w:marTop w:val="0"/>
          <w:marBottom w:val="0"/>
          <w:divBdr>
            <w:top w:val="none" w:sz="0" w:space="0" w:color="auto"/>
            <w:left w:val="none" w:sz="0" w:space="0" w:color="auto"/>
            <w:bottom w:val="none" w:sz="0" w:space="0" w:color="auto"/>
            <w:right w:val="none" w:sz="0" w:space="0" w:color="auto"/>
          </w:divBdr>
          <w:divsChild>
            <w:div w:id="513768030">
              <w:marLeft w:val="0"/>
              <w:marRight w:val="0"/>
              <w:marTop w:val="0"/>
              <w:marBottom w:val="0"/>
              <w:divBdr>
                <w:top w:val="none" w:sz="0" w:space="0" w:color="auto"/>
                <w:left w:val="none" w:sz="0" w:space="0" w:color="auto"/>
                <w:bottom w:val="none" w:sz="0" w:space="0" w:color="auto"/>
                <w:right w:val="none" w:sz="0" w:space="0" w:color="auto"/>
              </w:divBdr>
              <w:divsChild>
                <w:div w:id="1916624603">
                  <w:marLeft w:val="0"/>
                  <w:marRight w:val="0"/>
                  <w:marTop w:val="0"/>
                  <w:marBottom w:val="0"/>
                  <w:divBdr>
                    <w:top w:val="none" w:sz="0" w:space="0" w:color="auto"/>
                    <w:left w:val="none" w:sz="0" w:space="0" w:color="auto"/>
                    <w:bottom w:val="none" w:sz="0" w:space="0" w:color="auto"/>
                    <w:right w:val="none" w:sz="0" w:space="0" w:color="auto"/>
                  </w:divBdr>
                </w:div>
              </w:divsChild>
            </w:div>
            <w:div w:id="1726559842">
              <w:marLeft w:val="0"/>
              <w:marRight w:val="0"/>
              <w:marTop w:val="0"/>
              <w:marBottom w:val="0"/>
              <w:divBdr>
                <w:top w:val="none" w:sz="0" w:space="0" w:color="auto"/>
                <w:left w:val="none" w:sz="0" w:space="0" w:color="auto"/>
                <w:bottom w:val="none" w:sz="0" w:space="0" w:color="auto"/>
                <w:right w:val="none" w:sz="0" w:space="0" w:color="auto"/>
              </w:divBdr>
              <w:divsChild>
                <w:div w:id="1987542267">
                  <w:marLeft w:val="0"/>
                  <w:marRight w:val="0"/>
                  <w:marTop w:val="0"/>
                  <w:marBottom w:val="0"/>
                  <w:divBdr>
                    <w:top w:val="none" w:sz="0" w:space="0" w:color="auto"/>
                    <w:left w:val="none" w:sz="0" w:space="0" w:color="auto"/>
                    <w:bottom w:val="none" w:sz="0" w:space="0" w:color="auto"/>
                    <w:right w:val="none" w:sz="0" w:space="0" w:color="auto"/>
                  </w:divBdr>
                  <w:divsChild>
                    <w:div w:id="4575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921810">
          <w:marLeft w:val="0"/>
          <w:marRight w:val="0"/>
          <w:marTop w:val="0"/>
          <w:marBottom w:val="0"/>
          <w:divBdr>
            <w:top w:val="none" w:sz="0" w:space="0" w:color="auto"/>
            <w:left w:val="none" w:sz="0" w:space="0" w:color="auto"/>
            <w:bottom w:val="none" w:sz="0" w:space="0" w:color="auto"/>
            <w:right w:val="none" w:sz="0" w:space="0" w:color="auto"/>
          </w:divBdr>
          <w:divsChild>
            <w:div w:id="570043105">
              <w:marLeft w:val="0"/>
              <w:marRight w:val="0"/>
              <w:marTop w:val="0"/>
              <w:marBottom w:val="0"/>
              <w:divBdr>
                <w:top w:val="none" w:sz="0" w:space="0" w:color="auto"/>
                <w:left w:val="none" w:sz="0" w:space="0" w:color="auto"/>
                <w:bottom w:val="none" w:sz="0" w:space="0" w:color="auto"/>
                <w:right w:val="none" w:sz="0" w:space="0" w:color="auto"/>
              </w:divBdr>
              <w:divsChild>
                <w:div w:id="1143352995">
                  <w:marLeft w:val="0"/>
                  <w:marRight w:val="0"/>
                  <w:marTop w:val="0"/>
                  <w:marBottom w:val="0"/>
                  <w:divBdr>
                    <w:top w:val="none" w:sz="0" w:space="0" w:color="auto"/>
                    <w:left w:val="none" w:sz="0" w:space="0" w:color="auto"/>
                    <w:bottom w:val="none" w:sz="0" w:space="0" w:color="auto"/>
                    <w:right w:val="none" w:sz="0" w:space="0" w:color="auto"/>
                  </w:divBdr>
                </w:div>
                <w:div w:id="837499985">
                  <w:marLeft w:val="0"/>
                  <w:marRight w:val="0"/>
                  <w:marTop w:val="0"/>
                  <w:marBottom w:val="0"/>
                  <w:divBdr>
                    <w:top w:val="none" w:sz="0" w:space="0" w:color="auto"/>
                    <w:left w:val="none" w:sz="0" w:space="0" w:color="auto"/>
                    <w:bottom w:val="none" w:sz="0" w:space="0" w:color="auto"/>
                    <w:right w:val="none" w:sz="0" w:space="0" w:color="auto"/>
                  </w:divBdr>
                </w:div>
                <w:div w:id="213810300">
                  <w:marLeft w:val="0"/>
                  <w:marRight w:val="0"/>
                  <w:marTop w:val="0"/>
                  <w:marBottom w:val="0"/>
                  <w:divBdr>
                    <w:top w:val="none" w:sz="0" w:space="0" w:color="auto"/>
                    <w:left w:val="none" w:sz="0" w:space="0" w:color="auto"/>
                    <w:bottom w:val="none" w:sz="0" w:space="0" w:color="auto"/>
                    <w:right w:val="none" w:sz="0" w:space="0" w:color="auto"/>
                  </w:divBdr>
                </w:div>
                <w:div w:id="1395810381">
                  <w:marLeft w:val="0"/>
                  <w:marRight w:val="0"/>
                  <w:marTop w:val="0"/>
                  <w:marBottom w:val="0"/>
                  <w:divBdr>
                    <w:top w:val="none" w:sz="0" w:space="0" w:color="auto"/>
                    <w:left w:val="none" w:sz="0" w:space="0" w:color="auto"/>
                    <w:bottom w:val="none" w:sz="0" w:space="0" w:color="auto"/>
                    <w:right w:val="none" w:sz="0" w:space="0" w:color="auto"/>
                  </w:divBdr>
                </w:div>
                <w:div w:id="1665812654">
                  <w:marLeft w:val="0"/>
                  <w:marRight w:val="0"/>
                  <w:marTop w:val="0"/>
                  <w:marBottom w:val="0"/>
                  <w:divBdr>
                    <w:top w:val="none" w:sz="0" w:space="0" w:color="auto"/>
                    <w:left w:val="none" w:sz="0" w:space="0" w:color="auto"/>
                    <w:bottom w:val="none" w:sz="0" w:space="0" w:color="auto"/>
                    <w:right w:val="none" w:sz="0" w:space="0" w:color="auto"/>
                  </w:divBdr>
                </w:div>
                <w:div w:id="1459689346">
                  <w:marLeft w:val="0"/>
                  <w:marRight w:val="0"/>
                  <w:marTop w:val="0"/>
                  <w:marBottom w:val="0"/>
                  <w:divBdr>
                    <w:top w:val="none" w:sz="0" w:space="0" w:color="auto"/>
                    <w:left w:val="none" w:sz="0" w:space="0" w:color="auto"/>
                    <w:bottom w:val="none" w:sz="0" w:space="0" w:color="auto"/>
                    <w:right w:val="none" w:sz="0" w:space="0" w:color="auto"/>
                  </w:divBdr>
                </w:div>
                <w:div w:id="1427532423">
                  <w:marLeft w:val="0"/>
                  <w:marRight w:val="0"/>
                  <w:marTop w:val="0"/>
                  <w:marBottom w:val="0"/>
                  <w:divBdr>
                    <w:top w:val="none" w:sz="0" w:space="0" w:color="auto"/>
                    <w:left w:val="none" w:sz="0" w:space="0" w:color="auto"/>
                    <w:bottom w:val="none" w:sz="0" w:space="0" w:color="auto"/>
                    <w:right w:val="none" w:sz="0" w:space="0" w:color="auto"/>
                  </w:divBdr>
                </w:div>
                <w:div w:id="119426232">
                  <w:marLeft w:val="0"/>
                  <w:marRight w:val="0"/>
                  <w:marTop w:val="0"/>
                  <w:marBottom w:val="0"/>
                  <w:divBdr>
                    <w:top w:val="none" w:sz="0" w:space="0" w:color="auto"/>
                    <w:left w:val="none" w:sz="0" w:space="0" w:color="auto"/>
                    <w:bottom w:val="none" w:sz="0" w:space="0" w:color="auto"/>
                    <w:right w:val="none" w:sz="0" w:space="0" w:color="auto"/>
                  </w:divBdr>
                </w:div>
                <w:div w:id="1082138300">
                  <w:marLeft w:val="0"/>
                  <w:marRight w:val="0"/>
                  <w:marTop w:val="0"/>
                  <w:marBottom w:val="0"/>
                  <w:divBdr>
                    <w:top w:val="none" w:sz="0" w:space="0" w:color="auto"/>
                    <w:left w:val="none" w:sz="0" w:space="0" w:color="auto"/>
                    <w:bottom w:val="none" w:sz="0" w:space="0" w:color="auto"/>
                    <w:right w:val="none" w:sz="0" w:space="0" w:color="auto"/>
                  </w:divBdr>
                </w:div>
                <w:div w:id="1602293915">
                  <w:marLeft w:val="0"/>
                  <w:marRight w:val="0"/>
                  <w:marTop w:val="0"/>
                  <w:marBottom w:val="0"/>
                  <w:divBdr>
                    <w:top w:val="none" w:sz="0" w:space="0" w:color="auto"/>
                    <w:left w:val="none" w:sz="0" w:space="0" w:color="auto"/>
                    <w:bottom w:val="none" w:sz="0" w:space="0" w:color="auto"/>
                    <w:right w:val="none" w:sz="0" w:space="0" w:color="auto"/>
                  </w:divBdr>
                </w:div>
                <w:div w:id="53342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237171">
      <w:bodyDiv w:val="1"/>
      <w:marLeft w:val="0"/>
      <w:marRight w:val="0"/>
      <w:marTop w:val="0"/>
      <w:marBottom w:val="0"/>
      <w:divBdr>
        <w:top w:val="none" w:sz="0" w:space="0" w:color="auto"/>
        <w:left w:val="none" w:sz="0" w:space="0" w:color="auto"/>
        <w:bottom w:val="none" w:sz="0" w:space="0" w:color="auto"/>
        <w:right w:val="none" w:sz="0" w:space="0" w:color="auto"/>
      </w:divBdr>
      <w:divsChild>
        <w:div w:id="639504321">
          <w:marLeft w:val="274"/>
          <w:marRight w:val="0"/>
          <w:marTop w:val="0"/>
          <w:marBottom w:val="0"/>
          <w:divBdr>
            <w:top w:val="none" w:sz="0" w:space="0" w:color="auto"/>
            <w:left w:val="none" w:sz="0" w:space="0" w:color="auto"/>
            <w:bottom w:val="none" w:sz="0" w:space="0" w:color="auto"/>
            <w:right w:val="none" w:sz="0" w:space="0" w:color="auto"/>
          </w:divBdr>
        </w:div>
        <w:div w:id="756364731">
          <w:marLeft w:val="274"/>
          <w:marRight w:val="0"/>
          <w:marTop w:val="0"/>
          <w:marBottom w:val="0"/>
          <w:divBdr>
            <w:top w:val="none" w:sz="0" w:space="0" w:color="auto"/>
            <w:left w:val="none" w:sz="0" w:space="0" w:color="auto"/>
            <w:bottom w:val="none" w:sz="0" w:space="0" w:color="auto"/>
            <w:right w:val="none" w:sz="0" w:space="0" w:color="auto"/>
          </w:divBdr>
        </w:div>
        <w:div w:id="862288223">
          <w:marLeft w:val="274"/>
          <w:marRight w:val="0"/>
          <w:marTop w:val="0"/>
          <w:marBottom w:val="0"/>
          <w:divBdr>
            <w:top w:val="none" w:sz="0" w:space="0" w:color="auto"/>
            <w:left w:val="none" w:sz="0" w:space="0" w:color="auto"/>
            <w:bottom w:val="none" w:sz="0" w:space="0" w:color="auto"/>
            <w:right w:val="none" w:sz="0" w:space="0" w:color="auto"/>
          </w:divBdr>
        </w:div>
        <w:div w:id="954605391">
          <w:marLeft w:val="274"/>
          <w:marRight w:val="0"/>
          <w:marTop w:val="0"/>
          <w:marBottom w:val="0"/>
          <w:divBdr>
            <w:top w:val="none" w:sz="0" w:space="0" w:color="auto"/>
            <w:left w:val="none" w:sz="0" w:space="0" w:color="auto"/>
            <w:bottom w:val="none" w:sz="0" w:space="0" w:color="auto"/>
            <w:right w:val="none" w:sz="0" w:space="0" w:color="auto"/>
          </w:divBdr>
        </w:div>
        <w:div w:id="1528761808">
          <w:marLeft w:val="274"/>
          <w:marRight w:val="0"/>
          <w:marTop w:val="0"/>
          <w:marBottom w:val="0"/>
          <w:divBdr>
            <w:top w:val="none" w:sz="0" w:space="0" w:color="auto"/>
            <w:left w:val="none" w:sz="0" w:space="0" w:color="auto"/>
            <w:bottom w:val="none" w:sz="0" w:space="0" w:color="auto"/>
            <w:right w:val="none" w:sz="0" w:space="0" w:color="auto"/>
          </w:divBdr>
        </w:div>
        <w:div w:id="1959608263">
          <w:marLeft w:val="274"/>
          <w:marRight w:val="0"/>
          <w:marTop w:val="0"/>
          <w:marBottom w:val="0"/>
          <w:divBdr>
            <w:top w:val="none" w:sz="0" w:space="0" w:color="auto"/>
            <w:left w:val="none" w:sz="0" w:space="0" w:color="auto"/>
            <w:bottom w:val="none" w:sz="0" w:space="0" w:color="auto"/>
            <w:right w:val="none" w:sz="0" w:space="0" w:color="auto"/>
          </w:divBdr>
        </w:div>
      </w:divsChild>
    </w:div>
    <w:div w:id="1689987715">
      <w:bodyDiv w:val="1"/>
      <w:marLeft w:val="0"/>
      <w:marRight w:val="0"/>
      <w:marTop w:val="0"/>
      <w:marBottom w:val="0"/>
      <w:divBdr>
        <w:top w:val="none" w:sz="0" w:space="0" w:color="auto"/>
        <w:left w:val="none" w:sz="0" w:space="0" w:color="auto"/>
        <w:bottom w:val="none" w:sz="0" w:space="0" w:color="auto"/>
        <w:right w:val="none" w:sz="0" w:space="0" w:color="auto"/>
      </w:divBdr>
      <w:divsChild>
        <w:div w:id="573079423">
          <w:marLeft w:val="274"/>
          <w:marRight w:val="0"/>
          <w:marTop w:val="0"/>
          <w:marBottom w:val="0"/>
          <w:divBdr>
            <w:top w:val="none" w:sz="0" w:space="0" w:color="auto"/>
            <w:left w:val="none" w:sz="0" w:space="0" w:color="auto"/>
            <w:bottom w:val="none" w:sz="0" w:space="0" w:color="auto"/>
            <w:right w:val="none" w:sz="0" w:space="0" w:color="auto"/>
          </w:divBdr>
        </w:div>
        <w:div w:id="1340425433">
          <w:marLeft w:val="274"/>
          <w:marRight w:val="0"/>
          <w:marTop w:val="0"/>
          <w:marBottom w:val="0"/>
          <w:divBdr>
            <w:top w:val="none" w:sz="0" w:space="0" w:color="auto"/>
            <w:left w:val="none" w:sz="0" w:space="0" w:color="auto"/>
            <w:bottom w:val="none" w:sz="0" w:space="0" w:color="auto"/>
            <w:right w:val="none" w:sz="0" w:space="0" w:color="auto"/>
          </w:divBdr>
        </w:div>
        <w:div w:id="1911770233">
          <w:marLeft w:val="274"/>
          <w:marRight w:val="0"/>
          <w:marTop w:val="0"/>
          <w:marBottom w:val="0"/>
          <w:divBdr>
            <w:top w:val="none" w:sz="0" w:space="0" w:color="auto"/>
            <w:left w:val="none" w:sz="0" w:space="0" w:color="auto"/>
            <w:bottom w:val="none" w:sz="0" w:space="0" w:color="auto"/>
            <w:right w:val="none" w:sz="0" w:space="0" w:color="auto"/>
          </w:divBdr>
        </w:div>
      </w:divsChild>
    </w:div>
    <w:div w:id="2116320767">
      <w:bodyDiv w:val="1"/>
      <w:marLeft w:val="0"/>
      <w:marRight w:val="0"/>
      <w:marTop w:val="0"/>
      <w:marBottom w:val="0"/>
      <w:divBdr>
        <w:top w:val="none" w:sz="0" w:space="0" w:color="auto"/>
        <w:left w:val="none" w:sz="0" w:space="0" w:color="auto"/>
        <w:bottom w:val="none" w:sz="0" w:space="0" w:color="auto"/>
        <w:right w:val="none" w:sz="0" w:space="0" w:color="auto"/>
      </w:divBdr>
      <w:divsChild>
        <w:div w:id="470441766">
          <w:marLeft w:val="274"/>
          <w:marRight w:val="0"/>
          <w:marTop w:val="0"/>
          <w:marBottom w:val="0"/>
          <w:divBdr>
            <w:top w:val="none" w:sz="0" w:space="0" w:color="auto"/>
            <w:left w:val="none" w:sz="0" w:space="0" w:color="auto"/>
            <w:bottom w:val="none" w:sz="0" w:space="0" w:color="auto"/>
            <w:right w:val="none" w:sz="0" w:space="0" w:color="auto"/>
          </w:divBdr>
        </w:div>
        <w:div w:id="665590941">
          <w:marLeft w:val="274"/>
          <w:marRight w:val="0"/>
          <w:marTop w:val="0"/>
          <w:marBottom w:val="0"/>
          <w:divBdr>
            <w:top w:val="none" w:sz="0" w:space="0" w:color="auto"/>
            <w:left w:val="none" w:sz="0" w:space="0" w:color="auto"/>
            <w:bottom w:val="none" w:sz="0" w:space="0" w:color="auto"/>
            <w:right w:val="none" w:sz="0" w:space="0" w:color="auto"/>
          </w:divBdr>
        </w:div>
        <w:div w:id="1901209039">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emf"/><Relationship Id="rId26" Type="http://schemas.openxmlformats.org/officeDocument/2006/relationships/image" Target="media/image14.emf"/><Relationship Id="rId39" Type="http://schemas.openxmlformats.org/officeDocument/2006/relationships/footer" Target="footer1.xml"/><Relationship Id="rId21" Type="http://schemas.openxmlformats.org/officeDocument/2006/relationships/image" Target="media/image9.emf"/><Relationship Id="rId34" Type="http://schemas.openxmlformats.org/officeDocument/2006/relationships/image" Target="media/image22.emf"/><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emf"/><Relationship Id="rId29" Type="http://schemas.openxmlformats.org/officeDocument/2006/relationships/image" Target="media/image17.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zoom.us/hc/en-us/articles/213756303-Polling-for-meetings" TargetMode="External"/><Relationship Id="rId24" Type="http://schemas.openxmlformats.org/officeDocument/2006/relationships/image" Target="media/image12.emf"/><Relationship Id="rId32" Type="http://schemas.openxmlformats.org/officeDocument/2006/relationships/image" Target="media/image20.emf"/><Relationship Id="rId37" Type="http://schemas.openxmlformats.org/officeDocument/2006/relationships/image" Target="media/image25.emf"/><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emf"/><Relationship Id="rId28" Type="http://schemas.openxmlformats.org/officeDocument/2006/relationships/image" Target="media/image16.emf"/><Relationship Id="rId36" Type="http://schemas.openxmlformats.org/officeDocument/2006/relationships/image" Target="media/image24.emf"/><Relationship Id="rId10" Type="http://schemas.openxmlformats.org/officeDocument/2006/relationships/endnotes" Target="endnotes.xml"/><Relationship Id="rId19" Type="http://schemas.openxmlformats.org/officeDocument/2006/relationships/image" Target="media/image7.emf"/><Relationship Id="rId31" Type="http://schemas.openxmlformats.org/officeDocument/2006/relationships/image" Target="media/image1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emf"/><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support.zoom.us/hc/en-us/articles/206476093-Enabling-breakout-rooms" TargetMode="External"/><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jenngil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0E028B7246A841AD6AE9A3276C81F0" ma:contentTypeVersion="11" ma:contentTypeDescription="Create a new document." ma:contentTypeScope="" ma:versionID="d60025d2374cedc4363c545b6dc2b217">
  <xsd:schema xmlns:xsd="http://www.w3.org/2001/XMLSchema" xmlns:xs="http://www.w3.org/2001/XMLSchema" xmlns:p="http://schemas.microsoft.com/office/2006/metadata/properties" xmlns:ns2="d5527e23-ac30-45eb-95cd-b5b8c3663329" xmlns:ns3="e8f30a2f-6afe-4b34-9a5a-cea2300fab41" targetNamespace="http://schemas.microsoft.com/office/2006/metadata/properties" ma:root="true" ma:fieldsID="b9d9493493b17889231e67899863b250" ns2:_="" ns3:_="">
    <xsd:import namespace="d5527e23-ac30-45eb-95cd-b5b8c3663329"/>
    <xsd:import namespace="e8f30a2f-6afe-4b34-9a5a-cea2300fab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527e23-ac30-45eb-95cd-b5b8c36633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f30a2f-6afe-4b34-9a5a-cea2300fab4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3287ED-E281-4AC5-842A-06906867C6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76AD66-B278-4560-BA45-0EAC0ECC6DF8}">
  <ds:schemaRefs>
    <ds:schemaRef ds:uri="http://schemas.microsoft.com/sharepoint/v3/contenttype/forms"/>
  </ds:schemaRefs>
</ds:datastoreItem>
</file>

<file path=customXml/itemProps3.xml><?xml version="1.0" encoding="utf-8"?>
<ds:datastoreItem xmlns:ds="http://schemas.openxmlformats.org/officeDocument/2006/customXml" ds:itemID="{2B3FD3C5-51D1-4AFF-B58D-4B5E7E4964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527e23-ac30-45eb-95cd-b5b8c3663329"/>
    <ds:schemaRef ds:uri="e8f30a2f-6afe-4b34-9a5a-cea2300fab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D3E6B4-CF66-7144-9C52-B20325192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4</Pages>
  <Words>2932</Words>
  <Characters>1671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10</CharactersWithSpaces>
  <SharedDoc>false</SharedDoc>
  <HLinks>
    <vt:vector size="36" baseType="variant">
      <vt:variant>
        <vt:i4>5242900</vt:i4>
      </vt:variant>
      <vt:variant>
        <vt:i4>15</vt:i4>
      </vt:variant>
      <vt:variant>
        <vt:i4>0</vt:i4>
      </vt:variant>
      <vt:variant>
        <vt:i4>5</vt:i4>
      </vt:variant>
      <vt:variant>
        <vt:lpwstr>https://teams.microsoft.com/l/team/19%3a20462e34601f48dba62a6f0720c9a613%40thread.skype/conversations?groupId=bf54f0f2-76d4-431f-baf2-18bf8aad7dd2&amp;tenantId=dd3dfd2f-6a3b-40d1-9be0-bf8327d81c50</vt:lpwstr>
      </vt:variant>
      <vt:variant>
        <vt:lpwstr/>
      </vt:variant>
      <vt:variant>
        <vt:i4>7733326</vt:i4>
      </vt:variant>
      <vt:variant>
        <vt:i4>12</vt:i4>
      </vt:variant>
      <vt:variant>
        <vt:i4>0</vt:i4>
      </vt:variant>
      <vt:variant>
        <vt:i4>5</vt:i4>
      </vt:variant>
      <vt:variant>
        <vt:lpwstr/>
      </vt:variant>
      <vt:variant>
        <vt:lpwstr>_Closing_(01:25_–</vt:lpwstr>
      </vt:variant>
      <vt:variant>
        <vt:i4>720941</vt:i4>
      </vt:variant>
      <vt:variant>
        <vt:i4>9</vt:i4>
      </vt:variant>
      <vt:variant>
        <vt:i4>0</vt:i4>
      </vt:variant>
      <vt:variant>
        <vt:i4>5</vt:i4>
      </vt:variant>
      <vt:variant>
        <vt:lpwstr/>
      </vt:variant>
      <vt:variant>
        <vt:lpwstr>_Outcome_2:_Support</vt:lpwstr>
      </vt:variant>
      <vt:variant>
        <vt:i4>6750301</vt:i4>
      </vt:variant>
      <vt:variant>
        <vt:i4>6</vt:i4>
      </vt:variant>
      <vt:variant>
        <vt:i4>0</vt:i4>
      </vt:variant>
      <vt:variant>
        <vt:i4>5</vt:i4>
      </vt:variant>
      <vt:variant>
        <vt:lpwstr/>
      </vt:variant>
      <vt:variant>
        <vt:lpwstr>_Outcome_1:_Increase</vt:lpwstr>
      </vt:variant>
      <vt:variant>
        <vt:i4>1638514</vt:i4>
      </vt:variant>
      <vt:variant>
        <vt:i4>3</vt:i4>
      </vt:variant>
      <vt:variant>
        <vt:i4>0</vt:i4>
      </vt:variant>
      <vt:variant>
        <vt:i4>5</vt:i4>
      </vt:variant>
      <vt:variant>
        <vt:lpwstr/>
      </vt:variant>
      <vt:variant>
        <vt:lpwstr>_Introduction/Impact_of_Stress</vt:lpwstr>
      </vt:variant>
      <vt:variant>
        <vt:i4>7209064</vt:i4>
      </vt:variant>
      <vt:variant>
        <vt:i4>0</vt:i4>
      </vt:variant>
      <vt:variant>
        <vt:i4>0</vt:i4>
      </vt:variant>
      <vt:variant>
        <vt:i4>5</vt:i4>
      </vt:variant>
      <vt:variant>
        <vt:lpwstr>https://teams.microsoft.com/l/file/6C372BFD-4746-486C-B2BF-D6B99CE229D8?tenantId=dd3dfd2f-6a3b-40d1-9be0-bf8327d81c50&amp;fileType=pptx&amp;objectUrl=https%3A%2F%2Ff5.sharepoint.com%2Fsites%2FF5Facilitators-ManagingStressUncertaintyandRemoteWork%2FShared%20Documents%2FManaging%20Stress%2C%20Uncertainty%2C%20and%20Remote%20Work%2FDigital%20Handout%20-%20Managing%20Stress%2C%20Uncertainty%20and%20Remote%20Work.pptx&amp;baseUrl=https%3A%2F%2Ff5.sharepoint.com%2Fsites%2FF5Facilitators-ManagingStressUncertaintyandRemoteWork&amp;serviceName=teams&amp;threadId=19:0806e5eb01f84214bf1ce44dc9016542@thread.skype&amp;groupId=bf54f0f2-76d4-431f-baf2-18bf8aad7dd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 Gile</dc:creator>
  <cp:keywords/>
  <dc:description/>
  <cp:lastModifiedBy>Jenn Gile</cp:lastModifiedBy>
  <cp:revision>226</cp:revision>
  <dcterms:created xsi:type="dcterms:W3CDTF">2020-06-08T17:58:00Z</dcterms:created>
  <dcterms:modified xsi:type="dcterms:W3CDTF">2020-09-12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E028B7246A841AD6AE9A3276C81F0</vt:lpwstr>
  </property>
</Properties>
</file>